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3630" w14:textId="08A51811" w:rsidR="004331DD" w:rsidRPr="00540CC9" w:rsidRDefault="0077257B" w:rsidP="0077257B">
      <w:pPr>
        <w:spacing w:afterLines="0"/>
        <w:ind w:firstLineChars="0" w:firstLine="0"/>
        <w:jc w:val="center"/>
        <w:rPr>
          <w:rFonts w:hAnsi="Times New Roman"/>
          <w:b/>
          <w:bCs/>
          <w:sz w:val="32"/>
          <w:szCs w:val="32"/>
        </w:rPr>
      </w:pPr>
      <w:r w:rsidRPr="00540CC9">
        <w:rPr>
          <w:rFonts w:hAnsi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700010" wp14:editId="6828E3CC">
                <wp:simplePos x="0" y="0"/>
                <wp:positionH relativeFrom="margin">
                  <wp:align>left</wp:align>
                </wp:positionH>
                <wp:positionV relativeFrom="paragraph">
                  <wp:posOffset>-378470</wp:posOffset>
                </wp:positionV>
                <wp:extent cx="810883" cy="342900"/>
                <wp:effectExtent l="0" t="0" r="27940" b="19050"/>
                <wp:wrapNone/>
                <wp:docPr id="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883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21052" w14:textId="7321F2B3" w:rsidR="00EE351F" w:rsidRPr="002338CF" w:rsidRDefault="00EE351F" w:rsidP="00AC166F">
                            <w:pPr>
                              <w:spacing w:after="180"/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DA0E7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70001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-29.8pt;width:63.85pt;height:27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">
                <v:textbox>
                  <w:txbxContent>
                    <w:p w14:paraId="45C21052" w14:textId="7321F2B3" w:rsidR="00EE351F" w:rsidRPr="002338CF" w:rsidRDefault="00EE351F" w:rsidP="00AC166F">
                      <w:pPr>
                        <w:spacing w:after="180"/>
                        <w:ind w:firstLineChars="0" w:firstLine="0"/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DA0E7E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331DD" w:rsidRPr="00540CC9">
        <w:rPr>
          <w:rFonts w:hAnsi="Times New Roman"/>
          <w:b/>
          <w:bCs/>
          <w:sz w:val="32"/>
          <w:szCs w:val="32"/>
        </w:rPr>
        <w:t>11</w:t>
      </w:r>
      <w:r w:rsidR="002A4F8B" w:rsidRPr="00540CC9">
        <w:rPr>
          <w:rFonts w:hAnsi="Times New Roman" w:hint="eastAsia"/>
          <w:b/>
          <w:bCs/>
          <w:sz w:val="32"/>
          <w:szCs w:val="32"/>
        </w:rPr>
        <w:t>2</w:t>
      </w:r>
      <w:r w:rsidR="004331DD" w:rsidRPr="00540CC9">
        <w:rPr>
          <w:rFonts w:hAnsi="Times New Roman"/>
          <w:b/>
          <w:bCs/>
          <w:sz w:val="32"/>
          <w:szCs w:val="32"/>
        </w:rPr>
        <w:t>年母乳哺育種子講師培訓計畫</w:t>
      </w:r>
    </w:p>
    <w:p w14:paraId="7486C1B3" w14:textId="2D18B877" w:rsidR="00C7292D" w:rsidRPr="00540CC9" w:rsidRDefault="00DA0E7E" w:rsidP="00D234FC">
      <w:pPr>
        <w:spacing w:afterLines="0"/>
        <w:ind w:firstLineChars="0" w:firstLine="0"/>
        <w:jc w:val="center"/>
        <w:rPr>
          <w:rFonts w:hAnsi="Times New Roman"/>
          <w:sz w:val="32"/>
          <w:szCs w:val="32"/>
        </w:rPr>
      </w:pPr>
      <w:r>
        <w:rPr>
          <w:rFonts w:hAnsi="Times New Roman" w:hint="eastAsia"/>
          <w:sz w:val="32"/>
          <w:szCs w:val="32"/>
        </w:rPr>
        <w:t>支持團體帶領人培育</w:t>
      </w:r>
      <w:r w:rsidR="00536A27" w:rsidRPr="00540CC9">
        <w:rPr>
          <w:rFonts w:hAnsi="Times New Roman"/>
          <w:sz w:val="32"/>
          <w:szCs w:val="32"/>
        </w:rPr>
        <w:t>-</w:t>
      </w:r>
      <w:bookmarkStart w:id="0" w:name="_Hlk127260773"/>
      <w:r w:rsidR="00C7292D" w:rsidRPr="00540CC9">
        <w:rPr>
          <w:rFonts w:hAnsi="Times New Roman"/>
          <w:sz w:val="32"/>
          <w:szCs w:val="32"/>
        </w:rPr>
        <w:t>申請資料查檢表</w:t>
      </w:r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6"/>
        <w:gridCol w:w="7308"/>
      </w:tblGrid>
      <w:tr w:rsidR="00540CC9" w:rsidRPr="00540CC9" w14:paraId="4C0A6DED" w14:textId="77777777" w:rsidTr="00D234FC">
        <w:tc>
          <w:tcPr>
            <w:tcW w:w="1292" w:type="pct"/>
          </w:tcPr>
          <w:p w14:paraId="70C1F060" w14:textId="77777777" w:rsidR="00C7292D" w:rsidRPr="00540CC9" w:rsidRDefault="00C7292D" w:rsidP="005B28D6">
            <w:pPr>
              <w:snapToGrid w:val="0"/>
              <w:spacing w:afterLines="0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資料準備</w:t>
            </w:r>
          </w:p>
        </w:tc>
        <w:tc>
          <w:tcPr>
            <w:tcW w:w="3708" w:type="pct"/>
          </w:tcPr>
          <w:p w14:paraId="5B2F98EC" w14:textId="77777777" w:rsidR="00C7292D" w:rsidRPr="00540CC9" w:rsidRDefault="00C7292D" w:rsidP="005B28D6">
            <w:pPr>
              <w:snapToGrid w:val="0"/>
              <w:spacing w:afterLines="0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項目</w:t>
            </w:r>
          </w:p>
        </w:tc>
      </w:tr>
      <w:tr w:rsidR="00540CC9" w:rsidRPr="00540CC9" w14:paraId="1B15DA35" w14:textId="77777777" w:rsidTr="00D234FC">
        <w:tc>
          <w:tcPr>
            <w:tcW w:w="1292" w:type="pct"/>
          </w:tcPr>
          <w:p w14:paraId="59CB0897" w14:textId="77777777" w:rsidR="00C7292D" w:rsidRPr="00540CC9" w:rsidRDefault="00912083" w:rsidP="00536A27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  <w:r w:rsidR="00C7292D"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="00C7292D" w:rsidRPr="00540CC9">
              <w:rPr>
                <w:rFonts w:ascii="標楷體"/>
                <w:sz w:val="28"/>
                <w:szCs w:val="28"/>
              </w:rPr>
              <w:t>不適用</w:t>
            </w:r>
          </w:p>
        </w:tc>
        <w:tc>
          <w:tcPr>
            <w:tcW w:w="3708" w:type="pct"/>
          </w:tcPr>
          <w:p w14:paraId="5D157427" w14:textId="206E6EA2" w:rsidR="00C7292D" w:rsidRPr="00540CC9" w:rsidRDefault="00536A27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11</w:t>
            </w:r>
            <w:r w:rsidR="002A4F8B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Pr="00540CC9">
              <w:rPr>
                <w:rFonts w:hAnsi="Times New Roman"/>
                <w:sz w:val="28"/>
                <w:szCs w:val="28"/>
              </w:rPr>
              <w:t>年母乳哺育</w:t>
            </w:r>
            <w:r w:rsidR="00DA0E7E">
              <w:rPr>
                <w:rFonts w:hAnsi="Times New Roman" w:hint="eastAsia"/>
                <w:sz w:val="28"/>
                <w:szCs w:val="28"/>
              </w:rPr>
              <w:t>支持團體帶領人</w:t>
            </w:r>
            <w:r w:rsidRPr="00540CC9">
              <w:rPr>
                <w:rFonts w:hAnsi="Times New Roman"/>
                <w:sz w:val="28"/>
                <w:szCs w:val="28"/>
              </w:rPr>
              <w:t>培育</w:t>
            </w:r>
            <w:r w:rsidRPr="00540CC9">
              <w:rPr>
                <w:rFonts w:hAnsi="Times New Roman"/>
                <w:sz w:val="28"/>
                <w:szCs w:val="28"/>
              </w:rPr>
              <w:t>-</w:t>
            </w:r>
            <w:r w:rsidR="00C7292D" w:rsidRPr="00540CC9">
              <w:rPr>
                <w:rFonts w:hAnsi="Times New Roman"/>
                <w:sz w:val="28"/>
                <w:szCs w:val="28"/>
              </w:rPr>
              <w:t>機構同意書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="00C7292D"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1.1</w:t>
            </w:r>
            <w:r w:rsidR="00C7292D"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212384FF" w14:textId="77777777" w:rsidTr="00D234FC">
        <w:tc>
          <w:tcPr>
            <w:tcW w:w="1292" w:type="pct"/>
          </w:tcPr>
          <w:p w14:paraId="3060D528" w14:textId="77777777" w:rsidR="0006595E" w:rsidRPr="00540CC9" w:rsidRDefault="0006595E" w:rsidP="00536A27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trike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不適用</w:t>
            </w:r>
          </w:p>
        </w:tc>
        <w:tc>
          <w:tcPr>
            <w:tcW w:w="3708" w:type="pct"/>
          </w:tcPr>
          <w:p w14:paraId="0DDE3853" w14:textId="1747CBA4" w:rsidR="0006595E" w:rsidRPr="00540CC9" w:rsidRDefault="0006595E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11</w:t>
            </w:r>
            <w:r w:rsidR="002A4F8B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Pr="00540CC9">
              <w:rPr>
                <w:rFonts w:hAnsi="Times New Roman"/>
                <w:sz w:val="28"/>
                <w:szCs w:val="28"/>
              </w:rPr>
              <w:t>年母乳哺育</w:t>
            </w:r>
            <w:r w:rsidR="00DA0E7E">
              <w:rPr>
                <w:rFonts w:hAnsi="Times New Roman" w:hint="eastAsia"/>
                <w:sz w:val="28"/>
                <w:szCs w:val="28"/>
              </w:rPr>
              <w:t>支持團體帶領人</w:t>
            </w:r>
            <w:r w:rsidRPr="00540CC9">
              <w:rPr>
                <w:rFonts w:hAnsi="Times New Roman"/>
                <w:sz w:val="28"/>
                <w:szCs w:val="28"/>
              </w:rPr>
              <w:t>培育</w:t>
            </w:r>
            <w:r w:rsidRPr="00540CC9">
              <w:rPr>
                <w:rFonts w:hAnsi="Times New Roman"/>
                <w:sz w:val="28"/>
                <w:szCs w:val="28"/>
              </w:rPr>
              <w:t>-</w:t>
            </w:r>
            <w:r w:rsidRPr="00540CC9">
              <w:rPr>
                <w:rFonts w:hAnsi="Times New Roman"/>
                <w:sz w:val="28"/>
                <w:szCs w:val="28"/>
              </w:rPr>
              <w:t>相關專業團體推薦</w:t>
            </w:r>
            <w:r w:rsidR="00DA0E7E">
              <w:rPr>
                <w:rFonts w:hAnsi="Times New Roman" w:hint="eastAsia"/>
                <w:sz w:val="28"/>
                <w:szCs w:val="28"/>
              </w:rPr>
              <w:t>書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234FC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="00DA0E7E">
              <w:rPr>
                <w:rFonts w:hAnsi="Times New Roman" w:hint="eastAsia"/>
                <w:sz w:val="28"/>
                <w:szCs w:val="28"/>
              </w:rPr>
              <w:t>.</w:t>
            </w:r>
            <w:r w:rsidR="000457FD">
              <w:rPr>
                <w:rFonts w:hAnsi="Times New Roman" w:hint="eastAsia"/>
                <w:sz w:val="28"/>
                <w:szCs w:val="28"/>
              </w:rPr>
              <w:t>1.2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0E332D44" w14:textId="77777777" w:rsidTr="00D234FC">
        <w:tc>
          <w:tcPr>
            <w:tcW w:w="1292" w:type="pct"/>
          </w:tcPr>
          <w:p w14:paraId="6AB1F0FE" w14:textId="77777777" w:rsidR="00F24CD6" w:rsidRPr="00540CC9" w:rsidRDefault="00912083" w:rsidP="00536A27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426A9717" w14:textId="3E0AC822" w:rsidR="00F24CD6" w:rsidRPr="00540CC9" w:rsidRDefault="00F24CD6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11</w:t>
            </w:r>
            <w:r w:rsidR="002A4F8B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Pr="00540CC9">
              <w:rPr>
                <w:rFonts w:hAnsi="Times New Roman"/>
                <w:sz w:val="28"/>
                <w:szCs w:val="28"/>
              </w:rPr>
              <w:t>年母乳哺育</w:t>
            </w:r>
            <w:r w:rsidR="00DA0E7E">
              <w:rPr>
                <w:rFonts w:hAnsi="Times New Roman" w:hint="eastAsia"/>
                <w:sz w:val="28"/>
                <w:szCs w:val="28"/>
              </w:rPr>
              <w:t>支持團體帶領人</w:t>
            </w:r>
            <w:r w:rsidRPr="00540CC9">
              <w:rPr>
                <w:rFonts w:hAnsi="Times New Roman"/>
                <w:sz w:val="28"/>
                <w:szCs w:val="28"/>
              </w:rPr>
              <w:t>培育</w:t>
            </w:r>
            <w:r w:rsidRPr="00540CC9">
              <w:rPr>
                <w:rFonts w:hAnsi="Times New Roman"/>
                <w:sz w:val="28"/>
                <w:szCs w:val="28"/>
              </w:rPr>
              <w:t>-</w:t>
            </w:r>
            <w:r w:rsidRPr="00540CC9">
              <w:rPr>
                <w:rFonts w:hAnsi="Times New Roman"/>
                <w:sz w:val="28"/>
                <w:szCs w:val="28"/>
              </w:rPr>
              <w:t>母乳哺育基礎及進階教育課程時數表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</w:t>
            </w:r>
            <w:r w:rsidR="00D234FC" w:rsidRPr="00540CC9">
              <w:rPr>
                <w:rFonts w:hAnsi="Times New Roman" w:hint="eastAsia"/>
                <w:sz w:val="28"/>
                <w:szCs w:val="28"/>
              </w:rPr>
              <w:t>.</w:t>
            </w:r>
            <w:r w:rsidR="000457FD">
              <w:rPr>
                <w:rFonts w:hAnsi="Times New Roman" w:hint="eastAsia"/>
                <w:sz w:val="28"/>
                <w:szCs w:val="28"/>
              </w:rPr>
              <w:t>2</w:t>
            </w:r>
            <w:r w:rsidR="00D539B8" w:rsidRPr="00540CC9">
              <w:rPr>
                <w:rFonts w:hAnsi="Times New Roman"/>
                <w:sz w:val="28"/>
                <w:szCs w:val="28"/>
              </w:rPr>
              <w:t>)</w:t>
            </w:r>
            <w:r w:rsidRPr="00540CC9">
              <w:rPr>
                <w:rFonts w:hAnsi="Times New Roman"/>
                <w:sz w:val="28"/>
                <w:szCs w:val="28"/>
              </w:rPr>
              <w:t>。</w:t>
            </w:r>
          </w:p>
        </w:tc>
      </w:tr>
      <w:tr w:rsidR="00540CC9" w:rsidRPr="00540CC9" w14:paraId="51D721B7" w14:textId="77777777" w:rsidTr="00D234FC">
        <w:tc>
          <w:tcPr>
            <w:tcW w:w="1292" w:type="pct"/>
          </w:tcPr>
          <w:p w14:paraId="5C5C505C" w14:textId="77777777" w:rsidR="00F24CD6" w:rsidRPr="00540CC9" w:rsidRDefault="00912083" w:rsidP="00536A27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15009169" w14:textId="7B45C244" w:rsidR="00F24CD6" w:rsidRPr="00540CC9" w:rsidRDefault="00F24CD6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3</w:t>
            </w:r>
            <w:r w:rsidRPr="00540CC9">
              <w:rPr>
                <w:rFonts w:hAnsi="Times New Roman"/>
                <w:sz w:val="28"/>
                <w:szCs w:val="28"/>
              </w:rPr>
              <w:t>年內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10</w:t>
            </w:r>
            <w:r w:rsidR="002A4F8B" w:rsidRPr="00540CC9">
              <w:rPr>
                <w:rFonts w:hAnsi="Times New Roman" w:hint="eastAsia"/>
                <w:sz w:val="28"/>
                <w:szCs w:val="28"/>
              </w:rPr>
              <w:t>9</w:t>
            </w: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>3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>-11</w:t>
            </w:r>
            <w:r w:rsidR="002A4F8B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="001D23C3" w:rsidRPr="00540CC9">
              <w:rPr>
                <w:rFonts w:hAnsi="Times New Roman" w:hint="eastAsia"/>
                <w:sz w:val="28"/>
                <w:szCs w:val="28"/>
              </w:rPr>
              <w:t>2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  <w:r w:rsidRPr="00540CC9">
              <w:rPr>
                <w:rFonts w:hAnsi="Times New Roman"/>
                <w:sz w:val="28"/>
                <w:szCs w:val="28"/>
              </w:rPr>
              <w:t>完成之母乳哺育專業研習之時數證明，或提供衛生福利部醫護人員繼續教育積分或研習證明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3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0B8FDA9A" w14:textId="77777777" w:rsidTr="00D234FC">
        <w:tc>
          <w:tcPr>
            <w:tcW w:w="1292" w:type="pct"/>
          </w:tcPr>
          <w:p w14:paraId="453548A4" w14:textId="77777777" w:rsidR="00C7292D" w:rsidRPr="00540CC9" w:rsidRDefault="00912083" w:rsidP="005B28D6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690F507E" w14:textId="1038B8C6" w:rsidR="00C7292D" w:rsidRPr="00540CC9" w:rsidRDefault="00F24CD6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最高學歷畢業證書</w:t>
            </w:r>
            <w:r w:rsidR="00CF5362" w:rsidRPr="00540CC9">
              <w:rPr>
                <w:rFonts w:hAnsi="Times New Roman"/>
                <w:sz w:val="28"/>
                <w:szCs w:val="28"/>
              </w:rPr>
              <w:t>影本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4.1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  <w:r w:rsidRPr="00540CC9">
              <w:rPr>
                <w:rFonts w:hAnsi="Times New Roman"/>
                <w:sz w:val="28"/>
                <w:szCs w:val="28"/>
              </w:rPr>
              <w:t>，若研究所進修中，請另檢附在學證明或學生證正反面影本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4.2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29148639" w14:textId="77777777" w:rsidTr="00D234FC">
        <w:tc>
          <w:tcPr>
            <w:tcW w:w="1292" w:type="pct"/>
          </w:tcPr>
          <w:p w14:paraId="28C1FDD8" w14:textId="77777777" w:rsidR="00C7292D" w:rsidRPr="00540CC9" w:rsidRDefault="00912083" w:rsidP="005B28D6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35340E47" w14:textId="2B037F89" w:rsidR="00C7292D" w:rsidRPr="00540CC9" w:rsidRDefault="009D6D08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bookmarkStart w:id="1" w:name="_Hlk65058676"/>
            <w:r w:rsidRPr="00540CC9">
              <w:rPr>
                <w:rFonts w:hAnsi="Times New Roman" w:hint="eastAsia"/>
                <w:sz w:val="28"/>
                <w:szCs w:val="28"/>
              </w:rPr>
              <w:t>醫事人員相關專業證照</w:t>
            </w:r>
            <w:bookmarkEnd w:id="1"/>
            <w:r w:rsidR="00CF5362" w:rsidRPr="00540CC9">
              <w:rPr>
                <w:rFonts w:hAnsi="Times New Roman"/>
                <w:sz w:val="28"/>
                <w:szCs w:val="28"/>
              </w:rPr>
              <w:t>影本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="00F24CD6"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5</w:t>
            </w:r>
            <w:r w:rsidR="00F24CD6"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2F149978" w14:textId="77777777" w:rsidTr="00D234FC">
        <w:tc>
          <w:tcPr>
            <w:tcW w:w="1292" w:type="pct"/>
          </w:tcPr>
          <w:p w14:paraId="136DF6AD" w14:textId="77777777" w:rsidR="00912083" w:rsidRPr="00540CC9" w:rsidRDefault="00912083" w:rsidP="005B28D6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7C9D06A3" w14:textId="06152762" w:rsidR="00912083" w:rsidRPr="00540CC9" w:rsidRDefault="00781FD7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 w:hint="eastAsia"/>
                <w:sz w:val="28"/>
                <w:szCs w:val="28"/>
              </w:rPr>
              <w:t>在職證明</w:t>
            </w:r>
            <w:r w:rsidR="00CF5362" w:rsidRPr="00540CC9">
              <w:rPr>
                <w:rFonts w:hAnsi="Times New Roman" w:hint="eastAsia"/>
                <w:sz w:val="28"/>
                <w:szCs w:val="28"/>
              </w:rPr>
              <w:t>正本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6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540CC9" w:rsidRPr="00540CC9" w14:paraId="10B72150" w14:textId="77777777" w:rsidTr="00D234FC">
        <w:trPr>
          <w:trHeight w:val="259"/>
        </w:trPr>
        <w:tc>
          <w:tcPr>
            <w:tcW w:w="1292" w:type="pct"/>
          </w:tcPr>
          <w:p w14:paraId="44506CFB" w14:textId="77777777" w:rsidR="0006595E" w:rsidRPr="00540CC9" w:rsidRDefault="0006595E" w:rsidP="00511040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有</w:t>
            </w:r>
            <w:r w:rsidRPr="00540CC9">
              <w:rPr>
                <w:rFonts w:ascii="新細明體" w:eastAsia="新細明體" w:hAnsi="新細明體"/>
                <w:sz w:val="28"/>
                <w:szCs w:val="28"/>
              </w:rPr>
              <w:t>□</w:t>
            </w:r>
            <w:r w:rsidRPr="00540CC9">
              <w:rPr>
                <w:rFonts w:ascii="標楷體"/>
                <w:sz w:val="28"/>
                <w:szCs w:val="28"/>
              </w:rPr>
              <w:t>無</w:t>
            </w:r>
          </w:p>
        </w:tc>
        <w:tc>
          <w:tcPr>
            <w:tcW w:w="3708" w:type="pct"/>
          </w:tcPr>
          <w:p w14:paraId="5C71B199" w14:textId="013B3107" w:rsidR="0006595E" w:rsidRPr="00540CC9" w:rsidRDefault="0006595E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臨床照護母嬰專科經驗</w:t>
            </w:r>
            <w:r w:rsidRPr="00540CC9">
              <w:rPr>
                <w:rFonts w:hAnsi="Times New Roman" w:hint="eastAsia"/>
                <w:sz w:val="28"/>
                <w:szCs w:val="28"/>
              </w:rPr>
              <w:t>年資證明總表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="006A0263" w:rsidRPr="00540CC9">
              <w:rPr>
                <w:rFonts w:hAnsi="Times New Roman"/>
                <w:sz w:val="28"/>
                <w:szCs w:val="28"/>
              </w:rPr>
              <w:t>附件</w:t>
            </w:r>
            <w:r w:rsidR="00DA0E7E">
              <w:rPr>
                <w:rFonts w:hAnsi="Times New Roman" w:hint="eastAsia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7</w:t>
            </w:r>
            <w:r w:rsidR="006A0263" w:rsidRPr="00540CC9">
              <w:rPr>
                <w:rFonts w:hAnsi="Times New Roman"/>
                <w:sz w:val="28"/>
                <w:szCs w:val="28"/>
              </w:rPr>
              <w:t>)</w:t>
            </w:r>
          </w:p>
        </w:tc>
      </w:tr>
      <w:tr w:rsidR="00DA0E7E" w:rsidRPr="00540CC9" w14:paraId="3B0B53D1" w14:textId="77777777" w:rsidTr="00D234FC">
        <w:trPr>
          <w:trHeight w:val="259"/>
        </w:trPr>
        <w:tc>
          <w:tcPr>
            <w:tcW w:w="1292" w:type="pct"/>
          </w:tcPr>
          <w:p w14:paraId="360BB57C" w14:textId="77777777" w:rsidR="00DA0E7E" w:rsidRPr="00540CC9" w:rsidRDefault="00DA0E7E" w:rsidP="00511040">
            <w:pPr>
              <w:snapToGrid w:val="0"/>
              <w:spacing w:afterLines="0"/>
              <w:ind w:firstLineChars="0" w:firstLine="0"/>
              <w:jc w:val="left"/>
              <w:rPr>
                <w:rFonts w:ascii="新細明體" w:eastAsia="新細明體" w:hAnsi="新細明體"/>
                <w:sz w:val="28"/>
                <w:szCs w:val="28"/>
              </w:rPr>
            </w:pPr>
          </w:p>
        </w:tc>
        <w:tc>
          <w:tcPr>
            <w:tcW w:w="3708" w:type="pct"/>
          </w:tcPr>
          <w:p w14:paraId="7A3E1728" w14:textId="19A49E25" w:rsidR="00DA0E7E" w:rsidRPr="00DA0E7E" w:rsidRDefault="00DA0E7E" w:rsidP="00584E9C">
            <w:pPr>
              <w:pStyle w:val="a9"/>
              <w:numPr>
                <w:ilvl w:val="0"/>
                <w:numId w:val="23"/>
              </w:numPr>
              <w:adjustRightInd w:val="0"/>
              <w:snapToGrid w:val="0"/>
              <w:spacing w:afterLines="0" w:line="400" w:lineRule="exact"/>
              <w:ind w:leftChars="0" w:left="459" w:firstLineChars="0" w:hanging="459"/>
              <w:rPr>
                <w:rFonts w:hAnsi="Times New Roman"/>
                <w:sz w:val="28"/>
                <w:szCs w:val="28"/>
              </w:rPr>
            </w:pPr>
            <w:r w:rsidRPr="00DA0E7E">
              <w:rPr>
                <w:rFonts w:hAnsi="Times New Roman"/>
                <w:sz w:val="28"/>
                <w:szCs w:val="28"/>
              </w:rPr>
              <w:t>具母乳哺育種子講師身分者，請出示效期內證書影本</w:t>
            </w:r>
            <w:r w:rsidRPr="00DA0E7E">
              <w:rPr>
                <w:rFonts w:hAnsi="Times New Roman"/>
                <w:sz w:val="28"/>
                <w:szCs w:val="28"/>
              </w:rPr>
              <w:t>(</w:t>
            </w:r>
            <w:r w:rsidRPr="00DA0E7E">
              <w:rPr>
                <w:rFonts w:hAnsi="Times New Roman"/>
                <w:sz w:val="28"/>
                <w:szCs w:val="28"/>
              </w:rPr>
              <w:t>附件</w:t>
            </w:r>
            <w:r w:rsidRPr="00DA0E7E">
              <w:rPr>
                <w:rFonts w:hAnsi="Times New Roman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8</w:t>
            </w:r>
            <w:r w:rsidRPr="00DA0E7E">
              <w:rPr>
                <w:rFonts w:hAnsi="Times New Roman"/>
                <w:sz w:val="28"/>
                <w:szCs w:val="28"/>
              </w:rPr>
              <w:t>)</w:t>
            </w:r>
            <w:r w:rsidRPr="00DA0E7E">
              <w:rPr>
                <w:rFonts w:hAnsi="Times New Roman"/>
                <w:sz w:val="28"/>
                <w:szCs w:val="28"/>
              </w:rPr>
              <w:t>，可抵免上述第</w:t>
            </w:r>
            <w:r w:rsidR="000457FD">
              <w:rPr>
                <w:rFonts w:hAnsi="Times New Roman" w:hint="eastAsia"/>
                <w:sz w:val="28"/>
                <w:szCs w:val="28"/>
              </w:rPr>
              <w:t>3</w:t>
            </w:r>
            <w:r w:rsidRPr="00DA0E7E">
              <w:rPr>
                <w:rFonts w:hAnsi="Times New Roman"/>
                <w:sz w:val="28"/>
                <w:szCs w:val="28"/>
              </w:rPr>
              <w:t>-</w:t>
            </w:r>
            <w:r w:rsidR="000457FD">
              <w:rPr>
                <w:rFonts w:hAnsi="Times New Roman" w:hint="eastAsia"/>
                <w:sz w:val="28"/>
                <w:szCs w:val="28"/>
              </w:rPr>
              <w:t>8</w:t>
            </w:r>
            <w:r w:rsidRPr="00DA0E7E">
              <w:rPr>
                <w:rFonts w:hAnsi="Times New Roman"/>
                <w:sz w:val="28"/>
                <w:szCs w:val="28"/>
              </w:rPr>
              <w:t>項</w:t>
            </w:r>
            <w:r w:rsidRPr="00DA0E7E">
              <w:rPr>
                <w:rFonts w:hAnsi="Times New Roman"/>
                <w:sz w:val="28"/>
                <w:szCs w:val="28"/>
              </w:rPr>
              <w:t>(</w:t>
            </w:r>
            <w:r w:rsidRPr="00DA0E7E">
              <w:rPr>
                <w:rFonts w:hAnsi="Times New Roman"/>
                <w:sz w:val="28"/>
                <w:szCs w:val="28"/>
              </w:rPr>
              <w:t>附件</w:t>
            </w:r>
            <w:r w:rsidR="000457FD">
              <w:rPr>
                <w:rFonts w:hAnsi="Times New Roman" w:hint="eastAsia"/>
                <w:sz w:val="28"/>
                <w:szCs w:val="28"/>
              </w:rPr>
              <w:t>2.2</w:t>
            </w:r>
            <w:r w:rsidRPr="00DA0E7E">
              <w:rPr>
                <w:rFonts w:hAnsi="Times New Roman"/>
                <w:sz w:val="28"/>
                <w:szCs w:val="28"/>
              </w:rPr>
              <w:t>～附件</w:t>
            </w:r>
            <w:r w:rsidRPr="00DA0E7E">
              <w:rPr>
                <w:rFonts w:hAnsi="Times New Roman"/>
                <w:sz w:val="28"/>
                <w:szCs w:val="28"/>
              </w:rPr>
              <w:t>2.</w:t>
            </w:r>
            <w:r w:rsidR="000457FD">
              <w:rPr>
                <w:rFonts w:hAnsi="Times New Roman" w:hint="eastAsia"/>
                <w:sz w:val="28"/>
                <w:szCs w:val="28"/>
              </w:rPr>
              <w:t>7</w:t>
            </w:r>
            <w:r w:rsidRPr="00DA0E7E">
              <w:rPr>
                <w:rFonts w:hAnsi="Times New Roman"/>
                <w:sz w:val="28"/>
                <w:szCs w:val="28"/>
              </w:rPr>
              <w:t>)</w:t>
            </w:r>
            <w:r w:rsidRPr="00DA0E7E">
              <w:rPr>
                <w:rFonts w:hAnsi="Times New Roman"/>
                <w:sz w:val="28"/>
                <w:szCs w:val="28"/>
              </w:rPr>
              <w:t>證明文件</w:t>
            </w:r>
          </w:p>
        </w:tc>
      </w:tr>
    </w:tbl>
    <w:p w14:paraId="5C85AEA9" w14:textId="77777777" w:rsidR="00536A27" w:rsidRPr="00540CC9" w:rsidRDefault="00536A27" w:rsidP="00F24CD6">
      <w:pPr>
        <w:adjustRightInd w:val="0"/>
        <w:snapToGrid w:val="0"/>
        <w:spacing w:afterLines="0" w:line="480" w:lineRule="exact"/>
        <w:ind w:leftChars="60" w:left="1418" w:hangingChars="455" w:hanging="1274"/>
        <w:jc w:val="left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 xml:space="preserve">  </w:t>
      </w:r>
    </w:p>
    <w:p w14:paraId="31899B8F" w14:textId="5CC57ADD" w:rsidR="00BF067D" w:rsidRDefault="00BF067D" w:rsidP="00C7292D">
      <w:pPr>
        <w:spacing w:afterLines="0"/>
        <w:ind w:firstLineChars="0" w:firstLine="0"/>
        <w:jc w:val="center"/>
        <w:rPr>
          <w:rFonts w:hAnsi="Times New Roman"/>
          <w:sz w:val="32"/>
          <w:szCs w:val="32"/>
        </w:rPr>
      </w:pPr>
    </w:p>
    <w:p w14:paraId="1F074867" w14:textId="77777777" w:rsidR="00BF067D" w:rsidRDefault="00BF067D">
      <w:pPr>
        <w:spacing w:afterLines="0"/>
        <w:ind w:firstLineChars="0" w:firstLine="0"/>
        <w:jc w:val="left"/>
        <w:rPr>
          <w:rFonts w:hAnsi="Times New Roman"/>
          <w:sz w:val="32"/>
          <w:szCs w:val="32"/>
        </w:rPr>
      </w:pPr>
      <w:r>
        <w:rPr>
          <w:rFonts w:hAnsi="Times New Roman"/>
          <w:sz w:val="32"/>
          <w:szCs w:val="32"/>
        </w:rPr>
        <w:br w:type="page"/>
      </w:r>
    </w:p>
    <w:p w14:paraId="6FBF79B5" w14:textId="77777777" w:rsidR="005F70A1" w:rsidRPr="00540CC9" w:rsidRDefault="005F70A1" w:rsidP="00C7292D">
      <w:pPr>
        <w:spacing w:afterLines="0"/>
        <w:ind w:firstLineChars="0" w:firstLine="0"/>
        <w:jc w:val="center"/>
        <w:rPr>
          <w:rFonts w:hAnsi="Times New Roman"/>
          <w:sz w:val="32"/>
          <w:szCs w:val="32"/>
        </w:rPr>
        <w:sectPr w:rsidR="005F70A1" w:rsidRPr="00540CC9" w:rsidSect="008D70B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021" w:bottom="851" w:left="1021" w:header="0" w:footer="0" w:gutter="0"/>
          <w:cols w:space="425"/>
          <w:docGrid w:type="lines" w:linePitch="360"/>
        </w:sectPr>
      </w:pPr>
    </w:p>
    <w:p w14:paraId="5114A866" w14:textId="056F4DE8" w:rsidR="00C7292D" w:rsidRPr="00540CC9" w:rsidRDefault="005F70A1" w:rsidP="00C7292D">
      <w:pPr>
        <w:spacing w:afterLines="0"/>
        <w:ind w:firstLineChars="0" w:firstLine="0"/>
        <w:jc w:val="center"/>
        <w:rPr>
          <w:rFonts w:hAnsi="Times New Roman"/>
          <w:b/>
          <w:bCs/>
          <w:sz w:val="32"/>
          <w:szCs w:val="32"/>
        </w:rPr>
      </w:pPr>
      <w:r w:rsidRPr="00540CC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FE43884" wp14:editId="28BE337C">
                <wp:simplePos x="0" y="0"/>
                <wp:positionH relativeFrom="margin">
                  <wp:align>left</wp:align>
                </wp:positionH>
                <wp:positionV relativeFrom="paragraph">
                  <wp:posOffset>-352434</wp:posOffset>
                </wp:positionV>
                <wp:extent cx="990600" cy="332105"/>
                <wp:effectExtent l="0" t="0" r="19050" b="1143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B4B61" w14:textId="4C237754" w:rsidR="00EE351F" w:rsidRPr="002338CF" w:rsidRDefault="00EE351F" w:rsidP="00C7292D">
                            <w:pPr>
                              <w:adjustRightInd w:val="0"/>
                              <w:snapToGrid w:val="0"/>
                              <w:spacing w:afterLines="0" w:line="240" w:lineRule="atLeast"/>
                              <w:ind w:firstLineChars="0" w:firstLine="0"/>
                              <w:jc w:val="center"/>
                              <w:rPr>
                                <w:sz w:val="28"/>
                              </w:rPr>
                            </w:pPr>
                            <w:r w:rsidRPr="009F456C">
                              <w:rPr>
                                <w:rFonts w:hint="eastAsia"/>
                                <w:sz w:val="28"/>
                              </w:rPr>
                              <w:t>附件</w:t>
                            </w:r>
                            <w:r w:rsidR="00BF067D">
                              <w:rPr>
                                <w:sz w:val="28"/>
                              </w:rPr>
                              <w:t>2.</w:t>
                            </w:r>
                            <w:r w:rsidR="000457FD">
                              <w:rPr>
                                <w:sz w:val="28"/>
                              </w:rPr>
                              <w:t>1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E43884" id="Text Box 3" o:spid="_x0000_s1027" type="#_x0000_t202" style="position:absolute;left:0;text-align:left;margin-left:0;margin-top:-27.75pt;width:78pt;height:26.15pt;z-index:251655168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">
                <v:textbox style="mso-fit-shape-to-text:t">
                  <w:txbxContent>
                    <w:p w14:paraId="7F4B4B61" w14:textId="4C237754" w:rsidR="00EE351F" w:rsidRPr="002338CF" w:rsidRDefault="00EE351F" w:rsidP="00C7292D">
                      <w:pPr>
                        <w:adjustRightInd w:val="0"/>
                        <w:snapToGrid w:val="0"/>
                        <w:spacing w:afterLines="0" w:line="240" w:lineRule="atLeast"/>
                        <w:ind w:firstLineChars="0" w:firstLine="0"/>
                        <w:jc w:val="center"/>
                        <w:rPr>
                          <w:sz w:val="28"/>
                        </w:rPr>
                      </w:pPr>
                      <w:r w:rsidRPr="009F456C">
                        <w:rPr>
                          <w:rFonts w:hint="eastAsia"/>
                          <w:sz w:val="28"/>
                        </w:rPr>
                        <w:t>附件</w:t>
                      </w:r>
                      <w:r w:rsidR="00BF067D">
                        <w:rPr>
                          <w:sz w:val="28"/>
                        </w:rPr>
                        <w:t>2.</w:t>
                      </w:r>
                      <w:r w:rsidR="000457FD">
                        <w:rPr>
                          <w:sz w:val="28"/>
                        </w:rPr>
                        <w:t>1.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292D" w:rsidRPr="00540CC9">
        <w:rPr>
          <w:rFonts w:hAnsi="Times New Roman"/>
          <w:b/>
          <w:bCs/>
          <w:sz w:val="32"/>
          <w:szCs w:val="32"/>
        </w:rPr>
        <w:t>1</w:t>
      </w:r>
      <w:r w:rsidR="00116109" w:rsidRPr="00540CC9">
        <w:rPr>
          <w:rFonts w:hAnsi="Times New Roman"/>
          <w:b/>
          <w:bCs/>
          <w:sz w:val="32"/>
          <w:szCs w:val="32"/>
        </w:rPr>
        <w:t>1</w:t>
      </w:r>
      <w:r w:rsidR="002A4F8B" w:rsidRPr="00540CC9">
        <w:rPr>
          <w:rFonts w:hAnsi="Times New Roman" w:hint="eastAsia"/>
          <w:b/>
          <w:bCs/>
          <w:sz w:val="32"/>
          <w:szCs w:val="32"/>
        </w:rPr>
        <w:t>2</w:t>
      </w:r>
      <w:r w:rsidR="00C7292D" w:rsidRPr="00540CC9">
        <w:rPr>
          <w:rFonts w:hAnsi="Times New Roman"/>
          <w:b/>
          <w:bCs/>
          <w:sz w:val="32"/>
          <w:szCs w:val="32"/>
        </w:rPr>
        <w:t>年母乳哺育種子講師培</w:t>
      </w:r>
      <w:r w:rsidR="00F44E99" w:rsidRPr="00540CC9">
        <w:rPr>
          <w:rFonts w:hAnsi="Times New Roman" w:hint="eastAsia"/>
          <w:b/>
          <w:bCs/>
          <w:sz w:val="32"/>
          <w:szCs w:val="32"/>
        </w:rPr>
        <w:t>訓</w:t>
      </w:r>
      <w:r w:rsidR="00C7292D" w:rsidRPr="00540CC9">
        <w:rPr>
          <w:rFonts w:hAnsi="Times New Roman"/>
          <w:b/>
          <w:bCs/>
          <w:sz w:val="32"/>
          <w:szCs w:val="32"/>
        </w:rPr>
        <w:t>計畫</w:t>
      </w:r>
    </w:p>
    <w:p w14:paraId="208D231A" w14:textId="406E016F" w:rsidR="00C7292D" w:rsidRPr="00540CC9" w:rsidRDefault="00BF067D" w:rsidP="00C7292D">
      <w:pPr>
        <w:pStyle w:val="Default"/>
        <w:snapToGrid w:val="0"/>
        <w:spacing w:line="240" w:lineRule="atLeast"/>
        <w:jc w:val="center"/>
        <w:rPr>
          <w:rFonts w:ascii="Times New Roman" w:eastAsia="標楷體" w:hAnsi="Times New Roman" w:cs="Times New Roman"/>
          <w:color w:val="auto"/>
          <w:sz w:val="32"/>
          <w:szCs w:val="32"/>
        </w:rPr>
      </w:pPr>
      <w:r>
        <w:rPr>
          <w:rFonts w:ascii="Times New Roman" w:eastAsia="標楷體" w:hAnsi="Times New Roman" w:cs="Times New Roman" w:hint="eastAsia"/>
          <w:color w:val="auto"/>
          <w:sz w:val="32"/>
          <w:szCs w:val="32"/>
        </w:rPr>
        <w:t>支持團體帶領人</w:t>
      </w:r>
      <w:r w:rsidR="00C7292D" w:rsidRPr="00540CC9">
        <w:rPr>
          <w:rFonts w:ascii="Times New Roman" w:eastAsia="標楷體" w:hAnsi="Times New Roman" w:cs="Times New Roman"/>
          <w:color w:val="auto"/>
          <w:sz w:val="32"/>
          <w:szCs w:val="32"/>
        </w:rPr>
        <w:t>培育機構同意書</w:t>
      </w:r>
    </w:p>
    <w:p w14:paraId="142D7309" w14:textId="54EF3761" w:rsidR="00692C31" w:rsidRPr="00BF067D" w:rsidRDefault="00C7292D" w:rsidP="00BF067D">
      <w:pPr>
        <w:pStyle w:val="Default"/>
        <w:spacing w:before="240" w:after="180"/>
        <w:ind w:left="360"/>
        <w:rPr>
          <w:rFonts w:ascii="Times New Roman" w:eastAsia="標楷體" w:hAnsi="Times New Roman" w:cs="Times New Roman"/>
          <w:color w:val="auto"/>
          <w:sz w:val="28"/>
          <w:szCs w:val="28"/>
          <w:u w:val="single"/>
        </w:rPr>
      </w:pP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本人及醫事機構</w:t>
      </w:r>
      <w:r w:rsidR="00D15277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(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機關</w:t>
      </w:r>
      <w:r w:rsidR="005F70A1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)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已詳閱本次培育須知，含：申請培育資格、各機構申請名額限制、申請培育報名方式及截止日期</w:t>
      </w:r>
      <w:r w:rsid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、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培育後配合事項</w:t>
      </w:r>
      <w:r w:rsidR="00D15277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(</w:t>
      </w:r>
      <w:r w:rsidR="00BF067D" w:rsidRPr="00BF067D">
        <w:rPr>
          <w:rFonts w:ascii="Times New Roman" w:eastAsia="標楷體" w:hAnsi="Times New Roman" w:cs="Times New Roman"/>
          <w:sz w:val="28"/>
          <w:szCs w:val="28"/>
        </w:rPr>
        <w:t>受訓後四個月內完成帶領母乳哺育支持團體至少一場</w:t>
      </w:r>
      <w:r w:rsidR="0006595E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，並</w:t>
      </w:r>
      <w:r w:rsid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全程錄影，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繳交</w:t>
      </w:r>
      <w:r w:rsid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錄影結果及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心得，以</w:t>
      </w:r>
      <w:r w:rsidR="00DA681E" w:rsidRPr="00540CC9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瞭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解</w:t>
      </w:r>
      <w:r w:rsidR="00DA681E" w:rsidRPr="00540CC9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訓練</w:t>
      </w:r>
      <w:r w:rsidR="0006595E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成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效</w:t>
      </w:r>
      <w:r w:rsidR="005F70A1"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)</w:t>
      </w:r>
      <w:r w:rsidRPr="00540CC9">
        <w:rPr>
          <w:rFonts w:ascii="Times New Roman" w:eastAsia="標楷體" w:hAnsi="Times New Roman" w:cs="Times New Roman"/>
          <w:color w:val="auto"/>
          <w:sz w:val="28"/>
          <w:szCs w:val="28"/>
        </w:rPr>
        <w:t>。</w:t>
      </w:r>
    </w:p>
    <w:p w14:paraId="782C73CE" w14:textId="77777777" w:rsidR="00BF067D" w:rsidRPr="00540CC9" w:rsidRDefault="00BF067D" w:rsidP="00BF067D">
      <w:pPr>
        <w:pStyle w:val="Default"/>
        <w:spacing w:before="240" w:after="180"/>
        <w:ind w:left="360"/>
        <w:rPr>
          <w:rFonts w:ascii="Times New Roman" w:eastAsia="標楷體" w:hAnsi="Times New Roman" w:cs="Times New Roman"/>
          <w:color w:val="auto"/>
          <w:sz w:val="28"/>
          <w:szCs w:val="28"/>
          <w:u w:val="single"/>
        </w:rPr>
      </w:pPr>
    </w:p>
    <w:p w14:paraId="023064FD" w14:textId="7BEAC501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本人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簽章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：</w:t>
      </w:r>
    </w:p>
    <w:p w14:paraId="0EA7A8BF" w14:textId="0553EAFC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現職機構：</w:t>
      </w:r>
    </w:p>
    <w:p w14:paraId="132E89C1" w14:textId="77777777" w:rsidR="00F76297" w:rsidRPr="00540CC9" w:rsidRDefault="00F76297" w:rsidP="00F76297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 w:hint="eastAsia"/>
          <w:sz w:val="28"/>
          <w:szCs w:val="28"/>
        </w:rPr>
        <w:t>機構負責人簽名及</w:t>
      </w:r>
      <w:r w:rsidRPr="00540CC9">
        <w:rPr>
          <w:rFonts w:hAnsi="Times New Roman"/>
          <w:sz w:val="28"/>
          <w:szCs w:val="28"/>
        </w:rPr>
        <w:t>簽章：</w:t>
      </w:r>
    </w:p>
    <w:p w14:paraId="51014F8C" w14:textId="7E14577A" w:rsidR="00C7292D" w:rsidRPr="00540CC9" w:rsidRDefault="00F81D49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 w:hint="eastAsia"/>
          <w:sz w:val="28"/>
          <w:szCs w:val="28"/>
        </w:rPr>
        <w:t>機構負責人</w:t>
      </w:r>
      <w:r w:rsidR="00C7292D" w:rsidRPr="00540CC9">
        <w:rPr>
          <w:rFonts w:hAnsi="Times New Roman"/>
          <w:sz w:val="28"/>
          <w:szCs w:val="28"/>
        </w:rPr>
        <w:t>職稱：</w:t>
      </w:r>
    </w:p>
    <w:p w14:paraId="3A55957C" w14:textId="14EAA9EE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現職醫療</w:t>
      </w:r>
      <w:r w:rsidRPr="00540CC9">
        <w:rPr>
          <w:rFonts w:hAnsi="Times New Roman"/>
          <w:sz w:val="28"/>
          <w:szCs w:val="28"/>
        </w:rPr>
        <w:t>/</w:t>
      </w:r>
      <w:r w:rsidRPr="00540CC9">
        <w:rPr>
          <w:rFonts w:hAnsi="Times New Roman"/>
          <w:sz w:val="28"/>
          <w:szCs w:val="28"/>
        </w:rPr>
        <w:t>醫事機構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機關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印章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關防</w:t>
      </w:r>
      <w:r w:rsidR="005F70A1" w:rsidRPr="00540CC9">
        <w:rPr>
          <w:rFonts w:hAnsi="Times New Roman"/>
          <w:sz w:val="28"/>
          <w:szCs w:val="28"/>
        </w:rPr>
        <w:t>)</w:t>
      </w:r>
      <w:r w:rsidR="006E3992" w:rsidRPr="00540CC9">
        <w:rPr>
          <w:rFonts w:hAnsi="Times New Roman" w:hint="eastAsia"/>
          <w:sz w:val="28"/>
          <w:szCs w:val="28"/>
        </w:rPr>
        <w:t>：</w:t>
      </w:r>
    </w:p>
    <w:p w14:paraId="005497E8" w14:textId="77777777" w:rsidR="00C7292D" w:rsidRPr="00540CC9" w:rsidRDefault="00C7292D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48545B4C" w14:textId="57BA8BE9" w:rsidR="00C7292D" w:rsidRPr="00540CC9" w:rsidRDefault="00C7292D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2A96431C" w14:textId="61995E5D" w:rsidR="001E754C" w:rsidRPr="00540CC9" w:rsidRDefault="001E754C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53C603C7" w14:textId="6E8BDC01" w:rsidR="001E754C" w:rsidRPr="00540CC9" w:rsidRDefault="001E754C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06841617" w14:textId="1450306C" w:rsidR="001E754C" w:rsidRPr="00540CC9" w:rsidRDefault="001E754C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15D51AFB" w14:textId="2B78BEEA" w:rsidR="00BF067D" w:rsidRDefault="00BF067D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5F013623" w14:textId="07A5ADE8" w:rsidR="00BF067D" w:rsidRDefault="00BF067D" w:rsidP="00C7292D">
      <w:pPr>
        <w:spacing w:after="180"/>
        <w:ind w:left="560" w:firstLine="560"/>
        <w:rPr>
          <w:rFonts w:hAnsi="Times New Roman"/>
          <w:sz w:val="28"/>
          <w:szCs w:val="28"/>
        </w:rPr>
      </w:pPr>
    </w:p>
    <w:p w14:paraId="7A0D4F55" w14:textId="77777777" w:rsidR="000457FD" w:rsidRPr="00540CC9" w:rsidRDefault="000457FD" w:rsidP="00C7292D">
      <w:pPr>
        <w:spacing w:after="180"/>
        <w:ind w:left="560" w:firstLine="560"/>
        <w:rPr>
          <w:rFonts w:hAnsi="Times New Roman" w:hint="eastAsia"/>
          <w:sz w:val="28"/>
          <w:szCs w:val="28"/>
        </w:rPr>
      </w:pPr>
    </w:p>
    <w:p w14:paraId="053BF71F" w14:textId="5C63916E" w:rsidR="00C7292D" w:rsidRDefault="00C7292D" w:rsidP="004859D3">
      <w:pPr>
        <w:spacing w:after="180"/>
        <w:ind w:firstLineChars="0" w:firstLine="0"/>
        <w:jc w:val="center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中華民國</w:t>
      </w:r>
      <w:r w:rsidR="00116109" w:rsidRPr="00540CC9">
        <w:rPr>
          <w:rFonts w:hAnsi="Times New Roman"/>
          <w:sz w:val="28"/>
          <w:szCs w:val="28"/>
        </w:rPr>
        <w:t xml:space="preserve"> </w:t>
      </w:r>
      <w:r w:rsidRPr="00540CC9">
        <w:rPr>
          <w:rFonts w:hAnsi="Times New Roman"/>
          <w:sz w:val="28"/>
          <w:szCs w:val="28"/>
        </w:rPr>
        <w:t>1</w:t>
      </w:r>
      <w:r w:rsidR="00116109" w:rsidRPr="00540CC9">
        <w:rPr>
          <w:rFonts w:hAnsi="Times New Roman"/>
          <w:sz w:val="28"/>
          <w:szCs w:val="28"/>
        </w:rPr>
        <w:t>1</w:t>
      </w:r>
      <w:r w:rsidR="002A4F8B" w:rsidRPr="00540CC9">
        <w:rPr>
          <w:rFonts w:hAnsi="Times New Roman" w:hint="eastAsia"/>
          <w:sz w:val="28"/>
          <w:szCs w:val="28"/>
        </w:rPr>
        <w:t>2</w:t>
      </w:r>
      <w:r w:rsidRPr="00540CC9">
        <w:rPr>
          <w:rFonts w:hAnsi="Times New Roman"/>
          <w:sz w:val="28"/>
          <w:szCs w:val="28"/>
        </w:rPr>
        <w:t>年</w:t>
      </w:r>
      <w:r w:rsidR="00116109" w:rsidRPr="00540CC9">
        <w:rPr>
          <w:rFonts w:hAnsi="Times New Roman"/>
          <w:sz w:val="28"/>
          <w:szCs w:val="28"/>
        </w:rPr>
        <w:t xml:space="preserve">   </w:t>
      </w:r>
      <w:r w:rsidRPr="00540CC9">
        <w:rPr>
          <w:rFonts w:hAnsi="Times New Roman"/>
          <w:sz w:val="28"/>
          <w:szCs w:val="28"/>
        </w:rPr>
        <w:t>月</w:t>
      </w:r>
      <w:r w:rsidR="00116109" w:rsidRPr="00540CC9">
        <w:rPr>
          <w:rFonts w:hAnsi="Times New Roman"/>
          <w:sz w:val="28"/>
          <w:szCs w:val="28"/>
        </w:rPr>
        <w:t xml:space="preserve">    </w:t>
      </w:r>
      <w:r w:rsidRPr="00540CC9">
        <w:rPr>
          <w:rFonts w:hAnsi="Times New Roman"/>
          <w:sz w:val="28"/>
          <w:szCs w:val="28"/>
        </w:rPr>
        <w:t>日</w:t>
      </w:r>
    </w:p>
    <w:p w14:paraId="72CF22DE" w14:textId="77777777" w:rsidR="00BF067D" w:rsidRPr="00540CC9" w:rsidRDefault="00BF067D" w:rsidP="004859D3">
      <w:pPr>
        <w:spacing w:after="180"/>
        <w:ind w:firstLineChars="0" w:firstLine="0"/>
        <w:jc w:val="center"/>
        <w:rPr>
          <w:rFonts w:hAnsi="Times New Roman"/>
          <w:sz w:val="28"/>
          <w:szCs w:val="28"/>
        </w:rPr>
      </w:pPr>
    </w:p>
    <w:p w14:paraId="1DF5D5A6" w14:textId="1F0D9BBE" w:rsidR="0006595E" w:rsidRPr="00540CC9" w:rsidRDefault="000457FD" w:rsidP="00230278">
      <w:pPr>
        <w:spacing w:after="180"/>
        <w:ind w:firstLineChars="0" w:firstLine="0"/>
        <w:jc w:val="center"/>
        <w:rPr>
          <w:rFonts w:hAnsi="Times New Roman"/>
          <w:b/>
          <w:bCs/>
          <w:sz w:val="32"/>
          <w:szCs w:val="32"/>
        </w:rPr>
      </w:pPr>
      <w:r w:rsidRPr="00540CC9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5D833D" wp14:editId="6D82CBDA">
                <wp:simplePos x="0" y="0"/>
                <wp:positionH relativeFrom="margin">
                  <wp:posOffset>13335</wp:posOffset>
                </wp:positionH>
                <wp:positionV relativeFrom="paragraph">
                  <wp:posOffset>-349885</wp:posOffset>
                </wp:positionV>
                <wp:extent cx="1009650" cy="332105"/>
                <wp:effectExtent l="0" t="0" r="19050" b="1143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AAC8E" w14:textId="7D818650" w:rsidR="00EE351F" w:rsidRPr="002338CF" w:rsidRDefault="00EE351F" w:rsidP="00AC166F">
                            <w:pPr>
                              <w:adjustRightInd w:val="0"/>
                              <w:snapToGrid w:val="0"/>
                              <w:spacing w:afterLines="0" w:line="240" w:lineRule="atLeast"/>
                              <w:ind w:firstLineChars="0" w:firstLine="0"/>
                              <w:jc w:val="center"/>
                              <w:rPr>
                                <w:sz w:val="28"/>
                              </w:rPr>
                            </w:pPr>
                            <w:r w:rsidRPr="002338CF">
                              <w:rPr>
                                <w:rFonts w:hint="eastAsia"/>
                                <w:sz w:val="28"/>
                              </w:rPr>
                              <w:t>附件</w:t>
                            </w:r>
                            <w:r w:rsidRPr="002338CF">
                              <w:rPr>
                                <w:sz w:val="28"/>
                              </w:rPr>
                              <w:t>2</w:t>
                            </w:r>
                            <w:r w:rsidR="00BF067D">
                              <w:rPr>
                                <w:sz w:val="28"/>
                              </w:rPr>
                              <w:t>.</w:t>
                            </w:r>
                            <w:r w:rsidR="000457FD">
                              <w:rPr>
                                <w:sz w:val="28"/>
                              </w:rPr>
                              <w:t>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5D833D" id="_x0000_s1028" type="#_x0000_t202" style="position:absolute;left:0;text-align:left;margin-left:1.05pt;margin-top:-27.55pt;width:79.5pt;height:26.15pt;z-index:25166233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">
                <v:textbox style="mso-fit-shape-to-text:t">
                  <w:txbxContent>
                    <w:p w14:paraId="754AAC8E" w14:textId="7D818650" w:rsidR="00EE351F" w:rsidRPr="002338CF" w:rsidRDefault="00EE351F" w:rsidP="00AC166F">
                      <w:pPr>
                        <w:adjustRightInd w:val="0"/>
                        <w:snapToGrid w:val="0"/>
                        <w:spacing w:afterLines="0" w:line="240" w:lineRule="atLeast"/>
                        <w:ind w:firstLineChars="0" w:firstLine="0"/>
                        <w:jc w:val="center"/>
                        <w:rPr>
                          <w:sz w:val="28"/>
                        </w:rPr>
                      </w:pPr>
                      <w:r w:rsidRPr="002338CF">
                        <w:rPr>
                          <w:rFonts w:hint="eastAsia"/>
                          <w:sz w:val="28"/>
                        </w:rPr>
                        <w:t>附件</w:t>
                      </w:r>
                      <w:r w:rsidRPr="002338CF">
                        <w:rPr>
                          <w:sz w:val="28"/>
                        </w:rPr>
                        <w:t>2</w:t>
                      </w:r>
                      <w:r w:rsidR="00BF067D">
                        <w:rPr>
                          <w:sz w:val="28"/>
                        </w:rPr>
                        <w:t>.</w:t>
                      </w:r>
                      <w:r w:rsidR="000457FD">
                        <w:rPr>
                          <w:sz w:val="28"/>
                        </w:rPr>
                        <w:t>1.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595E" w:rsidRPr="00540CC9">
        <w:rPr>
          <w:rFonts w:hAnsi="Times New Roman"/>
          <w:b/>
          <w:bCs/>
          <w:sz w:val="32"/>
          <w:szCs w:val="32"/>
        </w:rPr>
        <w:t>11</w:t>
      </w:r>
      <w:r w:rsidR="002A4F8B" w:rsidRPr="00540CC9">
        <w:rPr>
          <w:rFonts w:hAnsi="Times New Roman" w:hint="eastAsia"/>
          <w:b/>
          <w:bCs/>
          <w:sz w:val="32"/>
          <w:szCs w:val="32"/>
        </w:rPr>
        <w:t>2</w:t>
      </w:r>
      <w:r w:rsidR="0006595E" w:rsidRPr="00540CC9">
        <w:rPr>
          <w:rFonts w:hAnsi="Times New Roman"/>
          <w:b/>
          <w:bCs/>
          <w:sz w:val="32"/>
          <w:szCs w:val="32"/>
        </w:rPr>
        <w:t>年母乳哺育種子講師培訓計畫</w:t>
      </w:r>
    </w:p>
    <w:p w14:paraId="7B1204A9" w14:textId="54E74D92" w:rsidR="0006595E" w:rsidRPr="00540CC9" w:rsidRDefault="00BF067D" w:rsidP="0006595E">
      <w:pPr>
        <w:pStyle w:val="Default"/>
        <w:snapToGrid w:val="0"/>
        <w:spacing w:line="240" w:lineRule="atLeast"/>
        <w:jc w:val="center"/>
        <w:rPr>
          <w:rFonts w:ascii="Times New Roman" w:eastAsia="標楷體" w:hAnsi="Times New Roman" w:cs="Times New Roman"/>
          <w:color w:val="auto"/>
          <w:sz w:val="32"/>
          <w:szCs w:val="32"/>
        </w:rPr>
      </w:pPr>
      <w:r>
        <w:rPr>
          <w:rFonts w:ascii="Times New Roman" w:eastAsia="標楷體" w:hAnsi="Times New Roman" w:cs="Times New Roman" w:hint="eastAsia"/>
          <w:color w:val="auto"/>
          <w:sz w:val="32"/>
          <w:szCs w:val="32"/>
        </w:rPr>
        <w:t>母乳哺育支持團體帶領人</w:t>
      </w:r>
      <w:r w:rsidR="0006595E" w:rsidRPr="00540CC9">
        <w:rPr>
          <w:rFonts w:ascii="Times New Roman" w:eastAsia="標楷體" w:hAnsi="Times New Roman" w:cs="Times New Roman"/>
          <w:color w:val="auto"/>
          <w:sz w:val="32"/>
          <w:szCs w:val="32"/>
        </w:rPr>
        <w:t>培育相關專業團體推薦書</w:t>
      </w:r>
    </w:p>
    <w:p w14:paraId="33E546F1" w14:textId="02A00AD2" w:rsidR="00692C31" w:rsidRDefault="00C7292D" w:rsidP="00BF067D">
      <w:pPr>
        <w:pStyle w:val="Default"/>
        <w:spacing w:before="240" w:after="180"/>
        <w:ind w:left="360"/>
        <w:jc w:val="both"/>
        <w:rPr>
          <w:rFonts w:ascii="Times New Roman" w:eastAsia="標楷體" w:hAnsi="Times New Roman" w:cs="Times New Roman"/>
          <w:color w:val="auto"/>
          <w:sz w:val="28"/>
          <w:szCs w:val="28"/>
        </w:rPr>
      </w:pP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本學會</w:t>
      </w:r>
      <w:r w:rsidR="00D15277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(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協會</w:t>
      </w:r>
      <w:r w:rsidR="005F70A1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)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經委員審查後同意推薦本會會員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______________</w:t>
      </w:r>
      <w:r w:rsidR="00D15277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(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姓名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)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參與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1</w:t>
      </w:r>
      <w:r w:rsidR="00773F2B" w:rsidRP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1</w:t>
      </w:r>
      <w:r w:rsidR="002A4F8B" w:rsidRP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2</w:t>
      </w:r>
      <w:r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年國民健康署委託母乳哺育新種子講師培育，並已詳閱本次培育須知，含：申請培育資格、各機構申請名額限制、申請培育報名方式及截止日期、培育後配合事項</w:t>
      </w:r>
      <w:r w:rsidR="00D15277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(</w:t>
      </w:r>
      <w:bookmarkStart w:id="2" w:name="_Hlk127260984"/>
      <w:r w:rsidR="00BF067D" w:rsidRPr="00BF067D">
        <w:rPr>
          <w:rFonts w:ascii="Times New Roman" w:eastAsia="標楷體" w:hAnsi="Times New Roman" w:cs="Times New Roman"/>
          <w:sz w:val="28"/>
          <w:szCs w:val="28"/>
        </w:rPr>
        <w:t>受訓後四個月內完成帶領母乳哺育支持團體至少一場</w:t>
      </w:r>
      <w:bookmarkEnd w:id="2"/>
      <w:r w:rsidR="00BF067D" w:rsidRPr="00BF067D">
        <w:rPr>
          <w:rFonts w:ascii="Times New Roman" w:eastAsia="標楷體" w:hAnsi="Times New Roman" w:cs="Times New Roman"/>
          <w:sz w:val="28"/>
          <w:szCs w:val="28"/>
        </w:rPr>
        <w:t>，並全程錄影，將錄影結果</w:t>
      </w:r>
      <w:r w:rsidR="00BF067D" w:rsidRP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及</w:t>
      </w:r>
      <w:r w:rsidR="0006595E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心得，以</w:t>
      </w:r>
      <w:r w:rsidR="0006595E" w:rsidRP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瞭</w:t>
      </w:r>
      <w:r w:rsidR="0006595E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解</w:t>
      </w:r>
      <w:r w:rsidR="0006595E" w:rsidRPr="00BF067D">
        <w:rPr>
          <w:rFonts w:ascii="Times New Roman" w:eastAsia="標楷體" w:hAnsi="Times New Roman" w:cs="Times New Roman" w:hint="eastAsia"/>
          <w:color w:val="auto"/>
          <w:sz w:val="28"/>
          <w:szCs w:val="28"/>
        </w:rPr>
        <w:t>訓練</w:t>
      </w:r>
      <w:r w:rsidR="0006595E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成效</w:t>
      </w:r>
      <w:r w:rsidR="005F70A1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)</w:t>
      </w:r>
      <w:r w:rsidR="00DA681E" w:rsidRPr="00BF067D">
        <w:rPr>
          <w:rFonts w:ascii="Times New Roman" w:eastAsia="標楷體" w:hAnsi="Times New Roman" w:cs="Times New Roman"/>
          <w:color w:val="auto"/>
          <w:sz w:val="28"/>
          <w:szCs w:val="28"/>
        </w:rPr>
        <w:t>。</w:t>
      </w:r>
    </w:p>
    <w:p w14:paraId="50CBC73F" w14:textId="77777777" w:rsidR="00BF067D" w:rsidRPr="00BF067D" w:rsidRDefault="00BF067D" w:rsidP="00BF067D">
      <w:pPr>
        <w:pStyle w:val="Default"/>
        <w:spacing w:before="240" w:after="180"/>
        <w:ind w:left="360"/>
        <w:jc w:val="both"/>
        <w:rPr>
          <w:rFonts w:ascii="Times New Roman" w:eastAsia="標楷體" w:hAnsi="Times New Roman" w:cs="Times New Roman"/>
          <w:color w:val="auto"/>
          <w:sz w:val="28"/>
          <w:szCs w:val="28"/>
        </w:rPr>
      </w:pPr>
    </w:p>
    <w:p w14:paraId="6A3BABDB" w14:textId="12FEF278" w:rsidR="00C7292D" w:rsidRPr="00540CC9" w:rsidRDefault="00C7292D" w:rsidP="00C7292D">
      <w:pPr>
        <w:autoSpaceDE w:val="0"/>
        <w:autoSpaceDN w:val="0"/>
        <w:adjustRightInd w:val="0"/>
        <w:spacing w:after="180"/>
        <w:ind w:firstLineChars="400" w:firstLine="112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受推薦人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簽章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：</w:t>
      </w:r>
    </w:p>
    <w:p w14:paraId="0E3CE4A0" w14:textId="36E2183C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推薦人姓名</w:t>
      </w:r>
      <w:r w:rsidRPr="00540CC9">
        <w:rPr>
          <w:rFonts w:hAnsi="Times New Roman"/>
          <w:sz w:val="28"/>
          <w:szCs w:val="28"/>
        </w:rPr>
        <w:t>/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正楷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簽章：</w:t>
      </w:r>
    </w:p>
    <w:p w14:paraId="511B8F76" w14:textId="7DEB531D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推薦機構名稱：</w:t>
      </w:r>
    </w:p>
    <w:p w14:paraId="295B8AB2" w14:textId="68F387CF" w:rsidR="00C7292D" w:rsidRPr="00540CC9" w:rsidRDefault="00C7292D" w:rsidP="00C7292D">
      <w:pPr>
        <w:autoSpaceDE w:val="0"/>
        <w:autoSpaceDN w:val="0"/>
        <w:adjustRightInd w:val="0"/>
        <w:spacing w:after="180"/>
        <w:ind w:left="560" w:firstLine="56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母乳哺育相關專業團體學會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協會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印章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關防</w:t>
      </w:r>
      <w:r w:rsidR="005F70A1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：</w:t>
      </w:r>
    </w:p>
    <w:p w14:paraId="550B091E" w14:textId="77777777" w:rsidR="00351AF4" w:rsidRPr="00540CC9" w:rsidRDefault="00351AF4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2369B6B1" w14:textId="0CF9AE41" w:rsidR="00351AF4" w:rsidRPr="00540CC9" w:rsidRDefault="00351AF4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619EA092" w14:textId="1D82DA48" w:rsidR="00230278" w:rsidRPr="00540CC9" w:rsidRDefault="00230278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7DCBC85E" w14:textId="77777777" w:rsidR="00230278" w:rsidRPr="00540CC9" w:rsidRDefault="00230278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29926245" w14:textId="34A79521" w:rsidR="00351AF4" w:rsidRDefault="00351AF4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1C10EA48" w14:textId="4FF89715" w:rsidR="00BF067D" w:rsidRDefault="00BF067D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6B5A861D" w14:textId="77777777" w:rsidR="00BF067D" w:rsidRPr="00540CC9" w:rsidRDefault="00BF067D" w:rsidP="009A4F66">
      <w:pPr>
        <w:spacing w:after="180"/>
        <w:ind w:left="480" w:firstLine="560"/>
        <w:jc w:val="center"/>
        <w:rPr>
          <w:rFonts w:hAnsi="Times New Roman"/>
          <w:sz w:val="28"/>
          <w:szCs w:val="28"/>
        </w:rPr>
      </w:pPr>
    </w:p>
    <w:p w14:paraId="6FD0ACDB" w14:textId="31FB591D" w:rsidR="00C7292D" w:rsidRPr="00540CC9" w:rsidRDefault="00C7292D" w:rsidP="00D15277">
      <w:pPr>
        <w:spacing w:after="180"/>
        <w:ind w:firstLineChars="0" w:firstLine="0"/>
        <w:jc w:val="center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中華民國</w:t>
      </w:r>
      <w:r w:rsidR="00116109" w:rsidRPr="00540CC9">
        <w:rPr>
          <w:rFonts w:hAnsi="Times New Roman"/>
          <w:sz w:val="28"/>
          <w:szCs w:val="28"/>
        </w:rPr>
        <w:t>11</w:t>
      </w:r>
      <w:r w:rsidR="002A4F8B" w:rsidRPr="00540CC9">
        <w:rPr>
          <w:rFonts w:hAnsi="Times New Roman" w:hint="eastAsia"/>
          <w:sz w:val="28"/>
          <w:szCs w:val="28"/>
        </w:rPr>
        <w:t>2</w:t>
      </w:r>
      <w:r w:rsidRPr="00540CC9">
        <w:rPr>
          <w:rFonts w:hAnsi="Times New Roman"/>
          <w:sz w:val="28"/>
          <w:szCs w:val="28"/>
        </w:rPr>
        <w:t>年</w:t>
      </w:r>
      <w:r w:rsidR="00116109" w:rsidRPr="00540CC9">
        <w:rPr>
          <w:rFonts w:hAnsi="Times New Roman"/>
          <w:sz w:val="28"/>
          <w:szCs w:val="28"/>
        </w:rPr>
        <w:t xml:space="preserve">  </w:t>
      </w:r>
      <w:r w:rsidRPr="00540CC9">
        <w:rPr>
          <w:rFonts w:hAnsi="Times New Roman"/>
          <w:sz w:val="28"/>
          <w:szCs w:val="28"/>
        </w:rPr>
        <w:t>月</w:t>
      </w:r>
      <w:r w:rsidR="00116109" w:rsidRPr="00540CC9">
        <w:rPr>
          <w:rFonts w:hAnsi="Times New Roman"/>
          <w:sz w:val="28"/>
          <w:szCs w:val="28"/>
        </w:rPr>
        <w:t xml:space="preserve">  </w:t>
      </w:r>
      <w:r w:rsidRPr="00540CC9">
        <w:rPr>
          <w:rFonts w:hAnsi="Times New Roman"/>
          <w:sz w:val="28"/>
          <w:szCs w:val="28"/>
        </w:rPr>
        <w:t>日</w:t>
      </w:r>
    </w:p>
    <w:p w14:paraId="2C82296A" w14:textId="77777777" w:rsidR="00AC166F" w:rsidRPr="00540CC9" w:rsidRDefault="00AC166F" w:rsidP="00DA681E">
      <w:pPr>
        <w:spacing w:after="180"/>
        <w:ind w:left="480" w:firstLine="640"/>
        <w:jc w:val="center"/>
        <w:rPr>
          <w:rFonts w:hAnsi="Times New Roman"/>
          <w:sz w:val="32"/>
          <w:szCs w:val="32"/>
        </w:rPr>
        <w:sectPr w:rsidR="00AC166F" w:rsidRPr="00540CC9" w:rsidSect="008D70B8">
          <w:pgSz w:w="11906" w:h="16838"/>
          <w:pgMar w:top="851" w:right="1134" w:bottom="851" w:left="1134" w:header="0" w:footer="0" w:gutter="0"/>
          <w:cols w:space="425"/>
          <w:docGrid w:type="lines" w:linePitch="360"/>
        </w:sectPr>
      </w:pPr>
    </w:p>
    <w:p w14:paraId="33844BD0" w14:textId="12968907" w:rsidR="00C7292D" w:rsidRPr="00540CC9" w:rsidRDefault="00AC166F" w:rsidP="0006789A">
      <w:pPr>
        <w:spacing w:after="180"/>
        <w:ind w:firstLineChars="0" w:firstLine="0"/>
        <w:jc w:val="center"/>
        <w:rPr>
          <w:rFonts w:hAnsi="Times New Roman"/>
          <w:b/>
          <w:bCs/>
          <w:sz w:val="32"/>
          <w:szCs w:val="32"/>
        </w:rPr>
      </w:pPr>
      <w:r w:rsidRPr="00540C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58E676" wp14:editId="5D5EEE46">
                <wp:simplePos x="0" y="0"/>
                <wp:positionH relativeFrom="margin">
                  <wp:align>left</wp:align>
                </wp:positionH>
                <wp:positionV relativeFrom="paragraph">
                  <wp:posOffset>-348312</wp:posOffset>
                </wp:positionV>
                <wp:extent cx="989330" cy="332105"/>
                <wp:effectExtent l="0" t="0" r="20320" b="1143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AC0DB" w14:textId="4DD1DC05" w:rsidR="00EE351F" w:rsidRPr="009F456C" w:rsidRDefault="00EE351F" w:rsidP="00C7292D">
                            <w:pPr>
                              <w:adjustRightInd w:val="0"/>
                              <w:snapToGrid w:val="0"/>
                              <w:spacing w:afterLines="0" w:line="240" w:lineRule="atLeast"/>
                              <w:ind w:firstLineChars="0" w:firstLine="0"/>
                              <w:jc w:val="center"/>
                              <w:rPr>
                                <w:sz w:val="28"/>
                              </w:rPr>
                            </w:pPr>
                            <w:r w:rsidRPr="009F456C">
                              <w:rPr>
                                <w:rFonts w:hint="eastAsia"/>
                                <w:sz w:val="28"/>
                              </w:rPr>
                              <w:t>附件</w:t>
                            </w:r>
                            <w:r w:rsidR="00BF067D">
                              <w:rPr>
                                <w:sz w:val="28"/>
                              </w:rPr>
                              <w:t>2.</w:t>
                            </w:r>
                            <w:r w:rsidR="000457FD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8E676" id="Text Box 4" o:spid="_x0000_s1029" type="#_x0000_t202" style="position:absolute;left:0;text-align:left;margin-left:0;margin-top:-27.45pt;width:77.9pt;height:26.15pt;z-index: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">
                <v:textbox style="mso-fit-shape-to-text:t">
                  <w:txbxContent>
                    <w:p w14:paraId="05DAC0DB" w14:textId="4DD1DC05" w:rsidR="00EE351F" w:rsidRPr="009F456C" w:rsidRDefault="00EE351F" w:rsidP="00C7292D">
                      <w:pPr>
                        <w:adjustRightInd w:val="0"/>
                        <w:snapToGrid w:val="0"/>
                        <w:spacing w:afterLines="0" w:line="240" w:lineRule="atLeast"/>
                        <w:ind w:firstLineChars="0" w:firstLine="0"/>
                        <w:jc w:val="center"/>
                        <w:rPr>
                          <w:sz w:val="28"/>
                        </w:rPr>
                      </w:pPr>
                      <w:r w:rsidRPr="009F456C">
                        <w:rPr>
                          <w:rFonts w:hint="eastAsia"/>
                          <w:sz w:val="28"/>
                        </w:rPr>
                        <w:t>附件</w:t>
                      </w:r>
                      <w:r w:rsidR="00BF067D">
                        <w:rPr>
                          <w:sz w:val="28"/>
                        </w:rPr>
                        <w:t>2.</w:t>
                      </w:r>
                      <w:r w:rsidR="000457FD"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292D" w:rsidRPr="00540CC9">
        <w:rPr>
          <w:rFonts w:hAnsi="Times New Roman"/>
          <w:b/>
          <w:bCs/>
          <w:sz w:val="32"/>
          <w:szCs w:val="32"/>
        </w:rPr>
        <w:t>1</w:t>
      </w:r>
      <w:r w:rsidR="00116109" w:rsidRPr="00540CC9">
        <w:rPr>
          <w:rFonts w:hAnsi="Times New Roman"/>
          <w:b/>
          <w:bCs/>
          <w:sz w:val="32"/>
          <w:szCs w:val="32"/>
        </w:rPr>
        <w:t>1</w:t>
      </w:r>
      <w:r w:rsidR="002A4F8B" w:rsidRPr="00540CC9">
        <w:rPr>
          <w:rFonts w:hAnsi="Times New Roman" w:hint="eastAsia"/>
          <w:b/>
          <w:bCs/>
          <w:sz w:val="32"/>
          <w:szCs w:val="32"/>
        </w:rPr>
        <w:t>2</w:t>
      </w:r>
      <w:r w:rsidR="00C7292D" w:rsidRPr="00540CC9">
        <w:rPr>
          <w:rFonts w:hAnsi="Times New Roman"/>
          <w:b/>
          <w:bCs/>
          <w:sz w:val="32"/>
          <w:szCs w:val="32"/>
        </w:rPr>
        <w:t>年母乳哺育種子講師培</w:t>
      </w:r>
      <w:r w:rsidR="00AA2298" w:rsidRPr="00540CC9">
        <w:rPr>
          <w:rFonts w:hAnsi="Times New Roman"/>
          <w:b/>
          <w:bCs/>
          <w:sz w:val="32"/>
          <w:szCs w:val="32"/>
        </w:rPr>
        <w:t>訓</w:t>
      </w:r>
      <w:r w:rsidR="00C7292D" w:rsidRPr="00540CC9">
        <w:rPr>
          <w:rFonts w:hAnsi="Times New Roman"/>
          <w:b/>
          <w:bCs/>
          <w:sz w:val="32"/>
          <w:szCs w:val="32"/>
        </w:rPr>
        <w:t>計畫</w:t>
      </w:r>
    </w:p>
    <w:p w14:paraId="550BC74B" w14:textId="32F7F84C" w:rsidR="00BD53D8" w:rsidRPr="00540CC9" w:rsidRDefault="00BF067D" w:rsidP="00BF067D">
      <w:pPr>
        <w:spacing w:afterLines="0"/>
        <w:ind w:firstLineChars="0" w:firstLine="0"/>
        <w:jc w:val="center"/>
        <w:rPr>
          <w:rFonts w:hAnsi="Times New Roman"/>
          <w:sz w:val="28"/>
          <w:szCs w:val="28"/>
        </w:rPr>
      </w:pPr>
      <w:r>
        <w:rPr>
          <w:rFonts w:hAnsi="Times New Roman" w:hint="eastAsia"/>
          <w:sz w:val="28"/>
          <w:szCs w:val="28"/>
        </w:rPr>
        <w:t>支持團體帶領人</w:t>
      </w:r>
      <w:r w:rsidR="00C7292D" w:rsidRPr="00540CC9">
        <w:rPr>
          <w:rFonts w:hAnsi="Times New Roman"/>
          <w:sz w:val="28"/>
          <w:szCs w:val="28"/>
        </w:rPr>
        <w:t>培育</w:t>
      </w:r>
      <w:r w:rsidR="00C7292D" w:rsidRPr="00540CC9">
        <w:rPr>
          <w:rFonts w:hAnsi="Times New Roman"/>
          <w:sz w:val="28"/>
          <w:szCs w:val="28"/>
        </w:rPr>
        <w:t>-</w:t>
      </w:r>
      <w:r w:rsidR="00C7292D" w:rsidRPr="00540CC9">
        <w:rPr>
          <w:rFonts w:hAnsi="Times New Roman"/>
          <w:sz w:val="28"/>
          <w:szCs w:val="28"/>
        </w:rPr>
        <w:t>母乳哺育基礎及進階教育課程時數表</w:t>
      </w:r>
    </w:p>
    <w:p w14:paraId="1677B0B2" w14:textId="6DC47D43" w:rsidR="00C7292D" w:rsidRPr="00540CC9" w:rsidRDefault="00C7292D" w:rsidP="00BD53D8">
      <w:pPr>
        <w:spacing w:afterLines="0"/>
        <w:ind w:firstLineChars="0" w:firstLine="0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請確實填寫您三年內</w:t>
      </w:r>
      <w:r w:rsidR="00D15277" w:rsidRPr="00540CC9">
        <w:rPr>
          <w:rFonts w:hAnsi="Times New Roman"/>
          <w:sz w:val="28"/>
          <w:szCs w:val="28"/>
        </w:rPr>
        <w:t>(</w:t>
      </w:r>
      <w:r w:rsidRPr="00540CC9">
        <w:rPr>
          <w:rFonts w:hAnsi="Times New Roman"/>
          <w:sz w:val="28"/>
          <w:szCs w:val="28"/>
        </w:rPr>
        <w:t>10</w:t>
      </w:r>
      <w:r w:rsidR="002A4F8B" w:rsidRPr="00540CC9">
        <w:rPr>
          <w:rFonts w:hAnsi="Times New Roman" w:hint="eastAsia"/>
          <w:sz w:val="28"/>
          <w:szCs w:val="28"/>
        </w:rPr>
        <w:t>9</w:t>
      </w:r>
      <w:r w:rsidRPr="00540CC9">
        <w:rPr>
          <w:rFonts w:hAnsi="Times New Roman"/>
          <w:sz w:val="28"/>
          <w:szCs w:val="28"/>
        </w:rPr>
        <w:t>年</w:t>
      </w:r>
      <w:r w:rsidRPr="00540CC9">
        <w:rPr>
          <w:rFonts w:hAnsi="Times New Roman"/>
          <w:sz w:val="28"/>
          <w:szCs w:val="28"/>
        </w:rPr>
        <w:t>3</w:t>
      </w:r>
      <w:r w:rsidRPr="00540CC9">
        <w:rPr>
          <w:rFonts w:hAnsi="Times New Roman"/>
          <w:sz w:val="28"/>
          <w:szCs w:val="28"/>
        </w:rPr>
        <w:t>月</w:t>
      </w:r>
      <w:r w:rsidRPr="00540CC9">
        <w:rPr>
          <w:rFonts w:hAnsi="Times New Roman"/>
          <w:sz w:val="28"/>
          <w:szCs w:val="28"/>
        </w:rPr>
        <w:t>-1</w:t>
      </w:r>
      <w:r w:rsidR="00BE2BA2" w:rsidRPr="00540CC9">
        <w:rPr>
          <w:rFonts w:hAnsi="Times New Roman"/>
          <w:sz w:val="28"/>
          <w:szCs w:val="28"/>
        </w:rPr>
        <w:t>1</w:t>
      </w:r>
      <w:r w:rsidR="002A4F8B" w:rsidRPr="00540CC9">
        <w:rPr>
          <w:rFonts w:hAnsi="Times New Roman" w:hint="eastAsia"/>
          <w:sz w:val="28"/>
          <w:szCs w:val="28"/>
        </w:rPr>
        <w:t>2</w:t>
      </w:r>
      <w:r w:rsidRPr="00540CC9">
        <w:rPr>
          <w:rFonts w:hAnsi="Times New Roman"/>
          <w:sz w:val="28"/>
          <w:szCs w:val="28"/>
        </w:rPr>
        <w:t>年</w:t>
      </w:r>
      <w:r w:rsidR="00D03C86" w:rsidRPr="00540CC9">
        <w:rPr>
          <w:rFonts w:hAnsi="Times New Roman" w:hint="eastAsia"/>
          <w:sz w:val="28"/>
          <w:szCs w:val="28"/>
        </w:rPr>
        <w:t>2</w:t>
      </w:r>
      <w:r w:rsidRPr="00540CC9">
        <w:rPr>
          <w:rFonts w:hAnsi="Times New Roman"/>
          <w:sz w:val="28"/>
          <w:szCs w:val="28"/>
        </w:rPr>
        <w:t>月</w:t>
      </w:r>
      <w:r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母乳哺育及教學相關研習證明</w:t>
      </w:r>
      <w:r w:rsidR="00D539B8" w:rsidRPr="00540CC9">
        <w:rPr>
          <w:rFonts w:hAnsi="Times New Roman"/>
          <w:sz w:val="28"/>
          <w:szCs w:val="28"/>
        </w:rPr>
        <w:t>(</w:t>
      </w:r>
      <w:r w:rsidR="009B4ED3" w:rsidRPr="00540CC9">
        <w:rPr>
          <w:rFonts w:hAnsi="Times New Roman"/>
          <w:sz w:val="28"/>
          <w:szCs w:val="28"/>
        </w:rPr>
        <w:t>佐證資料</w:t>
      </w:r>
      <w:r w:rsidR="009B4ED3" w:rsidRPr="00540CC9">
        <w:rPr>
          <w:rFonts w:hAnsi="Times New Roman"/>
          <w:sz w:val="28"/>
          <w:szCs w:val="28"/>
        </w:rPr>
        <w:t>)</w:t>
      </w:r>
      <w:r w:rsidRPr="00540CC9">
        <w:rPr>
          <w:rFonts w:hAnsi="Times New Roman"/>
          <w:sz w:val="28"/>
          <w:szCs w:val="28"/>
        </w:rPr>
        <w:t>。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842"/>
        <w:gridCol w:w="3969"/>
        <w:gridCol w:w="1560"/>
        <w:gridCol w:w="850"/>
      </w:tblGrid>
      <w:tr w:rsidR="00540CC9" w:rsidRPr="00540CC9" w14:paraId="6D478A3D" w14:textId="77777777" w:rsidTr="005B28D6">
        <w:trPr>
          <w:tblHeader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25D08" w14:textId="77777777" w:rsidR="00C7292D" w:rsidRPr="00540CC9" w:rsidRDefault="00C7292D" w:rsidP="005B28D6">
            <w:pPr>
              <w:adjustRightInd w:val="0"/>
              <w:snapToGrid w:val="0"/>
              <w:spacing w:afterLines="0" w:line="240" w:lineRule="atLeast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受訓日期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7B082" w14:textId="46B86C67" w:rsidR="00C7292D" w:rsidRPr="00540CC9" w:rsidRDefault="00C7292D" w:rsidP="005B28D6">
            <w:pPr>
              <w:adjustRightInd w:val="0"/>
              <w:snapToGrid w:val="0"/>
              <w:spacing w:afterLines="0" w:line="240" w:lineRule="atLeast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辦理單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3255" w14:textId="77777777" w:rsidR="00C7292D" w:rsidRPr="00540CC9" w:rsidRDefault="00C7292D" w:rsidP="005B28D6">
            <w:pPr>
              <w:adjustRightInd w:val="0"/>
              <w:snapToGrid w:val="0"/>
              <w:spacing w:afterLines="0" w:line="240" w:lineRule="atLeast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主題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CF2E" w14:textId="7F988CD7" w:rsidR="00C7292D" w:rsidRPr="00540CC9" w:rsidRDefault="00C7292D" w:rsidP="005B28D6">
            <w:pPr>
              <w:adjustRightInd w:val="0"/>
              <w:snapToGrid w:val="0"/>
              <w:spacing w:afterLines="0" w:line="240" w:lineRule="atLeast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時數</w:t>
            </w:r>
            <w:r w:rsidR="00D15277"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小時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6EB8E" w14:textId="77777777" w:rsidR="00C7292D" w:rsidRPr="00540CC9" w:rsidRDefault="00C7292D" w:rsidP="005B28D6">
            <w:pPr>
              <w:adjustRightInd w:val="0"/>
              <w:snapToGrid w:val="0"/>
              <w:spacing w:afterLines="0" w:line="240" w:lineRule="atLeast"/>
              <w:ind w:firstLineChars="0" w:firstLine="0"/>
              <w:jc w:val="center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附件編號</w:t>
            </w:r>
          </w:p>
        </w:tc>
      </w:tr>
      <w:tr w:rsidR="00540CC9" w:rsidRPr="00540CC9" w14:paraId="0A539EC6" w14:textId="77777777" w:rsidTr="005B28D6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F3653" w14:textId="77777777" w:rsidR="00C7292D" w:rsidRPr="00540CC9" w:rsidRDefault="00C7292D" w:rsidP="005B28D6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="00BE2BA2"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="00BE2BA2"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40B35" w14:textId="53DF5EC6" w:rsidR="00C7292D" w:rsidRPr="00540CC9" w:rsidRDefault="00C7292D" w:rsidP="005B28D6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D03C" w14:textId="77777777" w:rsidR="00C7292D" w:rsidRPr="00540CC9" w:rsidRDefault="00C7292D" w:rsidP="005B28D6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781C9" w14:textId="77777777" w:rsidR="00C7292D" w:rsidRPr="00540CC9" w:rsidRDefault="00C7292D" w:rsidP="005B28D6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ADCC0" w14:textId="77777777" w:rsidR="00C7292D" w:rsidRPr="00540CC9" w:rsidRDefault="00C7292D" w:rsidP="005B28D6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6B7057B0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E5064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EDE39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01F01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2B3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11CF3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7043AFF1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0EABB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ED9E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D662B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55A0F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CEB83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309505BC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1A8F6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D23C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4526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BEA8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3CF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5F384944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B8A3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400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DF4D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744E9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5FD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133CF7C0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F9C3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86350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6C787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939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999E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56F3CEFB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0D1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8510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8DE0B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B32CD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89E0B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16F822A5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85BDC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8E2B5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E2727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0BE22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B1CAE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68891E49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C8D7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C317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6FAD0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0AC8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82610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275B000C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BB4A0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D63B9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784F3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48D4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AABBB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43F58C35" w14:textId="77777777" w:rsidTr="00DF6737">
        <w:trPr>
          <w:trHeight w:val="85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DA167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年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月</w:t>
            </w:r>
            <w:r w:rsidRPr="00540CC9">
              <w:rPr>
                <w:rFonts w:hAnsi="Times New Roman"/>
                <w:sz w:val="28"/>
                <w:szCs w:val="28"/>
              </w:rPr>
              <w:t xml:space="preserve">  </w:t>
            </w:r>
            <w:r w:rsidRPr="00540CC9">
              <w:rPr>
                <w:rFonts w:hAnsi="Times New Roman"/>
                <w:sz w:val="28"/>
                <w:szCs w:val="28"/>
              </w:rPr>
              <w:t>日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5CC7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238EA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E459F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ABB8" w14:textId="77777777" w:rsidR="00FA6340" w:rsidRPr="00540CC9" w:rsidRDefault="00FA6340" w:rsidP="00DF6737">
            <w:pPr>
              <w:adjustRightInd w:val="0"/>
              <w:snapToGrid w:val="0"/>
              <w:spacing w:afterLines="0" w:afterAutospacing="1" w:line="240" w:lineRule="atLeast"/>
              <w:ind w:firstLineChars="0" w:firstLine="0"/>
              <w:jc w:val="left"/>
              <w:rPr>
                <w:rFonts w:hAnsi="Times New Roman"/>
                <w:sz w:val="28"/>
                <w:szCs w:val="28"/>
              </w:rPr>
            </w:pPr>
          </w:p>
        </w:tc>
      </w:tr>
      <w:tr w:rsidR="00540CC9" w:rsidRPr="00540CC9" w14:paraId="1DB5997D" w14:textId="77777777" w:rsidTr="005B28D6">
        <w:trPr>
          <w:trHeight w:val="855"/>
        </w:trPr>
        <w:tc>
          <w:tcPr>
            <w:tcW w:w="7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A8998" w14:textId="726DF2A7" w:rsidR="00FA6340" w:rsidRPr="00540CC9" w:rsidRDefault="00FA6340" w:rsidP="00FA6340">
            <w:pPr>
              <w:adjustRightInd w:val="0"/>
              <w:spacing w:afterLines="0" w:afterAutospacing="1" w:line="240" w:lineRule="atLeast"/>
              <w:ind w:firstLine="560"/>
              <w:jc w:val="right"/>
              <w:rPr>
                <w:rFonts w:hAnsi="Times New Roman"/>
                <w:sz w:val="28"/>
                <w:szCs w:val="28"/>
              </w:rPr>
            </w:pPr>
            <w:r w:rsidRPr="00540CC9">
              <w:rPr>
                <w:rFonts w:hAnsi="Times New Roman"/>
                <w:sz w:val="28"/>
                <w:szCs w:val="28"/>
              </w:rPr>
              <w:t>合計</w:t>
            </w:r>
            <w:r w:rsidRPr="00540CC9">
              <w:rPr>
                <w:rFonts w:hAnsi="Times New Roman"/>
                <w:sz w:val="28"/>
                <w:szCs w:val="28"/>
              </w:rPr>
              <w:t>(</w:t>
            </w:r>
            <w:r w:rsidRPr="00540CC9">
              <w:rPr>
                <w:rFonts w:hAnsi="Times New Roman"/>
                <w:sz w:val="28"/>
                <w:szCs w:val="28"/>
              </w:rPr>
              <w:t>小時</w:t>
            </w:r>
            <w:r w:rsidRPr="00540CC9">
              <w:rPr>
                <w:rFonts w:hAnsi="Times New Roman"/>
                <w:sz w:val="28"/>
                <w:szCs w:val="28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7BDC" w14:textId="77777777" w:rsidR="00FA6340" w:rsidRPr="00540CC9" w:rsidRDefault="00FA6340" w:rsidP="00FA6340">
            <w:pPr>
              <w:adjustRightInd w:val="0"/>
              <w:spacing w:afterLines="0" w:after="100" w:afterAutospacing="1" w:line="240" w:lineRule="atLeast"/>
              <w:ind w:firstLine="560"/>
              <w:rPr>
                <w:rFonts w:hAnsi="Times New Roman"/>
                <w:sz w:val="28"/>
                <w:szCs w:val="28"/>
              </w:rPr>
            </w:pPr>
          </w:p>
        </w:tc>
      </w:tr>
    </w:tbl>
    <w:p w14:paraId="5ACE1FD5" w14:textId="77777777" w:rsidR="00F4060D" w:rsidRPr="00540CC9" w:rsidRDefault="00C7292D" w:rsidP="00BD53D8">
      <w:pPr>
        <w:snapToGrid w:val="0"/>
        <w:spacing w:afterLines="0"/>
        <w:ind w:firstLineChars="0" w:firstLine="0"/>
        <w:jc w:val="center"/>
        <w:rPr>
          <w:rFonts w:hAnsi="Times New Roman"/>
          <w:sz w:val="28"/>
          <w:szCs w:val="28"/>
        </w:rPr>
      </w:pPr>
      <w:r w:rsidRPr="00540CC9">
        <w:rPr>
          <w:rFonts w:hAnsi="Times New Roman"/>
          <w:sz w:val="28"/>
          <w:szCs w:val="28"/>
        </w:rPr>
        <w:t>【主題：</w:t>
      </w:r>
      <w:r w:rsidR="006101B5" w:rsidRPr="00540CC9">
        <w:rPr>
          <w:rFonts w:hAnsi="Times New Roman"/>
          <w:sz w:val="28"/>
          <w:szCs w:val="28"/>
        </w:rPr>
        <w:t>相同主題以</w:t>
      </w:r>
      <w:r w:rsidR="006101B5" w:rsidRPr="00540CC9">
        <w:rPr>
          <w:rFonts w:hAnsi="Times New Roman"/>
          <w:sz w:val="28"/>
          <w:szCs w:val="28"/>
        </w:rPr>
        <w:t>1</w:t>
      </w:r>
      <w:r w:rsidR="006101B5" w:rsidRPr="00540CC9">
        <w:rPr>
          <w:rFonts w:hAnsi="Times New Roman"/>
          <w:sz w:val="28"/>
          <w:szCs w:val="28"/>
        </w:rPr>
        <w:t>小時計算，表格不夠可自行增加】</w:t>
      </w:r>
    </w:p>
    <w:p w14:paraId="1E25A3BB" w14:textId="06C6750E" w:rsidR="00BD53D8" w:rsidRPr="00540CC9" w:rsidRDefault="00BD53D8" w:rsidP="00BD53D8">
      <w:pPr>
        <w:spacing w:after="180"/>
        <w:ind w:firstLineChars="0" w:firstLine="0"/>
        <w:jc w:val="center"/>
        <w:rPr>
          <w:rFonts w:hAnsi="Times New Roman"/>
          <w:sz w:val="32"/>
          <w:szCs w:val="32"/>
        </w:rPr>
        <w:sectPr w:rsidR="00BD53D8" w:rsidRPr="00540CC9" w:rsidSect="008D70B8">
          <w:pgSz w:w="11906" w:h="16838"/>
          <w:pgMar w:top="851" w:right="1134" w:bottom="851" w:left="1134" w:header="0" w:footer="0" w:gutter="0"/>
          <w:cols w:space="425"/>
          <w:docGrid w:type="lines" w:linePitch="360"/>
        </w:sectPr>
      </w:pPr>
    </w:p>
    <w:p w14:paraId="30A81CE6" w14:textId="298FC4F0" w:rsidR="006A0263" w:rsidRPr="00540CC9" w:rsidRDefault="00BD53D8" w:rsidP="00BD53D8">
      <w:pPr>
        <w:spacing w:after="180"/>
        <w:ind w:firstLineChars="0" w:firstLine="0"/>
        <w:jc w:val="center"/>
        <w:rPr>
          <w:rFonts w:hAnsi="Times New Roman"/>
          <w:b/>
          <w:bCs/>
          <w:sz w:val="32"/>
          <w:szCs w:val="32"/>
        </w:rPr>
      </w:pPr>
      <w:r w:rsidRPr="00540CC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8E13CA" wp14:editId="41231453">
                <wp:simplePos x="0" y="0"/>
                <wp:positionH relativeFrom="margin">
                  <wp:align>left</wp:align>
                </wp:positionH>
                <wp:positionV relativeFrom="paragraph">
                  <wp:posOffset>-391100</wp:posOffset>
                </wp:positionV>
                <wp:extent cx="989330" cy="332105"/>
                <wp:effectExtent l="0" t="0" r="20320" b="1143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B391FC" w14:textId="1F0A2635" w:rsidR="00EE351F" w:rsidRPr="0078272E" w:rsidRDefault="00EE351F" w:rsidP="006A0263">
                            <w:pPr>
                              <w:adjustRightInd w:val="0"/>
                              <w:snapToGrid w:val="0"/>
                              <w:spacing w:afterLines="0" w:line="240" w:lineRule="atLeast"/>
                              <w:ind w:firstLineChars="0" w:firstLine="0"/>
                              <w:jc w:val="center"/>
                              <w:rPr>
                                <w:sz w:val="28"/>
                              </w:rPr>
                            </w:pPr>
                            <w:r w:rsidRPr="009F456C">
                              <w:rPr>
                                <w:rFonts w:hint="eastAsia"/>
                                <w:sz w:val="28"/>
                              </w:rPr>
                              <w:t>附件</w:t>
                            </w:r>
                            <w:r w:rsidR="00BF067D">
                              <w:rPr>
                                <w:sz w:val="28"/>
                              </w:rPr>
                              <w:t>2.</w:t>
                            </w:r>
                            <w:r w:rsidR="000457FD">
                              <w:rPr>
                                <w:sz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8E13CA" id="文字方塊 1" o:spid="_x0000_s1030" type="#_x0000_t202" style="position:absolute;left:0;text-align:left;margin-left:0;margin-top:-30.8pt;width:77.9pt;height:26.15pt;z-index:251657216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">
                <v:textbox style="mso-fit-shape-to-text:t">
                  <w:txbxContent>
                    <w:p w14:paraId="15B391FC" w14:textId="1F0A2635" w:rsidR="00EE351F" w:rsidRPr="0078272E" w:rsidRDefault="00EE351F" w:rsidP="006A0263">
                      <w:pPr>
                        <w:adjustRightInd w:val="0"/>
                        <w:snapToGrid w:val="0"/>
                        <w:spacing w:afterLines="0" w:line="240" w:lineRule="atLeast"/>
                        <w:ind w:firstLineChars="0" w:firstLine="0"/>
                        <w:jc w:val="center"/>
                        <w:rPr>
                          <w:sz w:val="28"/>
                        </w:rPr>
                      </w:pPr>
                      <w:r w:rsidRPr="009F456C">
                        <w:rPr>
                          <w:rFonts w:hint="eastAsia"/>
                          <w:sz w:val="28"/>
                        </w:rPr>
                        <w:t>附件</w:t>
                      </w:r>
                      <w:r w:rsidR="00BF067D">
                        <w:rPr>
                          <w:sz w:val="28"/>
                        </w:rPr>
                        <w:t>2.</w:t>
                      </w:r>
                      <w:r w:rsidR="000457FD">
                        <w:rPr>
                          <w:sz w:val="28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0263" w:rsidRPr="00540CC9">
        <w:rPr>
          <w:rFonts w:hAnsi="Times New Roman"/>
          <w:b/>
          <w:bCs/>
          <w:sz w:val="32"/>
          <w:szCs w:val="32"/>
        </w:rPr>
        <w:t>11</w:t>
      </w:r>
      <w:r w:rsidR="002A4F8B" w:rsidRPr="00540CC9">
        <w:rPr>
          <w:rFonts w:hAnsi="Times New Roman" w:hint="eastAsia"/>
          <w:b/>
          <w:bCs/>
          <w:sz w:val="32"/>
          <w:szCs w:val="32"/>
        </w:rPr>
        <w:t>2</w:t>
      </w:r>
      <w:r w:rsidR="006A0263" w:rsidRPr="00540CC9">
        <w:rPr>
          <w:rFonts w:hAnsi="Times New Roman"/>
          <w:b/>
          <w:bCs/>
          <w:sz w:val="32"/>
          <w:szCs w:val="32"/>
        </w:rPr>
        <w:t>年母乳哺育種子講師培訓計畫</w:t>
      </w:r>
    </w:p>
    <w:p w14:paraId="3C697A52" w14:textId="0A40608A" w:rsidR="006A0263" w:rsidRPr="00540CC9" w:rsidRDefault="00BF067D" w:rsidP="0006789A">
      <w:pPr>
        <w:spacing w:after="180"/>
        <w:ind w:firstLineChars="0" w:firstLine="0"/>
        <w:jc w:val="center"/>
        <w:rPr>
          <w:rFonts w:ascii="標楷體"/>
          <w:sz w:val="32"/>
          <w:szCs w:val="32"/>
        </w:rPr>
      </w:pPr>
      <w:r>
        <w:rPr>
          <w:rFonts w:hAnsi="Times New Roman" w:hint="eastAsia"/>
          <w:sz w:val="32"/>
          <w:szCs w:val="32"/>
        </w:rPr>
        <w:t>支持團體帶領人</w:t>
      </w:r>
      <w:r w:rsidR="0043626B" w:rsidRPr="00540CC9">
        <w:rPr>
          <w:rFonts w:hAnsi="Times New Roman"/>
          <w:sz w:val="32"/>
          <w:szCs w:val="32"/>
        </w:rPr>
        <w:t>培育</w:t>
      </w:r>
      <w:r w:rsidR="0043626B" w:rsidRPr="00540CC9">
        <w:rPr>
          <w:rFonts w:hAnsi="Times New Roman"/>
          <w:sz w:val="32"/>
          <w:szCs w:val="32"/>
        </w:rPr>
        <w:t>-</w:t>
      </w:r>
      <w:r w:rsidR="006A0263" w:rsidRPr="00540CC9">
        <w:rPr>
          <w:rFonts w:ascii="標楷體"/>
          <w:sz w:val="32"/>
          <w:szCs w:val="32"/>
        </w:rPr>
        <w:t>臨床照護母嬰專科經驗</w:t>
      </w:r>
      <w:r w:rsidR="006A0263" w:rsidRPr="00540CC9">
        <w:rPr>
          <w:rFonts w:ascii="標楷體" w:hint="eastAsia"/>
          <w:sz w:val="32"/>
          <w:szCs w:val="32"/>
        </w:rPr>
        <w:t>年資證明總表</w:t>
      </w:r>
    </w:p>
    <w:tbl>
      <w:tblPr>
        <w:tblW w:w="98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50"/>
        <w:gridCol w:w="1418"/>
        <w:gridCol w:w="1276"/>
        <w:gridCol w:w="3191"/>
        <w:gridCol w:w="1978"/>
      </w:tblGrid>
      <w:tr w:rsidR="00540CC9" w:rsidRPr="00540CC9" w14:paraId="12D3C3A1" w14:textId="77777777" w:rsidTr="006E4265">
        <w:trPr>
          <w:cantSplit/>
          <w:trHeight w:hRule="exact" w:val="340"/>
          <w:jc w:val="center"/>
        </w:trPr>
        <w:tc>
          <w:tcPr>
            <w:tcW w:w="1950" w:type="dxa"/>
            <w:tcBorders>
              <w:bottom w:val="double" w:sz="4" w:space="0" w:color="auto"/>
            </w:tcBorders>
            <w:vAlign w:val="center"/>
          </w:tcPr>
          <w:p w14:paraId="044F9CA9" w14:textId="60E8DEC6" w:rsidR="00833230" w:rsidRPr="00540CC9" w:rsidRDefault="00833230" w:rsidP="006E4265">
            <w:pPr>
              <w:tabs>
                <w:tab w:val="left" w:pos="-33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/>
              <w:ind w:leftChars="-13" w:hangingChars="13" w:hanging="31"/>
              <w:jc w:val="center"/>
            </w:pPr>
            <w:r w:rsidRPr="00540CC9">
              <w:rPr>
                <w:rFonts w:hint="eastAsia"/>
              </w:rPr>
              <w:t>機構名稱</w:t>
            </w:r>
            <w:r w:rsidR="00D15277" w:rsidRPr="00540CC9">
              <w:rPr>
                <w:rFonts w:hint="eastAsia"/>
              </w:rPr>
              <w:t>(</w:t>
            </w:r>
            <w:r w:rsidRPr="00540CC9">
              <w:rPr>
                <w:rFonts w:hint="eastAsia"/>
              </w:rPr>
              <w:t>全名</w:t>
            </w:r>
            <w:r w:rsidRPr="00540CC9">
              <w:rPr>
                <w:rFonts w:hint="eastAsia"/>
              </w:rPr>
              <w:t>)</w:t>
            </w:r>
          </w:p>
        </w:tc>
        <w:tc>
          <w:tcPr>
            <w:tcW w:w="1418" w:type="dxa"/>
            <w:tcBorders>
              <w:bottom w:val="double" w:sz="4" w:space="0" w:color="auto"/>
            </w:tcBorders>
          </w:tcPr>
          <w:p w14:paraId="7D39BE42" w14:textId="77777777" w:rsidR="00833230" w:rsidRPr="00540CC9" w:rsidRDefault="00F2213B" w:rsidP="006A0263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/>
            </w:pPr>
            <w:r w:rsidRPr="00540CC9">
              <w:rPr>
                <w:rFonts w:hint="eastAsia"/>
              </w:rPr>
              <w:t>單位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vAlign w:val="center"/>
          </w:tcPr>
          <w:p w14:paraId="2B44D307" w14:textId="77777777" w:rsidR="00833230" w:rsidRPr="00540CC9" w:rsidRDefault="00833230" w:rsidP="006A0263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/>
            </w:pPr>
            <w:r w:rsidRPr="00540CC9">
              <w:rPr>
                <w:rFonts w:hint="eastAsia"/>
              </w:rPr>
              <w:t>職稱</w:t>
            </w:r>
          </w:p>
        </w:tc>
        <w:tc>
          <w:tcPr>
            <w:tcW w:w="3191" w:type="dxa"/>
            <w:tcBorders>
              <w:bottom w:val="double" w:sz="4" w:space="0" w:color="auto"/>
            </w:tcBorders>
            <w:vAlign w:val="center"/>
          </w:tcPr>
          <w:p w14:paraId="0A60807F" w14:textId="74F5B859" w:rsidR="00833230" w:rsidRPr="00540CC9" w:rsidRDefault="00833230" w:rsidP="006E426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/>
              <w:jc w:val="center"/>
            </w:pPr>
            <w:r w:rsidRPr="00540CC9">
              <w:rPr>
                <w:rFonts w:hint="eastAsia"/>
              </w:rPr>
              <w:t>工作期間</w:t>
            </w:r>
          </w:p>
        </w:tc>
        <w:tc>
          <w:tcPr>
            <w:tcW w:w="1978" w:type="dxa"/>
            <w:tcBorders>
              <w:bottom w:val="double" w:sz="4" w:space="0" w:color="auto"/>
            </w:tcBorders>
            <w:vAlign w:val="center"/>
          </w:tcPr>
          <w:p w14:paraId="332E5085" w14:textId="11AE25B2" w:rsidR="00833230" w:rsidRPr="00540CC9" w:rsidRDefault="00833230" w:rsidP="006E426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/>
              <w:jc w:val="center"/>
            </w:pPr>
            <w:r w:rsidRPr="00540CC9">
              <w:rPr>
                <w:rFonts w:hint="eastAsia"/>
              </w:rPr>
              <w:t>小計</w:t>
            </w:r>
          </w:p>
        </w:tc>
      </w:tr>
      <w:tr w:rsidR="00540CC9" w:rsidRPr="00540CC9" w14:paraId="12B5F9D5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6104ABA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0B39763E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00" w:beforeAutospacing="1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679DCD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00" w:beforeAutospacing="1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7C195C3F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73F4D5AB" w14:textId="77777777" w:rsidR="00833230" w:rsidRPr="00540CC9" w:rsidRDefault="00833230" w:rsidP="00305CCF">
            <w:pPr>
              <w:tabs>
                <w:tab w:val="left" w:pos="960"/>
                <w:tab w:val="left" w:pos="1673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ind w:leftChars="200" w:left="679" w:hangingChars="83" w:hanging="199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75D36B4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6A3E2BD4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6E2460D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04A42FD7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29CBF7D7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10EFB771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247CE53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2E086A4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13E1622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87E8B5E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39B566E5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7F393F8C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08F55A48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27C338B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0763BA46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7EDB13A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14B4AE7A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72963ED5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3047BFC3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47953B05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430617DE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BCE6C7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19235896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7C0A400A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769869CD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4B9466B1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17347FC0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415AE5C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5ECECF72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3EF921F4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49D42F6A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501FC75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6E2F6E22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CA0EF29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3503C572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6CBA802D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9A757B8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6C2BD317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684E1489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676BD4A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64487A7A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4B8F75CF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6A663813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03DD1FAA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55146CDC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0BA1254B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40205AE7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344C33A6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4C27A22B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6E8229C2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1288F72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2B7E80CA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2F1F9542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69ADD094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8D39C29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278534BF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3C45572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B2D7638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2A1D1045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3805FD4F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5C56C21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491AB047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1FE97667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A700264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1618A048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49C9977D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719B600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11D2000A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40582F2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21531B3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52206DA7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411B8067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3A7A4F3E" w14:textId="77777777" w:rsidTr="00305CCF">
        <w:trPr>
          <w:cantSplit/>
          <w:trHeight w:hRule="exact" w:val="680"/>
          <w:jc w:val="center"/>
        </w:trPr>
        <w:tc>
          <w:tcPr>
            <w:tcW w:w="1950" w:type="dxa"/>
            <w:tcBorders>
              <w:top w:val="nil"/>
            </w:tcBorders>
            <w:vAlign w:val="center"/>
          </w:tcPr>
          <w:p w14:paraId="1067FBE3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418" w:type="dxa"/>
            <w:tcBorders>
              <w:top w:val="nil"/>
            </w:tcBorders>
          </w:tcPr>
          <w:p w14:paraId="0036FDCC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8B335C7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</w:p>
        </w:tc>
        <w:tc>
          <w:tcPr>
            <w:tcW w:w="3191" w:type="dxa"/>
            <w:tcBorders>
              <w:top w:val="nil"/>
            </w:tcBorders>
            <w:vAlign w:val="center"/>
          </w:tcPr>
          <w:p w14:paraId="6E22F5BF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jc w:val="center"/>
            </w:pPr>
            <w:r w:rsidRPr="00540CC9">
              <w:rPr>
                <w:rFonts w:hint="eastAsia"/>
              </w:rPr>
              <w:t>年　　月至　　年　　月</w:t>
            </w:r>
          </w:p>
        </w:tc>
        <w:tc>
          <w:tcPr>
            <w:tcW w:w="1978" w:type="dxa"/>
            <w:tcBorders>
              <w:top w:val="nil"/>
            </w:tcBorders>
            <w:vAlign w:val="center"/>
          </w:tcPr>
          <w:p w14:paraId="4E3AA289" w14:textId="77777777" w:rsidR="00833230" w:rsidRPr="00540CC9" w:rsidRDefault="00833230" w:rsidP="0051104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</w:pPr>
            <w:r w:rsidRPr="00540CC9">
              <w:rPr>
                <w:rFonts w:hint="eastAsia"/>
              </w:rPr>
              <w:t xml:space="preserve">　　年　　月</w:t>
            </w:r>
          </w:p>
        </w:tc>
      </w:tr>
      <w:tr w:rsidR="00540CC9" w:rsidRPr="00540CC9" w14:paraId="5F43E5B6" w14:textId="77777777" w:rsidTr="00305CCF">
        <w:trPr>
          <w:cantSplit/>
          <w:trHeight w:hRule="exact" w:val="680"/>
          <w:jc w:val="center"/>
        </w:trPr>
        <w:tc>
          <w:tcPr>
            <w:tcW w:w="9813" w:type="dxa"/>
            <w:gridSpan w:val="5"/>
            <w:tcBorders>
              <w:top w:val="nil"/>
            </w:tcBorders>
          </w:tcPr>
          <w:p w14:paraId="013EBF77" w14:textId="77777777" w:rsidR="00833230" w:rsidRPr="00540CC9" w:rsidRDefault="00833230" w:rsidP="00EF7AA0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before="120" w:after="180" w:line="360" w:lineRule="auto"/>
              <w:ind w:firstLineChars="1150" w:firstLine="2760"/>
            </w:pPr>
            <w:r w:rsidRPr="00540CC9">
              <w:rPr>
                <w:rFonts w:hint="eastAsia"/>
              </w:rPr>
              <w:t>◎目前是否仍在職：</w:t>
            </w:r>
            <w:r w:rsidRPr="00540CC9">
              <w:t>□</w:t>
            </w:r>
            <w:r w:rsidRPr="00540CC9">
              <w:rPr>
                <w:rFonts w:hint="eastAsia"/>
              </w:rPr>
              <w:t>是</w:t>
            </w:r>
            <w:r w:rsidRPr="00540CC9">
              <w:rPr>
                <w:rFonts w:hint="eastAsia"/>
              </w:rPr>
              <w:t xml:space="preserve"> </w:t>
            </w:r>
            <w:r w:rsidR="00447066" w:rsidRPr="00540CC9">
              <w:rPr>
                <w:rFonts w:hint="eastAsia"/>
              </w:rPr>
              <w:t xml:space="preserve"> </w:t>
            </w:r>
            <w:r w:rsidRPr="00540CC9">
              <w:t>□</w:t>
            </w:r>
            <w:r w:rsidRPr="00540CC9">
              <w:rPr>
                <w:rFonts w:hint="eastAsia"/>
              </w:rPr>
              <w:t>否</w:t>
            </w:r>
          </w:p>
        </w:tc>
      </w:tr>
      <w:tr w:rsidR="00833230" w:rsidRPr="00540CC9" w14:paraId="36373333" w14:textId="77777777" w:rsidTr="00305CCF">
        <w:trPr>
          <w:cantSplit/>
          <w:trHeight w:hRule="exact" w:val="680"/>
          <w:jc w:val="center"/>
        </w:trPr>
        <w:tc>
          <w:tcPr>
            <w:tcW w:w="9813" w:type="dxa"/>
            <w:gridSpan w:val="5"/>
          </w:tcPr>
          <w:p w14:paraId="4AD05AC6" w14:textId="0B82F632" w:rsidR="00833230" w:rsidRPr="00540CC9" w:rsidRDefault="00833230" w:rsidP="00BD53D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</w:tabs>
              <w:autoSpaceDE w:val="0"/>
              <w:autoSpaceDN w:val="0"/>
              <w:spacing w:after="180" w:line="360" w:lineRule="auto"/>
              <w:ind w:firstLineChars="0" w:firstLine="0"/>
              <w:jc w:val="center"/>
            </w:pPr>
            <w:r w:rsidRPr="00540CC9">
              <w:rPr>
                <w:rFonts w:hint="eastAsia"/>
              </w:rPr>
              <w:t>合</w:t>
            </w:r>
            <w:r w:rsidRPr="00540CC9">
              <w:rPr>
                <w:rFonts w:hint="eastAsia"/>
              </w:rPr>
              <w:t xml:space="preserve">  </w:t>
            </w:r>
            <w:r w:rsidRPr="00540CC9">
              <w:rPr>
                <w:rFonts w:hint="eastAsia"/>
              </w:rPr>
              <w:t>計：</w:t>
            </w:r>
            <w:r w:rsidRPr="00540CC9">
              <w:rPr>
                <w:rFonts w:hint="eastAsia"/>
              </w:rPr>
              <w:t xml:space="preserve">      </w:t>
            </w:r>
            <w:r w:rsidRPr="00540CC9">
              <w:rPr>
                <w:rFonts w:hint="eastAsia"/>
              </w:rPr>
              <w:t>年</w:t>
            </w:r>
            <w:r w:rsidRPr="00540CC9">
              <w:rPr>
                <w:rFonts w:hint="eastAsia"/>
              </w:rPr>
              <w:t xml:space="preserve">      </w:t>
            </w:r>
            <w:r w:rsidRPr="00540CC9">
              <w:rPr>
                <w:rFonts w:hint="eastAsia"/>
              </w:rPr>
              <w:t>月</w:t>
            </w:r>
            <w:r w:rsidRPr="00540CC9">
              <w:rPr>
                <w:rFonts w:hint="eastAsia"/>
              </w:rPr>
              <w:t xml:space="preserve"> </w:t>
            </w:r>
            <w:r w:rsidR="00D539B8" w:rsidRPr="00540CC9">
              <w:rPr>
                <w:rFonts w:hint="eastAsia"/>
              </w:rPr>
              <w:t>(</w:t>
            </w:r>
            <w:r w:rsidRPr="00540CC9">
              <w:rPr>
                <w:rFonts w:hint="eastAsia"/>
                <w:u w:val="wave"/>
                <w:shd w:val="clear" w:color="auto" w:fill="FFFFFF"/>
              </w:rPr>
              <w:t>年資計算以月為單位，合計年資推算至</w:t>
            </w:r>
            <w:r w:rsidRPr="00540CC9">
              <w:rPr>
                <w:rFonts w:hint="eastAsia"/>
                <w:u w:val="wave"/>
                <w:shd w:val="clear" w:color="auto" w:fill="FFFFFF"/>
              </w:rPr>
              <w:t>1</w:t>
            </w:r>
            <w:r w:rsidRPr="00540CC9">
              <w:rPr>
                <w:u w:val="wave"/>
                <w:shd w:val="clear" w:color="auto" w:fill="FFFFFF"/>
              </w:rPr>
              <w:t>1</w:t>
            </w:r>
            <w:r w:rsidR="002A4F8B" w:rsidRPr="00540CC9">
              <w:rPr>
                <w:rFonts w:hint="eastAsia"/>
                <w:u w:val="wave"/>
                <w:shd w:val="clear" w:color="auto" w:fill="FFFFFF"/>
              </w:rPr>
              <w:t>2</w:t>
            </w:r>
            <w:r w:rsidRPr="00540CC9">
              <w:rPr>
                <w:rFonts w:hint="eastAsia"/>
                <w:u w:val="wave"/>
                <w:shd w:val="clear" w:color="auto" w:fill="FFFFFF"/>
              </w:rPr>
              <w:t>.</w:t>
            </w:r>
            <w:r w:rsidR="00BD53D8" w:rsidRPr="00540CC9">
              <w:rPr>
                <w:u w:val="wave"/>
                <w:shd w:val="clear" w:color="auto" w:fill="FFFFFF"/>
              </w:rPr>
              <w:t>0</w:t>
            </w:r>
            <w:r w:rsidR="00D03C86" w:rsidRPr="00540CC9">
              <w:rPr>
                <w:rFonts w:hint="eastAsia"/>
                <w:u w:val="wave"/>
                <w:shd w:val="clear" w:color="auto" w:fill="FFFFFF"/>
              </w:rPr>
              <w:t>2</w:t>
            </w:r>
            <w:r w:rsidRPr="00540CC9">
              <w:rPr>
                <w:rFonts w:hint="eastAsia"/>
                <w:u w:val="wave"/>
                <w:shd w:val="clear" w:color="auto" w:fill="FFFFFF"/>
              </w:rPr>
              <w:t>.</w:t>
            </w:r>
            <w:r w:rsidR="00D03C86" w:rsidRPr="00540CC9">
              <w:rPr>
                <w:rFonts w:hint="eastAsia"/>
                <w:u w:val="wave"/>
                <w:shd w:val="clear" w:color="auto" w:fill="FFFFFF"/>
              </w:rPr>
              <w:t>28</w:t>
            </w:r>
            <w:r w:rsidRPr="00540CC9">
              <w:rPr>
                <w:rFonts w:hint="eastAsia"/>
                <w:u w:val="wave"/>
                <w:shd w:val="clear" w:color="auto" w:fill="FFFFFF"/>
              </w:rPr>
              <w:t>)</w:t>
            </w:r>
          </w:p>
        </w:tc>
      </w:tr>
    </w:tbl>
    <w:p w14:paraId="7EB3FA20" w14:textId="77777777" w:rsidR="006A0263" w:rsidRPr="00540CC9" w:rsidRDefault="006A0263" w:rsidP="006A0263">
      <w:pPr>
        <w:spacing w:after="180"/>
      </w:pPr>
    </w:p>
    <w:p w14:paraId="598F8C38" w14:textId="77777777" w:rsidR="006A0263" w:rsidRPr="00540CC9" w:rsidRDefault="006A0263" w:rsidP="00F4060D">
      <w:pPr>
        <w:snapToGrid w:val="0"/>
        <w:spacing w:after="180" w:line="240" w:lineRule="atLeast"/>
        <w:ind w:left="280" w:hangingChars="100" w:hanging="280"/>
        <w:jc w:val="center"/>
        <w:rPr>
          <w:rFonts w:hAnsi="Times New Roman"/>
          <w:sz w:val="28"/>
          <w:szCs w:val="28"/>
        </w:rPr>
      </w:pPr>
    </w:p>
    <w:p w14:paraId="65D9D87B" w14:textId="77777777" w:rsidR="00F4060D" w:rsidRPr="00540CC9" w:rsidRDefault="00F4060D" w:rsidP="008D360B">
      <w:pPr>
        <w:snapToGrid w:val="0"/>
        <w:spacing w:afterLines="0"/>
        <w:ind w:firstLineChars="0" w:firstLine="0"/>
        <w:jc w:val="left"/>
        <w:rPr>
          <w:rFonts w:hAnsi="Times New Roman"/>
        </w:rPr>
      </w:pPr>
    </w:p>
    <w:sectPr w:rsidR="00F4060D" w:rsidRPr="00540CC9" w:rsidSect="00BE2FCD">
      <w:pgSz w:w="11906" w:h="16838"/>
      <w:pgMar w:top="851" w:right="1134" w:bottom="851" w:left="1134" w:header="567" w:footer="11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AAF6C" w14:textId="77777777" w:rsidR="00702D87" w:rsidRDefault="00702D87" w:rsidP="00010CCD">
      <w:pPr>
        <w:spacing w:after="120"/>
      </w:pPr>
      <w:r>
        <w:separator/>
      </w:r>
    </w:p>
  </w:endnote>
  <w:endnote w:type="continuationSeparator" w:id="0">
    <w:p w14:paraId="495492C0" w14:textId="77777777" w:rsidR="00702D87" w:rsidRDefault="00702D87" w:rsidP="00010CCD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4921" w14:textId="77777777" w:rsidR="00EE351F" w:rsidRDefault="00EE351F">
    <w:pPr>
      <w:pStyle w:val="a5"/>
      <w:spacing w:after="120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DCCA" w14:textId="77777777" w:rsidR="00EE351F" w:rsidRDefault="00EE351F" w:rsidP="00AE721A">
    <w:pPr>
      <w:pStyle w:val="a5"/>
      <w:spacing w:after="120"/>
      <w:ind w:firstLine="40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E10DD5">
      <w:rPr>
        <w:noProof/>
        <w:lang w:val="zh-TW"/>
      </w:rPr>
      <w:t>4</w:t>
    </w:r>
    <w:r>
      <w:fldChar w:fldCharType="end"/>
    </w:r>
  </w:p>
  <w:p w14:paraId="3D0400A8" w14:textId="77777777" w:rsidR="00EE351F" w:rsidRPr="007D7EE5" w:rsidRDefault="00EE351F" w:rsidP="002E226D">
    <w:pPr>
      <w:pStyle w:val="a5"/>
      <w:spacing w:after="120"/>
      <w:ind w:firstLine="4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EC848" w14:textId="77777777" w:rsidR="00EE351F" w:rsidRDefault="00EE351F">
    <w:pPr>
      <w:pStyle w:val="a5"/>
      <w:spacing w:after="120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80AAC" w14:textId="77777777" w:rsidR="00702D87" w:rsidRDefault="00702D87" w:rsidP="00010CCD">
      <w:pPr>
        <w:spacing w:after="120"/>
      </w:pPr>
      <w:r>
        <w:separator/>
      </w:r>
    </w:p>
  </w:footnote>
  <w:footnote w:type="continuationSeparator" w:id="0">
    <w:p w14:paraId="20561BB2" w14:textId="77777777" w:rsidR="00702D87" w:rsidRDefault="00702D87" w:rsidP="00010CCD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72498" w14:textId="77777777" w:rsidR="00EE351F" w:rsidRDefault="00EE351F">
    <w:pPr>
      <w:pStyle w:val="a3"/>
      <w:spacing w:after="120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A17F" w14:textId="77777777" w:rsidR="00EE351F" w:rsidRDefault="00EE351F" w:rsidP="002E226D">
    <w:pPr>
      <w:pStyle w:val="a3"/>
      <w:spacing w:after="120"/>
      <w:ind w:firstLine="4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91F0A" w14:textId="77777777" w:rsidR="00EE351F" w:rsidRDefault="00EE351F">
    <w:pPr>
      <w:pStyle w:val="a3"/>
      <w:spacing w:after="120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0B60"/>
    <w:multiLevelType w:val="hybridMultilevel"/>
    <w:tmpl w:val="35FA049C"/>
    <w:lvl w:ilvl="0" w:tplc="0409000F">
      <w:start w:val="1"/>
      <w:numFmt w:val="decimal"/>
      <w:lvlText w:val="%1."/>
      <w:lvlJc w:val="left"/>
      <w:pPr>
        <w:ind w:left="67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abstractNum w:abstractNumId="1" w15:restartNumberingAfterBreak="0">
    <w:nsid w:val="13D052F6"/>
    <w:multiLevelType w:val="hybridMultilevel"/>
    <w:tmpl w:val="A960650A"/>
    <w:lvl w:ilvl="0" w:tplc="0EE25EC4">
      <w:start w:val="1"/>
      <w:numFmt w:val="taiwaneseCountingThousand"/>
      <w:lvlText w:val="(%1)"/>
      <w:lvlJc w:val="left"/>
      <w:pPr>
        <w:ind w:left="9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9748C7"/>
    <w:multiLevelType w:val="hybridMultilevel"/>
    <w:tmpl w:val="3C2A9ABA"/>
    <w:lvl w:ilvl="0" w:tplc="AFC24DB6">
      <w:start w:val="1"/>
      <w:numFmt w:val="decimal"/>
      <w:lvlText w:val="(%1)"/>
      <w:lvlJc w:val="left"/>
      <w:pPr>
        <w:ind w:left="480" w:hanging="480"/>
      </w:pPr>
      <w:rPr>
        <w:rFonts w:hint="default"/>
        <w:sz w:val="24"/>
        <w:szCs w:val="22"/>
      </w:rPr>
    </w:lvl>
    <w:lvl w:ilvl="1" w:tplc="77B02C0C">
      <w:start w:val="1"/>
      <w:numFmt w:val="decimal"/>
      <w:lvlText w:val="%2."/>
      <w:lvlJc w:val="left"/>
      <w:pPr>
        <w:ind w:left="8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8913AC8"/>
    <w:multiLevelType w:val="hybridMultilevel"/>
    <w:tmpl w:val="55B0A1A6"/>
    <w:lvl w:ilvl="0" w:tplc="481A9CB4">
      <w:start w:val="1"/>
      <w:numFmt w:val="decimal"/>
      <w:lvlText w:val="(%1)"/>
      <w:lvlJc w:val="left"/>
      <w:pPr>
        <w:ind w:left="1032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4" w15:restartNumberingAfterBreak="0">
    <w:nsid w:val="18BF0A65"/>
    <w:multiLevelType w:val="hybridMultilevel"/>
    <w:tmpl w:val="835E4C06"/>
    <w:lvl w:ilvl="0" w:tplc="EC809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D5F0D8B"/>
    <w:multiLevelType w:val="hybridMultilevel"/>
    <w:tmpl w:val="86084562"/>
    <w:lvl w:ilvl="0" w:tplc="87CE78FA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EDF0BC9"/>
    <w:multiLevelType w:val="hybridMultilevel"/>
    <w:tmpl w:val="B582C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605349"/>
    <w:multiLevelType w:val="hybridMultilevel"/>
    <w:tmpl w:val="835E4C06"/>
    <w:lvl w:ilvl="0" w:tplc="EC809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B8B2C16"/>
    <w:multiLevelType w:val="hybridMultilevel"/>
    <w:tmpl w:val="B97A16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C5F72FF"/>
    <w:multiLevelType w:val="hybridMultilevel"/>
    <w:tmpl w:val="4AF071D6"/>
    <w:lvl w:ilvl="0" w:tplc="AFC24DB6">
      <w:start w:val="1"/>
      <w:numFmt w:val="decimal"/>
      <w:lvlText w:val="(%1)"/>
      <w:lvlJc w:val="left"/>
      <w:pPr>
        <w:ind w:left="480" w:hanging="480"/>
      </w:pPr>
      <w:rPr>
        <w:rFonts w:hint="default"/>
        <w:sz w:val="24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024163A"/>
    <w:multiLevelType w:val="hybridMultilevel"/>
    <w:tmpl w:val="A960650A"/>
    <w:lvl w:ilvl="0" w:tplc="0EE25EC4">
      <w:start w:val="1"/>
      <w:numFmt w:val="taiwaneseCountingThousand"/>
      <w:lvlText w:val="(%1)"/>
      <w:lvlJc w:val="left"/>
      <w:pPr>
        <w:ind w:left="9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3F509DC"/>
    <w:multiLevelType w:val="hybridMultilevel"/>
    <w:tmpl w:val="C4543F6E"/>
    <w:lvl w:ilvl="0" w:tplc="0409000F">
      <w:start w:val="1"/>
      <w:numFmt w:val="decimal"/>
      <w:lvlText w:val="%1."/>
      <w:lvlJc w:val="left"/>
      <w:pPr>
        <w:ind w:left="48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4" w:hanging="480"/>
      </w:pPr>
    </w:lvl>
    <w:lvl w:ilvl="2" w:tplc="0409001B" w:tentative="1">
      <w:start w:val="1"/>
      <w:numFmt w:val="lowerRoman"/>
      <w:lvlText w:val="%3."/>
      <w:lvlJc w:val="right"/>
      <w:pPr>
        <w:ind w:left="1444" w:hanging="480"/>
      </w:pPr>
    </w:lvl>
    <w:lvl w:ilvl="3" w:tplc="0409000F" w:tentative="1">
      <w:start w:val="1"/>
      <w:numFmt w:val="decimal"/>
      <w:lvlText w:val="%4."/>
      <w:lvlJc w:val="left"/>
      <w:pPr>
        <w:ind w:left="1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4" w:hanging="480"/>
      </w:pPr>
    </w:lvl>
    <w:lvl w:ilvl="5" w:tplc="0409001B" w:tentative="1">
      <w:start w:val="1"/>
      <w:numFmt w:val="lowerRoman"/>
      <w:lvlText w:val="%6."/>
      <w:lvlJc w:val="right"/>
      <w:pPr>
        <w:ind w:left="2884" w:hanging="480"/>
      </w:pPr>
    </w:lvl>
    <w:lvl w:ilvl="6" w:tplc="0409000F" w:tentative="1">
      <w:start w:val="1"/>
      <w:numFmt w:val="decimal"/>
      <w:lvlText w:val="%7."/>
      <w:lvlJc w:val="left"/>
      <w:pPr>
        <w:ind w:left="3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4" w:hanging="480"/>
      </w:pPr>
    </w:lvl>
    <w:lvl w:ilvl="8" w:tplc="0409001B" w:tentative="1">
      <w:start w:val="1"/>
      <w:numFmt w:val="lowerRoman"/>
      <w:lvlText w:val="%9."/>
      <w:lvlJc w:val="right"/>
      <w:pPr>
        <w:ind w:left="4324" w:hanging="480"/>
      </w:pPr>
    </w:lvl>
  </w:abstractNum>
  <w:abstractNum w:abstractNumId="12" w15:restartNumberingAfterBreak="0">
    <w:nsid w:val="36DE2503"/>
    <w:multiLevelType w:val="hybridMultilevel"/>
    <w:tmpl w:val="A1129CDE"/>
    <w:lvl w:ilvl="0" w:tplc="BB8A36A6">
      <w:start w:val="1"/>
      <w:numFmt w:val="ideographLegalTraditional"/>
      <w:lvlText w:val="%1、"/>
      <w:lvlJc w:val="left"/>
      <w:pPr>
        <w:ind w:left="481" w:hanging="480"/>
      </w:pPr>
      <w:rPr>
        <w:b/>
        <w:bCs/>
      </w:rPr>
    </w:lvl>
    <w:lvl w:ilvl="1" w:tplc="D7E87A76">
      <w:start w:val="1"/>
      <w:numFmt w:val="taiwaneseCountingThousand"/>
      <w:lvlText w:val="%2、"/>
      <w:lvlJc w:val="left"/>
      <w:rPr>
        <w:b w:val="0"/>
        <w:bCs w:val="0"/>
        <w:color w:val="auto"/>
      </w:rPr>
    </w:lvl>
    <w:lvl w:ilvl="2" w:tplc="934C4592">
      <w:start w:val="1"/>
      <w:numFmt w:val="taiwaneseCountingThousand"/>
      <w:lvlText w:val="(%3)"/>
      <w:lvlJc w:val="left"/>
      <w:rPr>
        <w:rFonts w:hint="eastAsia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19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1" w:hanging="480"/>
      </w:pPr>
    </w:lvl>
    <w:lvl w:ilvl="5" w:tplc="0409001B" w:tentative="1">
      <w:start w:val="1"/>
      <w:numFmt w:val="lowerRoman"/>
      <w:lvlText w:val="%6."/>
      <w:lvlJc w:val="right"/>
      <w:pPr>
        <w:ind w:left="2881" w:hanging="480"/>
      </w:pPr>
    </w:lvl>
    <w:lvl w:ilvl="6" w:tplc="0409000F" w:tentative="1">
      <w:start w:val="1"/>
      <w:numFmt w:val="decimal"/>
      <w:lvlText w:val="%7."/>
      <w:lvlJc w:val="left"/>
      <w:pPr>
        <w:ind w:left="33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1" w:hanging="480"/>
      </w:pPr>
    </w:lvl>
    <w:lvl w:ilvl="8" w:tplc="0409001B" w:tentative="1">
      <w:start w:val="1"/>
      <w:numFmt w:val="lowerRoman"/>
      <w:lvlText w:val="%9."/>
      <w:lvlJc w:val="right"/>
      <w:pPr>
        <w:ind w:left="4321" w:hanging="480"/>
      </w:pPr>
    </w:lvl>
  </w:abstractNum>
  <w:abstractNum w:abstractNumId="13" w15:restartNumberingAfterBreak="0">
    <w:nsid w:val="3AA6407E"/>
    <w:multiLevelType w:val="hybridMultilevel"/>
    <w:tmpl w:val="853CD6CA"/>
    <w:lvl w:ilvl="0" w:tplc="37C0219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C414E74"/>
    <w:multiLevelType w:val="hybridMultilevel"/>
    <w:tmpl w:val="B97A16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AF2C07"/>
    <w:multiLevelType w:val="hybridMultilevel"/>
    <w:tmpl w:val="4AF071D6"/>
    <w:lvl w:ilvl="0" w:tplc="FFFFFFFF">
      <w:start w:val="1"/>
      <w:numFmt w:val="decimal"/>
      <w:lvlText w:val="(%1)"/>
      <w:lvlJc w:val="left"/>
      <w:pPr>
        <w:ind w:left="480" w:hanging="480"/>
      </w:pPr>
      <w:rPr>
        <w:rFonts w:hint="default"/>
        <w:sz w:val="24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92C71C7"/>
    <w:multiLevelType w:val="hybridMultilevel"/>
    <w:tmpl w:val="835E4C06"/>
    <w:lvl w:ilvl="0" w:tplc="EC809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9B90C7C"/>
    <w:multiLevelType w:val="hybridMultilevel"/>
    <w:tmpl w:val="8820ADDA"/>
    <w:lvl w:ilvl="0" w:tplc="2DC2CE8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B5E29C8"/>
    <w:multiLevelType w:val="hybridMultilevel"/>
    <w:tmpl w:val="A960650A"/>
    <w:lvl w:ilvl="0" w:tplc="0EE25EC4">
      <w:start w:val="1"/>
      <w:numFmt w:val="taiwaneseCountingThousand"/>
      <w:lvlText w:val="(%1)"/>
      <w:lvlJc w:val="left"/>
      <w:pPr>
        <w:ind w:left="9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FC15A72"/>
    <w:multiLevelType w:val="hybridMultilevel"/>
    <w:tmpl w:val="B97A16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15D24B6"/>
    <w:multiLevelType w:val="hybridMultilevel"/>
    <w:tmpl w:val="FA0C63B6"/>
    <w:lvl w:ilvl="0" w:tplc="32A0B2AC">
      <w:start w:val="5"/>
      <w:numFmt w:val="japaneseLeg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1B3E33"/>
    <w:multiLevelType w:val="hybridMultilevel"/>
    <w:tmpl w:val="B97A1608"/>
    <w:lvl w:ilvl="0" w:tplc="04090015">
      <w:start w:val="1"/>
      <w:numFmt w:val="taiwaneseCountingThousand"/>
      <w:lvlText w:val="%1、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C11323B"/>
    <w:multiLevelType w:val="hybridMultilevel"/>
    <w:tmpl w:val="CB44761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9918A726">
      <w:start w:val="1"/>
      <w:numFmt w:val="decimal"/>
      <w:lvlText w:val="%2."/>
      <w:lvlJc w:val="left"/>
      <w:pPr>
        <w:ind w:left="8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C283E62"/>
    <w:multiLevelType w:val="hybridMultilevel"/>
    <w:tmpl w:val="9508D65E"/>
    <w:lvl w:ilvl="0" w:tplc="AA84FEC6">
      <w:start w:val="1"/>
      <w:numFmt w:val="upperLetter"/>
      <w:lvlText w:val="%1."/>
      <w:lvlJc w:val="left"/>
      <w:pPr>
        <w:ind w:left="826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24" w15:restartNumberingAfterBreak="0">
    <w:nsid w:val="5DDF7BD7"/>
    <w:multiLevelType w:val="hybridMultilevel"/>
    <w:tmpl w:val="F3D48CA0"/>
    <w:lvl w:ilvl="0" w:tplc="EC809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FDD5B05"/>
    <w:multiLevelType w:val="hybridMultilevel"/>
    <w:tmpl w:val="51B61FBE"/>
    <w:lvl w:ilvl="0" w:tplc="0409000F">
      <w:start w:val="1"/>
      <w:numFmt w:val="decimal"/>
      <w:lvlText w:val="%1."/>
      <w:lvlJc w:val="left"/>
      <w:pPr>
        <w:ind w:left="70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6" w15:restartNumberingAfterBreak="0">
    <w:nsid w:val="61DA2B77"/>
    <w:multiLevelType w:val="hybridMultilevel"/>
    <w:tmpl w:val="AEE28454"/>
    <w:lvl w:ilvl="0" w:tplc="2140DAA0">
      <w:start w:val="1"/>
      <w:numFmt w:val="upperRoman"/>
      <w:lvlText w:val="%1."/>
      <w:lvlJc w:val="left"/>
      <w:pPr>
        <w:ind w:left="826" w:hanging="480"/>
      </w:pPr>
      <w:rPr>
        <w:color w:val="538135" w:themeColor="accent6" w:themeShade="BF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27" w15:restartNumberingAfterBreak="0">
    <w:nsid w:val="6EA20B8D"/>
    <w:multiLevelType w:val="hybridMultilevel"/>
    <w:tmpl w:val="B97A160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EA45D4E"/>
    <w:multiLevelType w:val="hybridMultilevel"/>
    <w:tmpl w:val="9E3860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FA26343"/>
    <w:multiLevelType w:val="hybridMultilevel"/>
    <w:tmpl w:val="2580E4B2"/>
    <w:lvl w:ilvl="0" w:tplc="1872238C">
      <w:start w:val="1"/>
      <w:numFmt w:val="decimal"/>
      <w:lvlText w:val="(%1)"/>
      <w:lvlJc w:val="left"/>
      <w:pPr>
        <w:ind w:left="480" w:hanging="480"/>
      </w:pPr>
      <w:rPr>
        <w:rFonts w:hint="default"/>
        <w:color w:val="auto"/>
        <w:sz w:val="24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3100FF"/>
    <w:multiLevelType w:val="hybridMultilevel"/>
    <w:tmpl w:val="93862366"/>
    <w:lvl w:ilvl="0" w:tplc="7E74C4C6">
      <w:start w:val="1"/>
      <w:numFmt w:val="taiwaneseCountingThousand"/>
      <w:lvlText w:val="(%1)"/>
      <w:lvlJc w:val="left"/>
      <w:pPr>
        <w:ind w:left="900" w:hanging="480"/>
      </w:pPr>
      <w:rPr>
        <w:rFonts w:hint="eastAsia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2394480"/>
    <w:multiLevelType w:val="hybridMultilevel"/>
    <w:tmpl w:val="98406C20"/>
    <w:lvl w:ilvl="0" w:tplc="CB807066">
      <w:start w:val="1"/>
      <w:numFmt w:val="decimal"/>
      <w:lvlText w:val="(%1)"/>
      <w:lvlJc w:val="left"/>
      <w:pPr>
        <w:ind w:left="826" w:hanging="480"/>
      </w:pPr>
      <w:rPr>
        <w:rFonts w:hint="eastAsia"/>
        <w:color w:val="auto"/>
      </w:rPr>
    </w:lvl>
    <w:lvl w:ilvl="1" w:tplc="FFFFFFFF" w:tentative="1">
      <w:start w:val="1"/>
      <w:numFmt w:val="ideographTraditional"/>
      <w:lvlText w:val="%2、"/>
      <w:lvlJc w:val="left"/>
      <w:pPr>
        <w:ind w:left="1306" w:hanging="480"/>
      </w:pPr>
    </w:lvl>
    <w:lvl w:ilvl="2" w:tplc="FFFFFFFF" w:tentative="1">
      <w:start w:val="1"/>
      <w:numFmt w:val="lowerRoman"/>
      <w:lvlText w:val="%3."/>
      <w:lvlJc w:val="right"/>
      <w:pPr>
        <w:ind w:left="1786" w:hanging="480"/>
      </w:pPr>
    </w:lvl>
    <w:lvl w:ilvl="3" w:tplc="FFFFFFFF" w:tentative="1">
      <w:start w:val="1"/>
      <w:numFmt w:val="decimal"/>
      <w:lvlText w:val="%4."/>
      <w:lvlJc w:val="left"/>
      <w:pPr>
        <w:ind w:left="226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46" w:hanging="480"/>
      </w:pPr>
    </w:lvl>
    <w:lvl w:ilvl="5" w:tplc="FFFFFFFF" w:tentative="1">
      <w:start w:val="1"/>
      <w:numFmt w:val="lowerRoman"/>
      <w:lvlText w:val="%6."/>
      <w:lvlJc w:val="right"/>
      <w:pPr>
        <w:ind w:left="3226" w:hanging="480"/>
      </w:pPr>
    </w:lvl>
    <w:lvl w:ilvl="6" w:tplc="FFFFFFFF" w:tentative="1">
      <w:start w:val="1"/>
      <w:numFmt w:val="decimal"/>
      <w:lvlText w:val="%7."/>
      <w:lvlJc w:val="left"/>
      <w:pPr>
        <w:ind w:left="370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186" w:hanging="480"/>
      </w:pPr>
    </w:lvl>
    <w:lvl w:ilvl="8" w:tplc="FFFFFFFF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32" w15:restartNumberingAfterBreak="0">
    <w:nsid w:val="75E35383"/>
    <w:multiLevelType w:val="hybridMultilevel"/>
    <w:tmpl w:val="40A8F0E8"/>
    <w:lvl w:ilvl="0" w:tplc="B27E0A44">
      <w:start w:val="1"/>
      <w:numFmt w:val="decimal"/>
      <w:lvlText w:val="(%1)"/>
      <w:lvlJc w:val="left"/>
      <w:pPr>
        <w:ind w:left="480" w:hanging="48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C291288"/>
    <w:multiLevelType w:val="hybridMultilevel"/>
    <w:tmpl w:val="2B26D862"/>
    <w:lvl w:ilvl="0" w:tplc="EC809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C3609F8"/>
    <w:multiLevelType w:val="hybridMultilevel"/>
    <w:tmpl w:val="94A4EE66"/>
    <w:lvl w:ilvl="0" w:tplc="D1BA480E">
      <w:start w:val="7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DC543EB"/>
    <w:multiLevelType w:val="hybridMultilevel"/>
    <w:tmpl w:val="A960650A"/>
    <w:lvl w:ilvl="0" w:tplc="0EE25EC4">
      <w:start w:val="1"/>
      <w:numFmt w:val="taiwaneseCountingThousand"/>
      <w:lvlText w:val="(%1)"/>
      <w:lvlJc w:val="left"/>
      <w:pPr>
        <w:ind w:left="9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EBC470F"/>
    <w:multiLevelType w:val="hybridMultilevel"/>
    <w:tmpl w:val="902434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EF97846"/>
    <w:multiLevelType w:val="hybridMultilevel"/>
    <w:tmpl w:val="DA92C57E"/>
    <w:lvl w:ilvl="0" w:tplc="0409000F">
      <w:start w:val="1"/>
      <w:numFmt w:val="decimal"/>
      <w:lvlText w:val="%1."/>
      <w:lvlJc w:val="left"/>
      <w:pPr>
        <w:ind w:left="67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num w:numId="1" w16cid:durableId="373507034">
    <w:abstractNumId w:val="7"/>
  </w:num>
  <w:num w:numId="2" w16cid:durableId="1833450743">
    <w:abstractNumId w:val="30"/>
  </w:num>
  <w:num w:numId="3" w16cid:durableId="1105421752">
    <w:abstractNumId w:val="21"/>
  </w:num>
  <w:num w:numId="4" w16cid:durableId="64383534">
    <w:abstractNumId w:val="18"/>
  </w:num>
  <w:num w:numId="5" w16cid:durableId="199517580">
    <w:abstractNumId w:val="8"/>
  </w:num>
  <w:num w:numId="6" w16cid:durableId="1314680805">
    <w:abstractNumId w:val="10"/>
  </w:num>
  <w:num w:numId="7" w16cid:durableId="844132139">
    <w:abstractNumId w:val="22"/>
  </w:num>
  <w:num w:numId="8" w16cid:durableId="1693803923">
    <w:abstractNumId w:val="1"/>
  </w:num>
  <w:num w:numId="9" w16cid:durableId="1445271101">
    <w:abstractNumId w:val="35"/>
  </w:num>
  <w:num w:numId="10" w16cid:durableId="174081387">
    <w:abstractNumId w:val="2"/>
  </w:num>
  <w:num w:numId="11" w16cid:durableId="427431744">
    <w:abstractNumId w:val="9"/>
  </w:num>
  <w:num w:numId="12" w16cid:durableId="2054424063">
    <w:abstractNumId w:val="16"/>
  </w:num>
  <w:num w:numId="13" w16cid:durableId="556428880">
    <w:abstractNumId w:val="4"/>
  </w:num>
  <w:num w:numId="14" w16cid:durableId="2127969707">
    <w:abstractNumId w:val="29"/>
  </w:num>
  <w:num w:numId="15" w16cid:durableId="1140684046">
    <w:abstractNumId w:val="14"/>
  </w:num>
  <w:num w:numId="16" w16cid:durableId="2141260281">
    <w:abstractNumId w:val="27"/>
  </w:num>
  <w:num w:numId="17" w16cid:durableId="172377912">
    <w:abstractNumId w:val="34"/>
  </w:num>
  <w:num w:numId="18" w16cid:durableId="1748334947">
    <w:abstractNumId w:val="19"/>
  </w:num>
  <w:num w:numId="19" w16cid:durableId="1693071775">
    <w:abstractNumId w:val="20"/>
  </w:num>
  <w:num w:numId="20" w16cid:durableId="71397815">
    <w:abstractNumId w:val="12"/>
  </w:num>
  <w:num w:numId="21" w16cid:durableId="395208315">
    <w:abstractNumId w:val="5"/>
  </w:num>
  <w:num w:numId="22" w16cid:durableId="728040554">
    <w:abstractNumId w:val="24"/>
  </w:num>
  <w:num w:numId="23" w16cid:durableId="1260523912">
    <w:abstractNumId w:val="32"/>
  </w:num>
  <w:num w:numId="24" w16cid:durableId="1262375611">
    <w:abstractNumId w:val="13"/>
  </w:num>
  <w:num w:numId="25" w16cid:durableId="1278636746">
    <w:abstractNumId w:val="33"/>
  </w:num>
  <w:num w:numId="26" w16cid:durableId="1441685792">
    <w:abstractNumId w:val="3"/>
  </w:num>
  <w:num w:numId="27" w16cid:durableId="26639015">
    <w:abstractNumId w:val="17"/>
  </w:num>
  <w:num w:numId="28" w16cid:durableId="1666207096">
    <w:abstractNumId w:val="15"/>
  </w:num>
  <w:num w:numId="29" w16cid:durableId="406731276">
    <w:abstractNumId w:val="23"/>
  </w:num>
  <w:num w:numId="30" w16cid:durableId="1909801941">
    <w:abstractNumId w:val="26"/>
  </w:num>
  <w:num w:numId="31" w16cid:durableId="193925461">
    <w:abstractNumId w:val="31"/>
  </w:num>
  <w:num w:numId="32" w16cid:durableId="925653375">
    <w:abstractNumId w:val="25"/>
  </w:num>
  <w:num w:numId="33" w16cid:durableId="1062678125">
    <w:abstractNumId w:val="11"/>
  </w:num>
  <w:num w:numId="34" w16cid:durableId="934900898">
    <w:abstractNumId w:val="37"/>
  </w:num>
  <w:num w:numId="35" w16cid:durableId="1481801298">
    <w:abstractNumId w:val="36"/>
  </w:num>
  <w:num w:numId="36" w16cid:durableId="368838697">
    <w:abstractNumId w:val="0"/>
  </w:num>
  <w:num w:numId="37" w16cid:durableId="863789660">
    <w:abstractNumId w:val="28"/>
  </w:num>
  <w:num w:numId="38" w16cid:durableId="731781810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TMxMDUwNza2MDBW0lEKTi0uzszPAykwNKgFANJBz/MtAAAA"/>
  </w:docVars>
  <w:rsids>
    <w:rsidRoot w:val="00371432"/>
    <w:rsid w:val="00003293"/>
    <w:rsid w:val="00004537"/>
    <w:rsid w:val="00005D87"/>
    <w:rsid w:val="000078F9"/>
    <w:rsid w:val="00010CCD"/>
    <w:rsid w:val="00012E42"/>
    <w:rsid w:val="00015E1F"/>
    <w:rsid w:val="000212D7"/>
    <w:rsid w:val="00022113"/>
    <w:rsid w:val="000227C3"/>
    <w:rsid w:val="00024754"/>
    <w:rsid w:val="00027ABC"/>
    <w:rsid w:val="00027CE8"/>
    <w:rsid w:val="000305B6"/>
    <w:rsid w:val="00034422"/>
    <w:rsid w:val="00034A59"/>
    <w:rsid w:val="000361AB"/>
    <w:rsid w:val="00037F52"/>
    <w:rsid w:val="00041135"/>
    <w:rsid w:val="00041434"/>
    <w:rsid w:val="000420FF"/>
    <w:rsid w:val="000457FD"/>
    <w:rsid w:val="000500EC"/>
    <w:rsid w:val="0005046B"/>
    <w:rsid w:val="0005173C"/>
    <w:rsid w:val="000566FB"/>
    <w:rsid w:val="00060660"/>
    <w:rsid w:val="00061EC3"/>
    <w:rsid w:val="0006595E"/>
    <w:rsid w:val="0006789A"/>
    <w:rsid w:val="00072445"/>
    <w:rsid w:val="000841A1"/>
    <w:rsid w:val="00084F02"/>
    <w:rsid w:val="00085C7B"/>
    <w:rsid w:val="00086D75"/>
    <w:rsid w:val="00087C69"/>
    <w:rsid w:val="000900A0"/>
    <w:rsid w:val="0009095B"/>
    <w:rsid w:val="00090C0D"/>
    <w:rsid w:val="000926AB"/>
    <w:rsid w:val="00092EEF"/>
    <w:rsid w:val="000A1D77"/>
    <w:rsid w:val="000A2AB6"/>
    <w:rsid w:val="000A37A6"/>
    <w:rsid w:val="000A385C"/>
    <w:rsid w:val="000A77D7"/>
    <w:rsid w:val="000A7AC4"/>
    <w:rsid w:val="000B26BB"/>
    <w:rsid w:val="000B6C23"/>
    <w:rsid w:val="000B79A0"/>
    <w:rsid w:val="000C20B1"/>
    <w:rsid w:val="000C2198"/>
    <w:rsid w:val="000C5200"/>
    <w:rsid w:val="000C56FF"/>
    <w:rsid w:val="000C616B"/>
    <w:rsid w:val="000D524E"/>
    <w:rsid w:val="000D6BDC"/>
    <w:rsid w:val="000D79E2"/>
    <w:rsid w:val="000D7EF2"/>
    <w:rsid w:val="000E087D"/>
    <w:rsid w:val="000E56A3"/>
    <w:rsid w:val="000E6C90"/>
    <w:rsid w:val="000E768D"/>
    <w:rsid w:val="000F10A6"/>
    <w:rsid w:val="000F1DAC"/>
    <w:rsid w:val="000F2011"/>
    <w:rsid w:val="000F50FC"/>
    <w:rsid w:val="000F6D27"/>
    <w:rsid w:val="00102CFC"/>
    <w:rsid w:val="001033F1"/>
    <w:rsid w:val="00104019"/>
    <w:rsid w:val="00104457"/>
    <w:rsid w:val="00105339"/>
    <w:rsid w:val="00106BB0"/>
    <w:rsid w:val="00106BC8"/>
    <w:rsid w:val="001074A8"/>
    <w:rsid w:val="00116109"/>
    <w:rsid w:val="00121247"/>
    <w:rsid w:val="00123E97"/>
    <w:rsid w:val="001254AC"/>
    <w:rsid w:val="001256C5"/>
    <w:rsid w:val="00130CBC"/>
    <w:rsid w:val="00131332"/>
    <w:rsid w:val="00135B69"/>
    <w:rsid w:val="001402AD"/>
    <w:rsid w:val="00144E3F"/>
    <w:rsid w:val="001531C2"/>
    <w:rsid w:val="0015375B"/>
    <w:rsid w:val="001548D8"/>
    <w:rsid w:val="00161BF4"/>
    <w:rsid w:val="00162261"/>
    <w:rsid w:val="001622B9"/>
    <w:rsid w:val="001654BE"/>
    <w:rsid w:val="00171BA6"/>
    <w:rsid w:val="00180000"/>
    <w:rsid w:val="001853C4"/>
    <w:rsid w:val="00186EF7"/>
    <w:rsid w:val="00187445"/>
    <w:rsid w:val="0019102D"/>
    <w:rsid w:val="0019117E"/>
    <w:rsid w:val="00193A26"/>
    <w:rsid w:val="00195830"/>
    <w:rsid w:val="001A2BE7"/>
    <w:rsid w:val="001A2EAD"/>
    <w:rsid w:val="001A2EB4"/>
    <w:rsid w:val="001A315D"/>
    <w:rsid w:val="001A3410"/>
    <w:rsid w:val="001A4F5A"/>
    <w:rsid w:val="001A5ED8"/>
    <w:rsid w:val="001A6B52"/>
    <w:rsid w:val="001A7DC4"/>
    <w:rsid w:val="001B101B"/>
    <w:rsid w:val="001B7E1C"/>
    <w:rsid w:val="001C0D09"/>
    <w:rsid w:val="001C4574"/>
    <w:rsid w:val="001C57E7"/>
    <w:rsid w:val="001C63DC"/>
    <w:rsid w:val="001C7017"/>
    <w:rsid w:val="001D23C3"/>
    <w:rsid w:val="001D372D"/>
    <w:rsid w:val="001D3D14"/>
    <w:rsid w:val="001D7079"/>
    <w:rsid w:val="001D785A"/>
    <w:rsid w:val="001E1EEF"/>
    <w:rsid w:val="001E754C"/>
    <w:rsid w:val="001F21A3"/>
    <w:rsid w:val="001F50F6"/>
    <w:rsid w:val="001F65BE"/>
    <w:rsid w:val="00200050"/>
    <w:rsid w:val="0020251A"/>
    <w:rsid w:val="00204502"/>
    <w:rsid w:val="002060B4"/>
    <w:rsid w:val="00212E1C"/>
    <w:rsid w:val="00214C09"/>
    <w:rsid w:val="00214DBD"/>
    <w:rsid w:val="002211C8"/>
    <w:rsid w:val="00225B4B"/>
    <w:rsid w:val="002265D3"/>
    <w:rsid w:val="00230278"/>
    <w:rsid w:val="00232731"/>
    <w:rsid w:val="00232EED"/>
    <w:rsid w:val="002338CF"/>
    <w:rsid w:val="00233EA0"/>
    <w:rsid w:val="00234DA4"/>
    <w:rsid w:val="002351BB"/>
    <w:rsid w:val="00235A5B"/>
    <w:rsid w:val="00236804"/>
    <w:rsid w:val="00240679"/>
    <w:rsid w:val="0024067E"/>
    <w:rsid w:val="00251872"/>
    <w:rsid w:val="002530D6"/>
    <w:rsid w:val="002553BB"/>
    <w:rsid w:val="00255407"/>
    <w:rsid w:val="00256B7D"/>
    <w:rsid w:val="002604EB"/>
    <w:rsid w:val="002606CE"/>
    <w:rsid w:val="00262030"/>
    <w:rsid w:val="00262AB7"/>
    <w:rsid w:val="00263E67"/>
    <w:rsid w:val="0026426F"/>
    <w:rsid w:val="00270157"/>
    <w:rsid w:val="002704C6"/>
    <w:rsid w:val="00273430"/>
    <w:rsid w:val="00282179"/>
    <w:rsid w:val="0028371F"/>
    <w:rsid w:val="002837FF"/>
    <w:rsid w:val="00283926"/>
    <w:rsid w:val="0028781D"/>
    <w:rsid w:val="00295AA3"/>
    <w:rsid w:val="002A16BF"/>
    <w:rsid w:val="002A4F8B"/>
    <w:rsid w:val="002A4F8D"/>
    <w:rsid w:val="002A738D"/>
    <w:rsid w:val="002A7715"/>
    <w:rsid w:val="002B0F5F"/>
    <w:rsid w:val="002B16DC"/>
    <w:rsid w:val="002B22A6"/>
    <w:rsid w:val="002B3F24"/>
    <w:rsid w:val="002B4D6B"/>
    <w:rsid w:val="002B5197"/>
    <w:rsid w:val="002B5A5E"/>
    <w:rsid w:val="002B5E8A"/>
    <w:rsid w:val="002B6BCD"/>
    <w:rsid w:val="002C01B5"/>
    <w:rsid w:val="002C029F"/>
    <w:rsid w:val="002C297A"/>
    <w:rsid w:val="002D13C2"/>
    <w:rsid w:val="002D1DFC"/>
    <w:rsid w:val="002D33EE"/>
    <w:rsid w:val="002D5DDC"/>
    <w:rsid w:val="002D5E2D"/>
    <w:rsid w:val="002D648D"/>
    <w:rsid w:val="002E0451"/>
    <w:rsid w:val="002E226D"/>
    <w:rsid w:val="002E2D17"/>
    <w:rsid w:val="002F0DA2"/>
    <w:rsid w:val="002F0EF0"/>
    <w:rsid w:val="002F1E8A"/>
    <w:rsid w:val="00301A4B"/>
    <w:rsid w:val="00302F3D"/>
    <w:rsid w:val="0030328C"/>
    <w:rsid w:val="00304468"/>
    <w:rsid w:val="00305CCF"/>
    <w:rsid w:val="00314CD3"/>
    <w:rsid w:val="00314D80"/>
    <w:rsid w:val="003163CC"/>
    <w:rsid w:val="003206EB"/>
    <w:rsid w:val="00321246"/>
    <w:rsid w:val="003215E5"/>
    <w:rsid w:val="00324E4C"/>
    <w:rsid w:val="003258FE"/>
    <w:rsid w:val="003332F0"/>
    <w:rsid w:val="0033409B"/>
    <w:rsid w:val="0033494D"/>
    <w:rsid w:val="00334D76"/>
    <w:rsid w:val="00335081"/>
    <w:rsid w:val="00335841"/>
    <w:rsid w:val="00335998"/>
    <w:rsid w:val="00340C11"/>
    <w:rsid w:val="00344AB5"/>
    <w:rsid w:val="00345D1E"/>
    <w:rsid w:val="00346E01"/>
    <w:rsid w:val="00347EE1"/>
    <w:rsid w:val="00351AF4"/>
    <w:rsid w:val="00352FDD"/>
    <w:rsid w:val="00354012"/>
    <w:rsid w:val="003566C4"/>
    <w:rsid w:val="00356DB5"/>
    <w:rsid w:val="00357A11"/>
    <w:rsid w:val="00362AA1"/>
    <w:rsid w:val="00362FA9"/>
    <w:rsid w:val="00370613"/>
    <w:rsid w:val="00371432"/>
    <w:rsid w:val="00371D56"/>
    <w:rsid w:val="003762F8"/>
    <w:rsid w:val="0038008F"/>
    <w:rsid w:val="0038076E"/>
    <w:rsid w:val="003835B9"/>
    <w:rsid w:val="00385ACA"/>
    <w:rsid w:val="00385C75"/>
    <w:rsid w:val="003861AA"/>
    <w:rsid w:val="003950B0"/>
    <w:rsid w:val="003969DA"/>
    <w:rsid w:val="003A014E"/>
    <w:rsid w:val="003A6338"/>
    <w:rsid w:val="003A7AF9"/>
    <w:rsid w:val="003A7B66"/>
    <w:rsid w:val="003A7DC1"/>
    <w:rsid w:val="003B0CAE"/>
    <w:rsid w:val="003B5F0E"/>
    <w:rsid w:val="003B6282"/>
    <w:rsid w:val="003B6EC0"/>
    <w:rsid w:val="003C406A"/>
    <w:rsid w:val="003C41AC"/>
    <w:rsid w:val="003C5312"/>
    <w:rsid w:val="003C730F"/>
    <w:rsid w:val="003D0555"/>
    <w:rsid w:val="003D0C64"/>
    <w:rsid w:val="003D0D7F"/>
    <w:rsid w:val="003D1E8A"/>
    <w:rsid w:val="003D30EB"/>
    <w:rsid w:val="003D4505"/>
    <w:rsid w:val="003D4570"/>
    <w:rsid w:val="003D7721"/>
    <w:rsid w:val="003E1C9B"/>
    <w:rsid w:val="003E47E7"/>
    <w:rsid w:val="003E6005"/>
    <w:rsid w:val="003F13FB"/>
    <w:rsid w:val="003F269F"/>
    <w:rsid w:val="003F7557"/>
    <w:rsid w:val="004005B9"/>
    <w:rsid w:val="00402839"/>
    <w:rsid w:val="00403812"/>
    <w:rsid w:val="00404508"/>
    <w:rsid w:val="00406FA2"/>
    <w:rsid w:val="00411623"/>
    <w:rsid w:val="004123FE"/>
    <w:rsid w:val="004128B5"/>
    <w:rsid w:val="00415BA5"/>
    <w:rsid w:val="00420417"/>
    <w:rsid w:val="004238F7"/>
    <w:rsid w:val="00423FF1"/>
    <w:rsid w:val="0042534E"/>
    <w:rsid w:val="004260A3"/>
    <w:rsid w:val="00432C1C"/>
    <w:rsid w:val="004331DD"/>
    <w:rsid w:val="00433B64"/>
    <w:rsid w:val="004343CC"/>
    <w:rsid w:val="00434DB7"/>
    <w:rsid w:val="00434F76"/>
    <w:rsid w:val="004361C9"/>
    <w:rsid w:val="0043626B"/>
    <w:rsid w:val="00437793"/>
    <w:rsid w:val="004401CF"/>
    <w:rsid w:val="004443F3"/>
    <w:rsid w:val="00447066"/>
    <w:rsid w:val="004502C9"/>
    <w:rsid w:val="00450AD2"/>
    <w:rsid w:val="00451340"/>
    <w:rsid w:val="004551C6"/>
    <w:rsid w:val="004602FA"/>
    <w:rsid w:val="004617D0"/>
    <w:rsid w:val="004645D7"/>
    <w:rsid w:val="0046673A"/>
    <w:rsid w:val="004668FA"/>
    <w:rsid w:val="0047012E"/>
    <w:rsid w:val="0047499A"/>
    <w:rsid w:val="00483001"/>
    <w:rsid w:val="004859D3"/>
    <w:rsid w:val="004908F1"/>
    <w:rsid w:val="00490C58"/>
    <w:rsid w:val="00490F44"/>
    <w:rsid w:val="004947E5"/>
    <w:rsid w:val="004954A2"/>
    <w:rsid w:val="00495889"/>
    <w:rsid w:val="004971AA"/>
    <w:rsid w:val="004A1569"/>
    <w:rsid w:val="004A296A"/>
    <w:rsid w:val="004A5BB1"/>
    <w:rsid w:val="004B6D1D"/>
    <w:rsid w:val="004C06BD"/>
    <w:rsid w:val="004C52D7"/>
    <w:rsid w:val="004C578A"/>
    <w:rsid w:val="004D0669"/>
    <w:rsid w:val="004D143F"/>
    <w:rsid w:val="004D2493"/>
    <w:rsid w:val="004D2C6A"/>
    <w:rsid w:val="004E3DC1"/>
    <w:rsid w:val="004E4355"/>
    <w:rsid w:val="004F05F0"/>
    <w:rsid w:val="004F2623"/>
    <w:rsid w:val="004F6361"/>
    <w:rsid w:val="005034EE"/>
    <w:rsid w:val="00503619"/>
    <w:rsid w:val="00506220"/>
    <w:rsid w:val="00507B17"/>
    <w:rsid w:val="005100CB"/>
    <w:rsid w:val="0051010E"/>
    <w:rsid w:val="00510258"/>
    <w:rsid w:val="00511040"/>
    <w:rsid w:val="00512698"/>
    <w:rsid w:val="00516017"/>
    <w:rsid w:val="00516D3B"/>
    <w:rsid w:val="005173B4"/>
    <w:rsid w:val="005220AC"/>
    <w:rsid w:val="0052560B"/>
    <w:rsid w:val="00525CC6"/>
    <w:rsid w:val="00526DA3"/>
    <w:rsid w:val="00531995"/>
    <w:rsid w:val="005329A9"/>
    <w:rsid w:val="005360C8"/>
    <w:rsid w:val="00536326"/>
    <w:rsid w:val="00536A27"/>
    <w:rsid w:val="0053767A"/>
    <w:rsid w:val="005405AE"/>
    <w:rsid w:val="00540CC9"/>
    <w:rsid w:val="00540DD6"/>
    <w:rsid w:val="00542784"/>
    <w:rsid w:val="00545353"/>
    <w:rsid w:val="00547085"/>
    <w:rsid w:val="005509BC"/>
    <w:rsid w:val="00551935"/>
    <w:rsid w:val="00551B78"/>
    <w:rsid w:val="00551FAC"/>
    <w:rsid w:val="005523E3"/>
    <w:rsid w:val="00553DAF"/>
    <w:rsid w:val="00555AB2"/>
    <w:rsid w:val="00557EEC"/>
    <w:rsid w:val="00562598"/>
    <w:rsid w:val="00565849"/>
    <w:rsid w:val="0056651D"/>
    <w:rsid w:val="005679BE"/>
    <w:rsid w:val="00571175"/>
    <w:rsid w:val="005719FD"/>
    <w:rsid w:val="00572A63"/>
    <w:rsid w:val="0057323B"/>
    <w:rsid w:val="0057569F"/>
    <w:rsid w:val="00576DF4"/>
    <w:rsid w:val="00581C6A"/>
    <w:rsid w:val="00584E9C"/>
    <w:rsid w:val="00587F70"/>
    <w:rsid w:val="00591F29"/>
    <w:rsid w:val="00594BFE"/>
    <w:rsid w:val="005A1074"/>
    <w:rsid w:val="005A604D"/>
    <w:rsid w:val="005A7C84"/>
    <w:rsid w:val="005B0630"/>
    <w:rsid w:val="005B2822"/>
    <w:rsid w:val="005B28D6"/>
    <w:rsid w:val="005B4B63"/>
    <w:rsid w:val="005C1224"/>
    <w:rsid w:val="005C1A66"/>
    <w:rsid w:val="005C1F40"/>
    <w:rsid w:val="005C2B09"/>
    <w:rsid w:val="005C37A9"/>
    <w:rsid w:val="005C40DF"/>
    <w:rsid w:val="005C7111"/>
    <w:rsid w:val="005D1F0B"/>
    <w:rsid w:val="005D2E99"/>
    <w:rsid w:val="005D3EFD"/>
    <w:rsid w:val="005D5778"/>
    <w:rsid w:val="005D6F62"/>
    <w:rsid w:val="005E01AA"/>
    <w:rsid w:val="005E2161"/>
    <w:rsid w:val="005E69FA"/>
    <w:rsid w:val="005E6AFC"/>
    <w:rsid w:val="005F0134"/>
    <w:rsid w:val="005F1923"/>
    <w:rsid w:val="005F3414"/>
    <w:rsid w:val="005F3AF4"/>
    <w:rsid w:val="005F70A1"/>
    <w:rsid w:val="005F7230"/>
    <w:rsid w:val="005F72B8"/>
    <w:rsid w:val="005F738F"/>
    <w:rsid w:val="005F74E8"/>
    <w:rsid w:val="00604165"/>
    <w:rsid w:val="00604ECE"/>
    <w:rsid w:val="00606FCB"/>
    <w:rsid w:val="00607495"/>
    <w:rsid w:val="006101B5"/>
    <w:rsid w:val="00612EDD"/>
    <w:rsid w:val="00614FF8"/>
    <w:rsid w:val="00616A32"/>
    <w:rsid w:val="00623DF8"/>
    <w:rsid w:val="0062469A"/>
    <w:rsid w:val="006250CC"/>
    <w:rsid w:val="006257E1"/>
    <w:rsid w:val="00627391"/>
    <w:rsid w:val="0063098D"/>
    <w:rsid w:val="0063784E"/>
    <w:rsid w:val="006406E4"/>
    <w:rsid w:val="0064074F"/>
    <w:rsid w:val="00645027"/>
    <w:rsid w:val="00650A27"/>
    <w:rsid w:val="0065209F"/>
    <w:rsid w:val="0065321C"/>
    <w:rsid w:val="00653742"/>
    <w:rsid w:val="00654E33"/>
    <w:rsid w:val="00656CA3"/>
    <w:rsid w:val="0066341C"/>
    <w:rsid w:val="00663E8B"/>
    <w:rsid w:val="00666384"/>
    <w:rsid w:val="00666855"/>
    <w:rsid w:val="00666B75"/>
    <w:rsid w:val="00667126"/>
    <w:rsid w:val="00672702"/>
    <w:rsid w:val="00673330"/>
    <w:rsid w:val="006749FB"/>
    <w:rsid w:val="00680771"/>
    <w:rsid w:val="006826AB"/>
    <w:rsid w:val="00682AB2"/>
    <w:rsid w:val="006850DE"/>
    <w:rsid w:val="00686627"/>
    <w:rsid w:val="006900CD"/>
    <w:rsid w:val="00692C31"/>
    <w:rsid w:val="00694902"/>
    <w:rsid w:val="0069543F"/>
    <w:rsid w:val="006A0263"/>
    <w:rsid w:val="006A0366"/>
    <w:rsid w:val="006A1A1B"/>
    <w:rsid w:val="006B1827"/>
    <w:rsid w:val="006B4BF6"/>
    <w:rsid w:val="006B5502"/>
    <w:rsid w:val="006B6C50"/>
    <w:rsid w:val="006B7AA4"/>
    <w:rsid w:val="006C0FED"/>
    <w:rsid w:val="006C2537"/>
    <w:rsid w:val="006C41BE"/>
    <w:rsid w:val="006D4311"/>
    <w:rsid w:val="006D4C22"/>
    <w:rsid w:val="006D5F32"/>
    <w:rsid w:val="006E2651"/>
    <w:rsid w:val="006E3992"/>
    <w:rsid w:val="006E3A82"/>
    <w:rsid w:val="006E4175"/>
    <w:rsid w:val="006E4265"/>
    <w:rsid w:val="006E718D"/>
    <w:rsid w:val="006F000A"/>
    <w:rsid w:val="006F0718"/>
    <w:rsid w:val="006F5337"/>
    <w:rsid w:val="006F5461"/>
    <w:rsid w:val="006F5D3C"/>
    <w:rsid w:val="007004EE"/>
    <w:rsid w:val="0070095C"/>
    <w:rsid w:val="0070131A"/>
    <w:rsid w:val="00702D87"/>
    <w:rsid w:val="00710817"/>
    <w:rsid w:val="00711C3F"/>
    <w:rsid w:val="00715C26"/>
    <w:rsid w:val="007160C1"/>
    <w:rsid w:val="007167CE"/>
    <w:rsid w:val="00717176"/>
    <w:rsid w:val="00717AC9"/>
    <w:rsid w:val="00724B0D"/>
    <w:rsid w:val="00724CA8"/>
    <w:rsid w:val="00725B0B"/>
    <w:rsid w:val="007303E5"/>
    <w:rsid w:val="0073404B"/>
    <w:rsid w:val="0073529B"/>
    <w:rsid w:val="00736870"/>
    <w:rsid w:val="00736D12"/>
    <w:rsid w:val="00736D41"/>
    <w:rsid w:val="00736DE2"/>
    <w:rsid w:val="0074114A"/>
    <w:rsid w:val="00741936"/>
    <w:rsid w:val="00742CD5"/>
    <w:rsid w:val="00742D68"/>
    <w:rsid w:val="00743C48"/>
    <w:rsid w:val="00744639"/>
    <w:rsid w:val="00746E64"/>
    <w:rsid w:val="0074715E"/>
    <w:rsid w:val="007549B1"/>
    <w:rsid w:val="0075580C"/>
    <w:rsid w:val="00755DC6"/>
    <w:rsid w:val="007573DC"/>
    <w:rsid w:val="007611EA"/>
    <w:rsid w:val="007615F7"/>
    <w:rsid w:val="00761D9D"/>
    <w:rsid w:val="00763CE1"/>
    <w:rsid w:val="0076408B"/>
    <w:rsid w:val="007701FF"/>
    <w:rsid w:val="0077257B"/>
    <w:rsid w:val="00772FAB"/>
    <w:rsid w:val="00773F2B"/>
    <w:rsid w:val="00776ECE"/>
    <w:rsid w:val="00781FD7"/>
    <w:rsid w:val="00785579"/>
    <w:rsid w:val="00786614"/>
    <w:rsid w:val="007869F6"/>
    <w:rsid w:val="00787366"/>
    <w:rsid w:val="00793821"/>
    <w:rsid w:val="00794074"/>
    <w:rsid w:val="00794303"/>
    <w:rsid w:val="007955F1"/>
    <w:rsid w:val="007967E8"/>
    <w:rsid w:val="0079728C"/>
    <w:rsid w:val="007A0945"/>
    <w:rsid w:val="007A0D71"/>
    <w:rsid w:val="007A531E"/>
    <w:rsid w:val="007A57FC"/>
    <w:rsid w:val="007B1AD8"/>
    <w:rsid w:val="007B4A75"/>
    <w:rsid w:val="007B79D3"/>
    <w:rsid w:val="007C1DFB"/>
    <w:rsid w:val="007C2227"/>
    <w:rsid w:val="007C43C0"/>
    <w:rsid w:val="007C498F"/>
    <w:rsid w:val="007D639D"/>
    <w:rsid w:val="007D7EE5"/>
    <w:rsid w:val="007E1C69"/>
    <w:rsid w:val="007E4E1B"/>
    <w:rsid w:val="007E550D"/>
    <w:rsid w:val="007E7E95"/>
    <w:rsid w:val="007F2799"/>
    <w:rsid w:val="007F4B43"/>
    <w:rsid w:val="007F72ED"/>
    <w:rsid w:val="007F75B2"/>
    <w:rsid w:val="00800235"/>
    <w:rsid w:val="00800F32"/>
    <w:rsid w:val="00806E40"/>
    <w:rsid w:val="008075EB"/>
    <w:rsid w:val="00810E36"/>
    <w:rsid w:val="00813CC3"/>
    <w:rsid w:val="00813FB0"/>
    <w:rsid w:val="00816538"/>
    <w:rsid w:val="00816E29"/>
    <w:rsid w:val="008176B0"/>
    <w:rsid w:val="00820955"/>
    <w:rsid w:val="00825B87"/>
    <w:rsid w:val="00831D65"/>
    <w:rsid w:val="00833230"/>
    <w:rsid w:val="008378B1"/>
    <w:rsid w:val="0084253C"/>
    <w:rsid w:val="00843407"/>
    <w:rsid w:val="008454D2"/>
    <w:rsid w:val="008477DE"/>
    <w:rsid w:val="00850791"/>
    <w:rsid w:val="0085099A"/>
    <w:rsid w:val="00855E6A"/>
    <w:rsid w:val="00857CF5"/>
    <w:rsid w:val="008615AF"/>
    <w:rsid w:val="008623CD"/>
    <w:rsid w:val="00866572"/>
    <w:rsid w:val="00866651"/>
    <w:rsid w:val="00867AF6"/>
    <w:rsid w:val="00870C08"/>
    <w:rsid w:val="00870C22"/>
    <w:rsid w:val="008722EA"/>
    <w:rsid w:val="00873422"/>
    <w:rsid w:val="00881A96"/>
    <w:rsid w:val="00882CC1"/>
    <w:rsid w:val="008902CB"/>
    <w:rsid w:val="00894CEB"/>
    <w:rsid w:val="00895C5E"/>
    <w:rsid w:val="008A3450"/>
    <w:rsid w:val="008A43B1"/>
    <w:rsid w:val="008A7E0F"/>
    <w:rsid w:val="008B4144"/>
    <w:rsid w:val="008B46A8"/>
    <w:rsid w:val="008B5618"/>
    <w:rsid w:val="008C168C"/>
    <w:rsid w:val="008C39B7"/>
    <w:rsid w:val="008C41D4"/>
    <w:rsid w:val="008C7862"/>
    <w:rsid w:val="008D2CC5"/>
    <w:rsid w:val="008D360B"/>
    <w:rsid w:val="008D70B8"/>
    <w:rsid w:val="008E428F"/>
    <w:rsid w:val="008E4F52"/>
    <w:rsid w:val="008E5B67"/>
    <w:rsid w:val="008E7C3A"/>
    <w:rsid w:val="008F5714"/>
    <w:rsid w:val="008F5FB1"/>
    <w:rsid w:val="008F67A7"/>
    <w:rsid w:val="008F71C5"/>
    <w:rsid w:val="008F75EA"/>
    <w:rsid w:val="00900B70"/>
    <w:rsid w:val="009040D0"/>
    <w:rsid w:val="00905923"/>
    <w:rsid w:val="009069BF"/>
    <w:rsid w:val="00911548"/>
    <w:rsid w:val="0091165B"/>
    <w:rsid w:val="00912083"/>
    <w:rsid w:val="00914EF1"/>
    <w:rsid w:val="00920A96"/>
    <w:rsid w:val="009234E7"/>
    <w:rsid w:val="00926D7D"/>
    <w:rsid w:val="00927AC1"/>
    <w:rsid w:val="00930A7F"/>
    <w:rsid w:val="009311F8"/>
    <w:rsid w:val="00931562"/>
    <w:rsid w:val="00932AD8"/>
    <w:rsid w:val="0093358C"/>
    <w:rsid w:val="00935270"/>
    <w:rsid w:val="0093592F"/>
    <w:rsid w:val="0093610B"/>
    <w:rsid w:val="00936708"/>
    <w:rsid w:val="00940E4E"/>
    <w:rsid w:val="0094272F"/>
    <w:rsid w:val="00942E4F"/>
    <w:rsid w:val="009441A9"/>
    <w:rsid w:val="00944EA4"/>
    <w:rsid w:val="009523B7"/>
    <w:rsid w:val="00953738"/>
    <w:rsid w:val="00956160"/>
    <w:rsid w:val="00957638"/>
    <w:rsid w:val="009717B2"/>
    <w:rsid w:val="00974106"/>
    <w:rsid w:val="00975356"/>
    <w:rsid w:val="009760CA"/>
    <w:rsid w:val="00986F45"/>
    <w:rsid w:val="00987895"/>
    <w:rsid w:val="0099188C"/>
    <w:rsid w:val="00993FEE"/>
    <w:rsid w:val="009968BE"/>
    <w:rsid w:val="009974F4"/>
    <w:rsid w:val="009A1237"/>
    <w:rsid w:val="009A2B7B"/>
    <w:rsid w:val="009A31A8"/>
    <w:rsid w:val="009A33E5"/>
    <w:rsid w:val="009A4F66"/>
    <w:rsid w:val="009A7551"/>
    <w:rsid w:val="009A7894"/>
    <w:rsid w:val="009B0BCD"/>
    <w:rsid w:val="009B0CE6"/>
    <w:rsid w:val="009B4ED3"/>
    <w:rsid w:val="009C00B6"/>
    <w:rsid w:val="009C041E"/>
    <w:rsid w:val="009C14B1"/>
    <w:rsid w:val="009C216A"/>
    <w:rsid w:val="009C263E"/>
    <w:rsid w:val="009C3ABE"/>
    <w:rsid w:val="009C7078"/>
    <w:rsid w:val="009D1701"/>
    <w:rsid w:val="009D1F75"/>
    <w:rsid w:val="009D6D08"/>
    <w:rsid w:val="009E11F8"/>
    <w:rsid w:val="009E4D49"/>
    <w:rsid w:val="009E568F"/>
    <w:rsid w:val="009E63F4"/>
    <w:rsid w:val="009E7430"/>
    <w:rsid w:val="009F0D50"/>
    <w:rsid w:val="009F1D96"/>
    <w:rsid w:val="009F2CF8"/>
    <w:rsid w:val="009F2E7B"/>
    <w:rsid w:val="009F5516"/>
    <w:rsid w:val="00A02EA7"/>
    <w:rsid w:val="00A03A22"/>
    <w:rsid w:val="00A03C90"/>
    <w:rsid w:val="00A04B4F"/>
    <w:rsid w:val="00A05FB7"/>
    <w:rsid w:val="00A07DAA"/>
    <w:rsid w:val="00A11F11"/>
    <w:rsid w:val="00A14249"/>
    <w:rsid w:val="00A1528A"/>
    <w:rsid w:val="00A16007"/>
    <w:rsid w:val="00A1768B"/>
    <w:rsid w:val="00A22774"/>
    <w:rsid w:val="00A30B49"/>
    <w:rsid w:val="00A30B67"/>
    <w:rsid w:val="00A336CF"/>
    <w:rsid w:val="00A36AEC"/>
    <w:rsid w:val="00A4366E"/>
    <w:rsid w:val="00A52BBD"/>
    <w:rsid w:val="00A54069"/>
    <w:rsid w:val="00A54EDA"/>
    <w:rsid w:val="00A55029"/>
    <w:rsid w:val="00A565E9"/>
    <w:rsid w:val="00A626E0"/>
    <w:rsid w:val="00A63533"/>
    <w:rsid w:val="00A65468"/>
    <w:rsid w:val="00A66EF6"/>
    <w:rsid w:val="00A70F7F"/>
    <w:rsid w:val="00A71065"/>
    <w:rsid w:val="00A732F4"/>
    <w:rsid w:val="00A75C30"/>
    <w:rsid w:val="00A77DB4"/>
    <w:rsid w:val="00A807C4"/>
    <w:rsid w:val="00A84244"/>
    <w:rsid w:val="00A84976"/>
    <w:rsid w:val="00A85EDC"/>
    <w:rsid w:val="00A86179"/>
    <w:rsid w:val="00A90956"/>
    <w:rsid w:val="00A92C4C"/>
    <w:rsid w:val="00A93B4C"/>
    <w:rsid w:val="00A96F77"/>
    <w:rsid w:val="00AA054C"/>
    <w:rsid w:val="00AA2298"/>
    <w:rsid w:val="00AA311E"/>
    <w:rsid w:val="00AA4E1A"/>
    <w:rsid w:val="00AB2AC7"/>
    <w:rsid w:val="00AB4C79"/>
    <w:rsid w:val="00AB4F18"/>
    <w:rsid w:val="00AB5E9A"/>
    <w:rsid w:val="00AC00CD"/>
    <w:rsid w:val="00AC017E"/>
    <w:rsid w:val="00AC166F"/>
    <w:rsid w:val="00AC5CE9"/>
    <w:rsid w:val="00AC6A0D"/>
    <w:rsid w:val="00AC6D5A"/>
    <w:rsid w:val="00AD0BE7"/>
    <w:rsid w:val="00AD437C"/>
    <w:rsid w:val="00AD62D0"/>
    <w:rsid w:val="00AD7C1E"/>
    <w:rsid w:val="00AE6D0D"/>
    <w:rsid w:val="00AE721A"/>
    <w:rsid w:val="00AF080A"/>
    <w:rsid w:val="00AF2BCD"/>
    <w:rsid w:val="00AF637B"/>
    <w:rsid w:val="00AF7F78"/>
    <w:rsid w:val="00B04764"/>
    <w:rsid w:val="00B0657E"/>
    <w:rsid w:val="00B07845"/>
    <w:rsid w:val="00B174AD"/>
    <w:rsid w:val="00B225E9"/>
    <w:rsid w:val="00B25FB1"/>
    <w:rsid w:val="00B27BBB"/>
    <w:rsid w:val="00B30040"/>
    <w:rsid w:val="00B31FFE"/>
    <w:rsid w:val="00B41B67"/>
    <w:rsid w:val="00B431B9"/>
    <w:rsid w:val="00B443E2"/>
    <w:rsid w:val="00B46F12"/>
    <w:rsid w:val="00B57D5B"/>
    <w:rsid w:val="00B607B4"/>
    <w:rsid w:val="00B66800"/>
    <w:rsid w:val="00B66DAA"/>
    <w:rsid w:val="00B70F59"/>
    <w:rsid w:val="00B71A1C"/>
    <w:rsid w:val="00B76547"/>
    <w:rsid w:val="00B80B0A"/>
    <w:rsid w:val="00B85134"/>
    <w:rsid w:val="00B90B14"/>
    <w:rsid w:val="00B93005"/>
    <w:rsid w:val="00B95063"/>
    <w:rsid w:val="00B968C0"/>
    <w:rsid w:val="00BA086E"/>
    <w:rsid w:val="00BA0ECC"/>
    <w:rsid w:val="00BA0F55"/>
    <w:rsid w:val="00BA1131"/>
    <w:rsid w:val="00BA2B96"/>
    <w:rsid w:val="00BA689E"/>
    <w:rsid w:val="00BB379C"/>
    <w:rsid w:val="00BB5AB9"/>
    <w:rsid w:val="00BB7894"/>
    <w:rsid w:val="00BC1B13"/>
    <w:rsid w:val="00BC3E63"/>
    <w:rsid w:val="00BC52AF"/>
    <w:rsid w:val="00BC5747"/>
    <w:rsid w:val="00BC6568"/>
    <w:rsid w:val="00BC7094"/>
    <w:rsid w:val="00BC7947"/>
    <w:rsid w:val="00BD3ADE"/>
    <w:rsid w:val="00BD53D8"/>
    <w:rsid w:val="00BD5528"/>
    <w:rsid w:val="00BD72D7"/>
    <w:rsid w:val="00BE2BA2"/>
    <w:rsid w:val="00BE2FCD"/>
    <w:rsid w:val="00BE3D48"/>
    <w:rsid w:val="00BE68A1"/>
    <w:rsid w:val="00BE70EC"/>
    <w:rsid w:val="00BE7AFA"/>
    <w:rsid w:val="00BF067D"/>
    <w:rsid w:val="00BF105C"/>
    <w:rsid w:val="00BF24A1"/>
    <w:rsid w:val="00BF39D5"/>
    <w:rsid w:val="00C05E9C"/>
    <w:rsid w:val="00C104B1"/>
    <w:rsid w:val="00C116B9"/>
    <w:rsid w:val="00C116E2"/>
    <w:rsid w:val="00C164AB"/>
    <w:rsid w:val="00C20735"/>
    <w:rsid w:val="00C2384C"/>
    <w:rsid w:val="00C24878"/>
    <w:rsid w:val="00C26ED3"/>
    <w:rsid w:val="00C27E22"/>
    <w:rsid w:val="00C35376"/>
    <w:rsid w:val="00C37382"/>
    <w:rsid w:val="00C40F69"/>
    <w:rsid w:val="00C41CE3"/>
    <w:rsid w:val="00C41E4C"/>
    <w:rsid w:val="00C45BB5"/>
    <w:rsid w:val="00C4713E"/>
    <w:rsid w:val="00C510C8"/>
    <w:rsid w:val="00C51150"/>
    <w:rsid w:val="00C6060F"/>
    <w:rsid w:val="00C60A41"/>
    <w:rsid w:val="00C60A96"/>
    <w:rsid w:val="00C60E7D"/>
    <w:rsid w:val="00C61E5E"/>
    <w:rsid w:val="00C65334"/>
    <w:rsid w:val="00C66676"/>
    <w:rsid w:val="00C720B2"/>
    <w:rsid w:val="00C7292D"/>
    <w:rsid w:val="00C7494C"/>
    <w:rsid w:val="00C74CCE"/>
    <w:rsid w:val="00C76F9E"/>
    <w:rsid w:val="00C878B3"/>
    <w:rsid w:val="00CA7261"/>
    <w:rsid w:val="00CB0E12"/>
    <w:rsid w:val="00CB0E3B"/>
    <w:rsid w:val="00CB22AB"/>
    <w:rsid w:val="00CB3F81"/>
    <w:rsid w:val="00CB4D21"/>
    <w:rsid w:val="00CB5D9E"/>
    <w:rsid w:val="00CC77F4"/>
    <w:rsid w:val="00CD24A5"/>
    <w:rsid w:val="00CD5619"/>
    <w:rsid w:val="00CD6E5F"/>
    <w:rsid w:val="00CD6EB6"/>
    <w:rsid w:val="00CE1F7B"/>
    <w:rsid w:val="00CE372B"/>
    <w:rsid w:val="00CE7D32"/>
    <w:rsid w:val="00CF0AF9"/>
    <w:rsid w:val="00CF5362"/>
    <w:rsid w:val="00D01624"/>
    <w:rsid w:val="00D02FF3"/>
    <w:rsid w:val="00D03216"/>
    <w:rsid w:val="00D035DC"/>
    <w:rsid w:val="00D03C86"/>
    <w:rsid w:val="00D047C2"/>
    <w:rsid w:val="00D07609"/>
    <w:rsid w:val="00D15277"/>
    <w:rsid w:val="00D16E7D"/>
    <w:rsid w:val="00D170E4"/>
    <w:rsid w:val="00D217D9"/>
    <w:rsid w:val="00D234FC"/>
    <w:rsid w:val="00D2552A"/>
    <w:rsid w:val="00D30140"/>
    <w:rsid w:val="00D30ECE"/>
    <w:rsid w:val="00D32DB4"/>
    <w:rsid w:val="00D32E88"/>
    <w:rsid w:val="00D37DB1"/>
    <w:rsid w:val="00D455BA"/>
    <w:rsid w:val="00D4739F"/>
    <w:rsid w:val="00D51170"/>
    <w:rsid w:val="00D539B8"/>
    <w:rsid w:val="00D55913"/>
    <w:rsid w:val="00D60CED"/>
    <w:rsid w:val="00D61339"/>
    <w:rsid w:val="00D61E47"/>
    <w:rsid w:val="00D62897"/>
    <w:rsid w:val="00D641F4"/>
    <w:rsid w:val="00D65B9D"/>
    <w:rsid w:val="00D66E9F"/>
    <w:rsid w:val="00D704D6"/>
    <w:rsid w:val="00D7485C"/>
    <w:rsid w:val="00D766D4"/>
    <w:rsid w:val="00D80692"/>
    <w:rsid w:val="00D81ABC"/>
    <w:rsid w:val="00D87A2B"/>
    <w:rsid w:val="00D90852"/>
    <w:rsid w:val="00D908C1"/>
    <w:rsid w:val="00D95E9E"/>
    <w:rsid w:val="00DA0E7E"/>
    <w:rsid w:val="00DA17FD"/>
    <w:rsid w:val="00DA1AB3"/>
    <w:rsid w:val="00DA4DD0"/>
    <w:rsid w:val="00DA681E"/>
    <w:rsid w:val="00DC2D27"/>
    <w:rsid w:val="00DC630B"/>
    <w:rsid w:val="00DC674B"/>
    <w:rsid w:val="00DD69D2"/>
    <w:rsid w:val="00DD79EA"/>
    <w:rsid w:val="00DE0626"/>
    <w:rsid w:val="00DE1253"/>
    <w:rsid w:val="00DE38A9"/>
    <w:rsid w:val="00DE41F9"/>
    <w:rsid w:val="00DE61B5"/>
    <w:rsid w:val="00DE6D83"/>
    <w:rsid w:val="00DE6F42"/>
    <w:rsid w:val="00DF1123"/>
    <w:rsid w:val="00DF6737"/>
    <w:rsid w:val="00E03280"/>
    <w:rsid w:val="00E03B7B"/>
    <w:rsid w:val="00E10DD5"/>
    <w:rsid w:val="00E115A0"/>
    <w:rsid w:val="00E12F84"/>
    <w:rsid w:val="00E14C09"/>
    <w:rsid w:val="00E1553A"/>
    <w:rsid w:val="00E155DE"/>
    <w:rsid w:val="00E16481"/>
    <w:rsid w:val="00E209C7"/>
    <w:rsid w:val="00E244E4"/>
    <w:rsid w:val="00E25EA9"/>
    <w:rsid w:val="00E30F5B"/>
    <w:rsid w:val="00E36916"/>
    <w:rsid w:val="00E4373E"/>
    <w:rsid w:val="00E44DCE"/>
    <w:rsid w:val="00E47E93"/>
    <w:rsid w:val="00E507F5"/>
    <w:rsid w:val="00E5198F"/>
    <w:rsid w:val="00E5201F"/>
    <w:rsid w:val="00E5265A"/>
    <w:rsid w:val="00E52D17"/>
    <w:rsid w:val="00E53C83"/>
    <w:rsid w:val="00E603DD"/>
    <w:rsid w:val="00E6663C"/>
    <w:rsid w:val="00E70294"/>
    <w:rsid w:val="00E72094"/>
    <w:rsid w:val="00E7421E"/>
    <w:rsid w:val="00E75AA6"/>
    <w:rsid w:val="00E803C0"/>
    <w:rsid w:val="00E82DCB"/>
    <w:rsid w:val="00E85005"/>
    <w:rsid w:val="00E8520F"/>
    <w:rsid w:val="00E8526E"/>
    <w:rsid w:val="00E872C6"/>
    <w:rsid w:val="00E93E64"/>
    <w:rsid w:val="00E950BB"/>
    <w:rsid w:val="00EA004F"/>
    <w:rsid w:val="00EA77EC"/>
    <w:rsid w:val="00EB0BDE"/>
    <w:rsid w:val="00EB3C3A"/>
    <w:rsid w:val="00EB3D33"/>
    <w:rsid w:val="00EB5911"/>
    <w:rsid w:val="00EB6B80"/>
    <w:rsid w:val="00EB7EF9"/>
    <w:rsid w:val="00EC191A"/>
    <w:rsid w:val="00EC3D00"/>
    <w:rsid w:val="00EC5385"/>
    <w:rsid w:val="00EC745A"/>
    <w:rsid w:val="00ED21D6"/>
    <w:rsid w:val="00ED3014"/>
    <w:rsid w:val="00ED53FB"/>
    <w:rsid w:val="00ED627B"/>
    <w:rsid w:val="00ED6647"/>
    <w:rsid w:val="00ED7BD7"/>
    <w:rsid w:val="00EE2A09"/>
    <w:rsid w:val="00EE351F"/>
    <w:rsid w:val="00EE75C2"/>
    <w:rsid w:val="00EE78FD"/>
    <w:rsid w:val="00EF0749"/>
    <w:rsid w:val="00EF4677"/>
    <w:rsid w:val="00EF787E"/>
    <w:rsid w:val="00EF7AA0"/>
    <w:rsid w:val="00F023CB"/>
    <w:rsid w:val="00F02C61"/>
    <w:rsid w:val="00F02E9A"/>
    <w:rsid w:val="00F03E25"/>
    <w:rsid w:val="00F061E7"/>
    <w:rsid w:val="00F07E02"/>
    <w:rsid w:val="00F13132"/>
    <w:rsid w:val="00F17402"/>
    <w:rsid w:val="00F213FB"/>
    <w:rsid w:val="00F215F4"/>
    <w:rsid w:val="00F21A8C"/>
    <w:rsid w:val="00F21BF8"/>
    <w:rsid w:val="00F2213B"/>
    <w:rsid w:val="00F23042"/>
    <w:rsid w:val="00F24CD6"/>
    <w:rsid w:val="00F27340"/>
    <w:rsid w:val="00F3001A"/>
    <w:rsid w:val="00F31945"/>
    <w:rsid w:val="00F3210F"/>
    <w:rsid w:val="00F34036"/>
    <w:rsid w:val="00F347C2"/>
    <w:rsid w:val="00F34B6B"/>
    <w:rsid w:val="00F36F8E"/>
    <w:rsid w:val="00F4060D"/>
    <w:rsid w:val="00F44E99"/>
    <w:rsid w:val="00F45976"/>
    <w:rsid w:val="00F45AA1"/>
    <w:rsid w:val="00F47EDA"/>
    <w:rsid w:val="00F47FCA"/>
    <w:rsid w:val="00F502F1"/>
    <w:rsid w:val="00F531D6"/>
    <w:rsid w:val="00F650AD"/>
    <w:rsid w:val="00F65E21"/>
    <w:rsid w:val="00F65F3A"/>
    <w:rsid w:val="00F67552"/>
    <w:rsid w:val="00F6774E"/>
    <w:rsid w:val="00F718B9"/>
    <w:rsid w:val="00F74F06"/>
    <w:rsid w:val="00F759CC"/>
    <w:rsid w:val="00F76297"/>
    <w:rsid w:val="00F76ECB"/>
    <w:rsid w:val="00F81D49"/>
    <w:rsid w:val="00F82AEB"/>
    <w:rsid w:val="00F82D59"/>
    <w:rsid w:val="00F85405"/>
    <w:rsid w:val="00F857B2"/>
    <w:rsid w:val="00F91036"/>
    <w:rsid w:val="00F94321"/>
    <w:rsid w:val="00F97CEA"/>
    <w:rsid w:val="00FA13DC"/>
    <w:rsid w:val="00FA1821"/>
    <w:rsid w:val="00FA2173"/>
    <w:rsid w:val="00FA4A6F"/>
    <w:rsid w:val="00FA6340"/>
    <w:rsid w:val="00FA6909"/>
    <w:rsid w:val="00FA7F4D"/>
    <w:rsid w:val="00FB1904"/>
    <w:rsid w:val="00FB5E9C"/>
    <w:rsid w:val="00FB6062"/>
    <w:rsid w:val="00FB6D28"/>
    <w:rsid w:val="00FB7B31"/>
    <w:rsid w:val="00FC223C"/>
    <w:rsid w:val="00FC2CF0"/>
    <w:rsid w:val="00FC3965"/>
    <w:rsid w:val="00FC53C3"/>
    <w:rsid w:val="00FD010C"/>
    <w:rsid w:val="00FD22DF"/>
    <w:rsid w:val="00FD6C42"/>
    <w:rsid w:val="00FE0519"/>
    <w:rsid w:val="00FE1794"/>
    <w:rsid w:val="00FE375C"/>
    <w:rsid w:val="00FE47D2"/>
    <w:rsid w:val="00FE4B05"/>
    <w:rsid w:val="00FE505C"/>
    <w:rsid w:val="00FE556D"/>
    <w:rsid w:val="00FE7A72"/>
    <w:rsid w:val="00FE7ADD"/>
    <w:rsid w:val="00FF288E"/>
    <w:rsid w:val="00FF3111"/>
    <w:rsid w:val="00FF5FA6"/>
    <w:rsid w:val="00FF6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A160"/>
  <w15:chartTrackingRefBased/>
  <w15:docId w15:val="{8FCACA7D-5D67-4FD9-8A12-36AA51A3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1432"/>
    <w:pPr>
      <w:spacing w:afterLines="50"/>
      <w:ind w:firstLineChars="200" w:firstLine="480"/>
      <w:jc w:val="both"/>
    </w:pPr>
    <w:rPr>
      <w:rFonts w:ascii="Times New Roman" w:eastAsia="標楷體" w:hAnsi="標楷體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D360B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069BF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0CCD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010CCD"/>
    <w:rPr>
      <w:rFonts w:ascii="Times New Roman" w:eastAsia="標楷體" w:hAnsi="標楷體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10CCD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010CCD"/>
    <w:rPr>
      <w:rFonts w:ascii="Times New Roman" w:eastAsia="標楷體" w:hAnsi="標楷體" w:cs="Times New Roman"/>
      <w:kern w:val="0"/>
      <w:sz w:val="20"/>
      <w:szCs w:val="20"/>
    </w:rPr>
  </w:style>
  <w:style w:type="character" w:styleId="a7">
    <w:name w:val="Hyperlink"/>
    <w:uiPriority w:val="99"/>
    <w:unhideWhenUsed/>
    <w:rsid w:val="00A11F11"/>
    <w:rPr>
      <w:color w:val="0000FF"/>
      <w:u w:val="single"/>
    </w:rPr>
  </w:style>
  <w:style w:type="character" w:customStyle="1" w:styleId="1">
    <w:name w:val="提及1"/>
    <w:uiPriority w:val="99"/>
    <w:semiHidden/>
    <w:unhideWhenUsed/>
    <w:rsid w:val="00A11F11"/>
    <w:rPr>
      <w:color w:val="2B579A"/>
      <w:shd w:val="clear" w:color="auto" w:fill="E6E6E6"/>
    </w:rPr>
  </w:style>
  <w:style w:type="table" w:styleId="a8">
    <w:name w:val="Table Grid"/>
    <w:basedOn w:val="a1"/>
    <w:uiPriority w:val="39"/>
    <w:rsid w:val="00674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6749FB"/>
    <w:pPr>
      <w:ind w:leftChars="200" w:left="480"/>
    </w:pPr>
  </w:style>
  <w:style w:type="paragraph" w:customStyle="1" w:styleId="Default">
    <w:name w:val="Default"/>
    <w:rsid w:val="005101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433B64"/>
    <w:rPr>
      <w:rFonts w:ascii="Cambria" w:eastAsia="新細明體" w:hAnsi="Cambria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433B64"/>
    <w:rPr>
      <w:rFonts w:ascii="Cambria" w:eastAsia="新細明體" w:hAnsi="Cambria" w:cs="Times New Roman"/>
      <w:kern w:val="0"/>
      <w:sz w:val="18"/>
      <w:szCs w:val="18"/>
    </w:rPr>
  </w:style>
  <w:style w:type="character" w:customStyle="1" w:styleId="10">
    <w:name w:val="未解析的提及1"/>
    <w:uiPriority w:val="99"/>
    <w:semiHidden/>
    <w:unhideWhenUsed/>
    <w:rsid w:val="00B71A1C"/>
    <w:rPr>
      <w:color w:val="808080"/>
      <w:shd w:val="clear" w:color="auto" w:fill="E6E6E6"/>
    </w:rPr>
  </w:style>
  <w:style w:type="character" w:styleId="ac">
    <w:name w:val="FollowedHyperlink"/>
    <w:uiPriority w:val="99"/>
    <w:semiHidden/>
    <w:unhideWhenUsed/>
    <w:rsid w:val="000D524E"/>
    <w:rPr>
      <w:color w:val="800080"/>
      <w:u w:val="single"/>
    </w:rPr>
  </w:style>
  <w:style w:type="paragraph" w:styleId="ad">
    <w:name w:val="Body Text"/>
    <w:basedOn w:val="a"/>
    <w:link w:val="ae"/>
    <w:rsid w:val="003B0CAE"/>
    <w:pPr>
      <w:widowControl w:val="0"/>
      <w:suppressAutoHyphens/>
      <w:autoSpaceDN w:val="0"/>
      <w:spacing w:afterLines="0"/>
      <w:ind w:firstLineChars="0" w:firstLine="0"/>
      <w:textAlignment w:val="baseline"/>
    </w:pPr>
    <w:rPr>
      <w:rFonts w:hAnsi="Times New Roman"/>
      <w:kern w:val="3"/>
      <w:sz w:val="20"/>
      <w:lang w:val="x-none" w:eastAsia="x-none"/>
    </w:rPr>
  </w:style>
  <w:style w:type="character" w:customStyle="1" w:styleId="ae">
    <w:name w:val="本文 字元"/>
    <w:link w:val="ad"/>
    <w:rsid w:val="003B0CAE"/>
    <w:rPr>
      <w:rFonts w:ascii="Times New Roman" w:eastAsia="標楷體" w:hAnsi="Times New Roman" w:cs="Times New Roman"/>
      <w:kern w:val="3"/>
      <w:szCs w:val="24"/>
    </w:rPr>
  </w:style>
  <w:style w:type="paragraph" w:styleId="Web">
    <w:name w:val="Normal (Web)"/>
    <w:basedOn w:val="a"/>
    <w:uiPriority w:val="99"/>
    <w:unhideWhenUsed/>
    <w:rsid w:val="00612EDD"/>
    <w:pPr>
      <w:spacing w:before="100" w:beforeAutospacing="1" w:afterLines="0" w:afterAutospacing="1"/>
      <w:ind w:firstLineChars="0" w:firstLine="0"/>
      <w:jc w:val="left"/>
    </w:pPr>
    <w:rPr>
      <w:rFonts w:ascii="新細明體" w:eastAsia="新細明體" w:hAnsi="新細明體" w:cs="新細明體"/>
    </w:rPr>
  </w:style>
  <w:style w:type="paragraph" w:customStyle="1" w:styleId="11">
    <w:name w:val="字元 字元1 字元 字元 字元 字元"/>
    <w:basedOn w:val="a"/>
    <w:semiHidden/>
    <w:rsid w:val="00161BF4"/>
    <w:pPr>
      <w:spacing w:afterLines="0" w:line="240" w:lineRule="exact"/>
      <w:ind w:firstLineChars="0" w:firstLine="0"/>
      <w:jc w:val="left"/>
    </w:pPr>
    <w:rPr>
      <w:rFonts w:ascii="Verdana" w:eastAsia="Times New Roman" w:hAnsi="Verdana"/>
      <w:sz w:val="20"/>
      <w:szCs w:val="20"/>
      <w:lang w:eastAsia="en-US"/>
    </w:rPr>
  </w:style>
  <w:style w:type="paragraph" w:styleId="af">
    <w:name w:val="No Spacing"/>
    <w:uiPriority w:val="1"/>
    <w:qFormat/>
    <w:rsid w:val="00C7292D"/>
    <w:pPr>
      <w:spacing w:afterLines="50"/>
      <w:ind w:firstLineChars="200" w:firstLine="480"/>
      <w:jc w:val="both"/>
    </w:pPr>
    <w:rPr>
      <w:rFonts w:ascii="Times New Roman" w:eastAsia="標楷體" w:hAnsi="標楷體"/>
      <w:sz w:val="24"/>
      <w:szCs w:val="24"/>
    </w:rPr>
  </w:style>
  <w:style w:type="character" w:styleId="af0">
    <w:name w:val="annotation reference"/>
    <w:uiPriority w:val="99"/>
    <w:semiHidden/>
    <w:unhideWhenUsed/>
    <w:rsid w:val="002A7715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2A7715"/>
    <w:pPr>
      <w:jc w:val="left"/>
    </w:pPr>
    <w:rPr>
      <w:sz w:val="20"/>
      <w:lang w:val="x-none" w:eastAsia="x-none"/>
    </w:rPr>
  </w:style>
  <w:style w:type="character" w:customStyle="1" w:styleId="af2">
    <w:name w:val="註解文字 字元"/>
    <w:link w:val="af1"/>
    <w:uiPriority w:val="99"/>
    <w:semiHidden/>
    <w:rsid w:val="002A7715"/>
    <w:rPr>
      <w:rFonts w:ascii="Times New Roman" w:eastAsia="標楷體" w:hAnsi="標楷體" w:cs="Times New Roman"/>
      <w:kern w:val="0"/>
      <w:szCs w:val="24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2A7715"/>
    <w:rPr>
      <w:b/>
      <w:bCs/>
    </w:rPr>
  </w:style>
  <w:style w:type="character" w:customStyle="1" w:styleId="af4">
    <w:name w:val="註解主旨 字元"/>
    <w:link w:val="af3"/>
    <w:uiPriority w:val="99"/>
    <w:semiHidden/>
    <w:rsid w:val="002A7715"/>
    <w:rPr>
      <w:rFonts w:ascii="Times New Roman" w:eastAsia="標楷體" w:hAnsi="標楷體" w:cs="Times New Roman"/>
      <w:b/>
      <w:bCs/>
      <w:kern w:val="0"/>
      <w:szCs w:val="24"/>
    </w:rPr>
  </w:style>
  <w:style w:type="character" w:customStyle="1" w:styleId="21">
    <w:name w:val="未解析的提及2"/>
    <w:uiPriority w:val="99"/>
    <w:semiHidden/>
    <w:unhideWhenUsed/>
    <w:rsid w:val="00AC5CE9"/>
    <w:rPr>
      <w:color w:val="605E5C"/>
      <w:shd w:val="clear" w:color="auto" w:fill="E1DFDD"/>
    </w:rPr>
  </w:style>
  <w:style w:type="paragraph" w:styleId="af5">
    <w:name w:val="Revision"/>
    <w:hidden/>
    <w:uiPriority w:val="99"/>
    <w:semiHidden/>
    <w:rsid w:val="00447066"/>
    <w:rPr>
      <w:rFonts w:ascii="Times New Roman" w:eastAsia="標楷體" w:hAnsi="標楷體"/>
      <w:sz w:val="24"/>
      <w:szCs w:val="24"/>
    </w:rPr>
  </w:style>
  <w:style w:type="character" w:customStyle="1" w:styleId="20">
    <w:name w:val="標題 2 字元"/>
    <w:basedOn w:val="a0"/>
    <w:link w:val="2"/>
    <w:uiPriority w:val="9"/>
    <w:rsid w:val="008D360B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sid w:val="009069BF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12">
    <w:name w:val="未解析的提及項目1"/>
    <w:basedOn w:val="a0"/>
    <w:uiPriority w:val="99"/>
    <w:semiHidden/>
    <w:unhideWhenUsed/>
    <w:rsid w:val="009069BF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540C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2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041A4-EAD1-462A-AB85-D05984163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Links>
    <vt:vector size="12" baseType="variant">
      <vt:variant>
        <vt:i4>8061015</vt:i4>
      </vt:variant>
      <vt:variant>
        <vt:i4>3</vt:i4>
      </vt:variant>
      <vt:variant>
        <vt:i4>0</vt:i4>
      </vt:variant>
      <vt:variant>
        <vt:i4>5</vt:i4>
      </vt:variant>
      <vt:variant>
        <vt:lpwstr>mailto:breastfeedingcase@gmail.com</vt:lpwstr>
      </vt:variant>
      <vt:variant>
        <vt:lpwstr/>
      </vt:variant>
      <vt:variant>
        <vt:i4>5570612</vt:i4>
      </vt:variant>
      <vt:variant>
        <vt:i4>0</vt:i4>
      </vt:variant>
      <vt:variant>
        <vt:i4>0</vt:i4>
      </vt:variant>
      <vt:variant>
        <vt:i4>5</vt:i4>
      </vt:variant>
      <vt:variant>
        <vt:lpwstr>https://docs.google.com/forms/d/e/1FAIpQLServ-xbbmbogM5j4ll4B18mGaFMds0bvCFt5Ht_ZJAJocBFCQ/view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學會 母乳</cp:lastModifiedBy>
  <cp:revision>3</cp:revision>
  <cp:lastPrinted>2023-02-01T03:26:00Z</cp:lastPrinted>
  <dcterms:created xsi:type="dcterms:W3CDTF">2023-02-14T02:11:00Z</dcterms:created>
  <dcterms:modified xsi:type="dcterms:W3CDTF">2023-02-15T02:54:00Z</dcterms:modified>
</cp:coreProperties>
</file>